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7765B8" w:rsidRDefault="00C43812" w:rsidP="00AF6A23">
      <w:pPr>
        <w:pStyle w:val="Heading1"/>
      </w:pPr>
      <w:r>
        <w:t>How to</w:t>
      </w:r>
      <w:r w:rsidR="00D50871">
        <w:t xml:space="preserve"> </w:t>
      </w:r>
      <w:r w:rsidR="00D65E69">
        <w:t xml:space="preserve">Effectively </w:t>
      </w:r>
      <w:r w:rsidR="00580870">
        <w:t>Self-Advoca</w:t>
      </w:r>
      <w:r w:rsidR="00D50871">
        <w:t>te</w:t>
      </w:r>
      <w:r w:rsidR="00CF6948">
        <w:t xml:space="preserve"> to Address</w:t>
      </w:r>
      <w:r w:rsidR="00580870">
        <w:t xml:space="preserve"> </w:t>
      </w:r>
      <w:r>
        <w:t>Cancer-Related Sexual Dysfunction</w:t>
      </w:r>
    </w:p>
    <w:p w:rsidR="007765B8" w:rsidRDefault="007765B8">
      <w:r>
        <w:t>By Jill Squire, BSN, RN, OCN – The Birding Nurse</w:t>
      </w:r>
    </w:p>
    <w:p w:rsidR="00D06271" w:rsidRDefault="00000000">
      <w:hyperlink r:id="rId5" w:history="1">
        <w:r w:rsidR="00D06271" w:rsidRPr="008B427A">
          <w:rPr>
            <w:rStyle w:val="Hyperlink"/>
          </w:rPr>
          <w:t>Jill@TheBirdingNurse.com</w:t>
        </w:r>
      </w:hyperlink>
      <w:r w:rsidR="00D06271">
        <w:t xml:space="preserve"> </w:t>
      </w:r>
    </w:p>
    <w:p w:rsidR="00D06271" w:rsidRDefault="00D06271">
      <w:hyperlink r:id="rId6" w:history="1">
        <w:r w:rsidRPr="008B427A">
          <w:rPr>
            <w:rStyle w:val="Hyperlink"/>
          </w:rPr>
          <w:t>www.thebirdingnursefreelance.com</w:t>
        </w:r>
      </w:hyperlink>
      <w:r>
        <w:t xml:space="preserve"> </w:t>
      </w:r>
    </w:p>
    <w:p w:rsidR="00514035" w:rsidRDefault="00514035">
      <w:r>
        <w:t>This article aims to</w:t>
      </w:r>
      <w:r w:rsidR="00D50871">
        <w:t xml:space="preserve"> guide you in becoming an </w:t>
      </w:r>
      <w:r w:rsidR="00D65E69">
        <w:t xml:space="preserve">effective self-advocate </w:t>
      </w:r>
      <w:r w:rsidR="00CF6948">
        <w:t>to</w:t>
      </w:r>
      <w:r w:rsidR="000760F3">
        <w:t xml:space="preserve"> address </w:t>
      </w:r>
      <w:r w:rsidR="00CF6948">
        <w:t>cancer-related</w:t>
      </w:r>
      <w:r w:rsidR="00D65E69">
        <w:t xml:space="preserve"> </w:t>
      </w:r>
      <w:r>
        <w:t xml:space="preserve">sexual dysfunction </w:t>
      </w:r>
      <w:r w:rsidR="00CF6948">
        <w:t>w</w:t>
      </w:r>
      <w:r w:rsidR="00F50FFC">
        <w:t xml:space="preserve">ith your cancer care team, </w:t>
      </w:r>
      <w:r w:rsidR="003A0B7A">
        <w:t>other health care professionals, and intimate partner.</w:t>
      </w:r>
    </w:p>
    <w:p w:rsidR="000300BB" w:rsidRDefault="000300BB" w:rsidP="000300BB">
      <w:pPr>
        <w:pStyle w:val="Heading2"/>
      </w:pPr>
      <w:r>
        <w:t xml:space="preserve">Intimacy is </w:t>
      </w:r>
      <w:r w:rsidR="0018320B">
        <w:t>i</w:t>
      </w:r>
      <w:r>
        <w:t>mportant</w:t>
      </w:r>
    </w:p>
    <w:p w:rsidR="003A1713" w:rsidRDefault="004A33BA">
      <w:r>
        <w:t xml:space="preserve">Intimacy is </w:t>
      </w:r>
      <w:r w:rsidR="00DF3D1B">
        <w:t>essential to</w:t>
      </w:r>
      <w:r>
        <w:t xml:space="preserve"> our </w:t>
      </w:r>
      <w:r w:rsidR="00350457">
        <w:t xml:space="preserve">quality of life. Sexual dysfunction </w:t>
      </w:r>
      <w:r w:rsidR="00943855">
        <w:t xml:space="preserve">can </w:t>
      </w:r>
      <w:r w:rsidR="00A15A96">
        <w:t>contribute t</w:t>
      </w:r>
      <w:r w:rsidR="00943855">
        <w:t xml:space="preserve">o </w:t>
      </w:r>
      <w:hyperlink r:id="rId7" w:history="1">
        <w:r w:rsidR="00943855">
          <w:rPr>
            <w:rStyle w:val="Hyperlink"/>
          </w:rPr>
          <w:t>emotional distress, depression, and a lower quality of life</w:t>
        </w:r>
      </w:hyperlink>
      <w:r w:rsidR="00943855">
        <w:t xml:space="preserve">. </w:t>
      </w:r>
      <w:r w:rsidR="00362099">
        <w:t>Sexual dysfunction can</w:t>
      </w:r>
      <w:r w:rsidR="0045157C">
        <w:t xml:space="preserve"> be related to physical causes, psychological causes, or a combination</w:t>
      </w:r>
      <w:r w:rsidR="002D78C2">
        <w:t xml:space="preserve"> of these, and it is vital to address. </w:t>
      </w:r>
    </w:p>
    <w:p w:rsidR="00684623" w:rsidRDefault="00E20667">
      <w:proofErr w:type="spellStart"/>
      <w:r w:rsidRPr="00D1594F">
        <w:rPr>
          <w:i/>
          <w:iCs/>
        </w:rPr>
        <w:t>AfterCancer’s</w:t>
      </w:r>
      <w:proofErr w:type="spellEnd"/>
      <w:r>
        <w:t xml:space="preserve"> Mission </w:t>
      </w:r>
      <w:r w:rsidR="00371B54">
        <w:t>is to educat</w:t>
      </w:r>
      <w:r w:rsidR="00575FD7">
        <w:t>e</w:t>
      </w:r>
      <w:r w:rsidR="00371B54">
        <w:t xml:space="preserve"> cancer care teams on the critical nature of </w:t>
      </w:r>
      <w:r w:rsidR="00575FD7">
        <w:t>addressing sexual dysfunction</w:t>
      </w:r>
      <w:r w:rsidR="00A10F39">
        <w:t>. N</w:t>
      </w:r>
      <w:r w:rsidR="00581AE4">
        <w:t>ot all cancer care teams are there ye</w:t>
      </w:r>
      <w:r w:rsidR="00BD473D">
        <w:t xml:space="preserve">t; often, </w:t>
      </w:r>
      <w:r w:rsidR="00480833">
        <w:t>their focus is your cancer care</w:t>
      </w:r>
      <w:r w:rsidR="00CF4124">
        <w:t>.</w:t>
      </w:r>
      <w:r w:rsidR="00581AE4">
        <w:t xml:space="preserve"> You may need to broach the subject</w:t>
      </w:r>
      <w:r w:rsidR="0084263C">
        <w:t xml:space="preserve"> and advocate for yourself</w:t>
      </w:r>
      <w:r w:rsidR="00B94CEE">
        <w:t xml:space="preserve"> with your healthcare team.</w:t>
      </w:r>
      <w:r w:rsidR="00BD473D">
        <w:t xml:space="preserve"> </w:t>
      </w:r>
      <w:r w:rsidR="00A349B2">
        <w:t xml:space="preserve">It’s important that you do, and we are here to help. </w:t>
      </w:r>
    </w:p>
    <w:p w:rsidR="007765B8" w:rsidRDefault="00B66D1E">
      <w:r>
        <w:t>Y</w:t>
      </w:r>
      <w:r w:rsidR="004F45E5">
        <w:t>o</w:t>
      </w:r>
      <w:r w:rsidR="004B1BAF">
        <w:t>u can t</w:t>
      </w:r>
      <w:r>
        <w:t>ranslate the tools you learn here</w:t>
      </w:r>
      <w:r w:rsidR="00B93BBD">
        <w:t xml:space="preserve"> to advocate for yourself </w:t>
      </w:r>
      <w:r w:rsidR="00F50FFC">
        <w:t>in other situations.</w:t>
      </w:r>
      <w:r w:rsidR="00075765">
        <w:t xml:space="preserve"> </w:t>
      </w:r>
      <w:r w:rsidR="00C43812">
        <w:t xml:space="preserve">There are simple ways to make it </w:t>
      </w:r>
      <w:r w:rsidR="00DE0F0E">
        <w:t xml:space="preserve">less difficult </w:t>
      </w:r>
      <w:r w:rsidR="00C43812">
        <w:t>to advocate for yourself.</w:t>
      </w:r>
    </w:p>
    <w:p w:rsidR="00075765" w:rsidRDefault="00075765"/>
    <w:p w:rsidR="006864D7" w:rsidRDefault="006864D7" w:rsidP="006864D7">
      <w:pPr>
        <w:pStyle w:val="Heading2"/>
      </w:pPr>
      <w:r>
        <w:t>Journaling</w:t>
      </w:r>
      <w:r w:rsidR="00A349B2">
        <w:t xml:space="preserve"> or logging</w:t>
      </w:r>
      <w:r>
        <w:t xml:space="preserve"> your symptoms </w:t>
      </w:r>
      <w:r w:rsidR="00075765">
        <w:t>is a huge first step toward being an effective</w:t>
      </w:r>
      <w:r>
        <w:t xml:space="preserve"> self-advocate</w:t>
      </w:r>
    </w:p>
    <w:p w:rsidR="00C43812" w:rsidRDefault="00C43812">
      <w:r>
        <w:t xml:space="preserve">Journaling your symptoms or difficulties </w:t>
      </w:r>
      <w:r w:rsidR="00EE423B">
        <w:t xml:space="preserve">with intimacy </w:t>
      </w:r>
      <w:r>
        <w:t xml:space="preserve">will help you articulate them better to your intimate partner or cancer care team member. </w:t>
      </w:r>
      <w:r w:rsidR="00C11D10">
        <w:t xml:space="preserve">Discussing your </w:t>
      </w:r>
      <w:hyperlink r:id="rId8" w:history="1">
        <w:r w:rsidR="00C11D10" w:rsidRPr="00C11D10">
          <w:rPr>
            <w:rStyle w:val="Hyperlink"/>
          </w:rPr>
          <w:t>personal experiences</w:t>
        </w:r>
      </w:hyperlink>
      <w:r w:rsidR="00C11D10">
        <w:t xml:space="preserve"> is a </w:t>
      </w:r>
      <w:r w:rsidR="00EE423B">
        <w:t xml:space="preserve">pillar </w:t>
      </w:r>
      <w:r w:rsidR="00C11D10">
        <w:t xml:space="preserve">component of effective </w:t>
      </w:r>
      <w:r w:rsidR="00A31EF6">
        <w:t xml:space="preserve">self-advocacy. </w:t>
      </w:r>
    </w:p>
    <w:p w:rsidR="00BB0ACB" w:rsidRDefault="00D76AAE" w:rsidP="0001151F">
      <w:pPr>
        <w:pStyle w:val="ListParagraph"/>
        <w:numPr>
          <w:ilvl w:val="0"/>
          <w:numId w:val="1"/>
        </w:numPr>
      </w:pPr>
      <w:r>
        <w:t xml:space="preserve">You will better recall </w:t>
      </w:r>
      <w:r w:rsidR="0001151F">
        <w:t>what sensations or discomfort you</w:t>
      </w:r>
      <w:r w:rsidR="009E07C4">
        <w:t xml:space="preserve"> experienced</w:t>
      </w:r>
      <w:r w:rsidR="0001151F">
        <w:t xml:space="preserve"> related to a particular interaction</w:t>
      </w:r>
    </w:p>
    <w:p w:rsidR="0001151F" w:rsidRDefault="004E3C9A" w:rsidP="0001151F">
      <w:pPr>
        <w:pStyle w:val="ListParagraph"/>
        <w:numPr>
          <w:ilvl w:val="0"/>
          <w:numId w:val="1"/>
        </w:numPr>
      </w:pPr>
      <w:r>
        <w:t xml:space="preserve">Your journal gives you an organized and prepared </w:t>
      </w:r>
      <w:r w:rsidR="000E11C6">
        <w:t xml:space="preserve">appearance with your provider </w:t>
      </w:r>
    </w:p>
    <w:p w:rsidR="000E11C6" w:rsidRDefault="000E11C6" w:rsidP="007064F9">
      <w:pPr>
        <w:pStyle w:val="ListParagraph"/>
        <w:numPr>
          <w:ilvl w:val="0"/>
          <w:numId w:val="1"/>
        </w:numPr>
        <w:tabs>
          <w:tab w:val="left" w:pos="4500"/>
        </w:tabs>
      </w:pPr>
      <w:r>
        <w:t xml:space="preserve">Your journal is </w:t>
      </w:r>
      <w:r w:rsidR="00CF06F3">
        <w:t xml:space="preserve">a </w:t>
      </w:r>
      <w:r w:rsidR="00360882">
        <w:t xml:space="preserve">tangible symbol of your intent to have a positive </w:t>
      </w:r>
      <w:r w:rsidR="00CF06F3">
        <w:t>outcome</w:t>
      </w:r>
    </w:p>
    <w:p w:rsidR="00CF06F3" w:rsidRDefault="00CF06F3" w:rsidP="007064F9">
      <w:pPr>
        <w:pStyle w:val="ListParagraph"/>
        <w:numPr>
          <w:ilvl w:val="0"/>
          <w:numId w:val="1"/>
        </w:numPr>
        <w:tabs>
          <w:tab w:val="left" w:pos="4500"/>
        </w:tabs>
      </w:pPr>
      <w:r>
        <w:t xml:space="preserve">Your journal </w:t>
      </w:r>
      <w:r w:rsidR="00DE3CD7">
        <w:t xml:space="preserve">gives you something to look at and hold </w:t>
      </w:r>
      <w:r w:rsidR="00176B3E">
        <w:t>to lend you strength</w:t>
      </w:r>
    </w:p>
    <w:p w:rsidR="006864D7" w:rsidRDefault="006864D7" w:rsidP="006864D7">
      <w:r>
        <w:t>Keep your journal entries simple to avoid overwhelming yourself with your journal entries</w:t>
      </w:r>
      <w:r w:rsidR="003557DF">
        <w:t>.</w:t>
      </w:r>
    </w:p>
    <w:p w:rsidR="003557DF" w:rsidRDefault="00C13956" w:rsidP="003557DF">
      <w:r>
        <w:t xml:space="preserve">Journaling </w:t>
      </w:r>
      <w:r w:rsidR="0053021B">
        <w:t>may</w:t>
      </w:r>
      <w:r>
        <w:t xml:space="preserve"> help </w:t>
      </w:r>
      <w:r w:rsidR="0053021B">
        <w:t xml:space="preserve">you figure out the root causes for a more effective conversation. </w:t>
      </w:r>
      <w:r w:rsidR="002D78C2">
        <w:t>Some examples ar</w:t>
      </w:r>
      <w:r w:rsidR="001A183A">
        <w:t xml:space="preserve">e: </w:t>
      </w:r>
      <w:r w:rsidR="003557DF">
        <w:t>sexual dysfunction may be related to fatigue. If you have kids, remember how hard it was to be intimate when sleep-deprived with a new baby? Some may be related to painful sex</w:t>
      </w:r>
      <w:r w:rsidR="00B22239">
        <w:t>.</w:t>
      </w:r>
      <w:r w:rsidR="003557DF">
        <w:t xml:space="preserve"> </w:t>
      </w:r>
      <w:r w:rsidR="00B22239">
        <w:t>C</w:t>
      </w:r>
      <w:r w:rsidR="003557DF">
        <w:t xml:space="preserve">hanging positions, and using lubricant, combined with warm, honest, and respectful communication with your intimate partner, </w:t>
      </w:r>
      <w:r w:rsidR="00B22239">
        <w:t xml:space="preserve">may </w:t>
      </w:r>
      <w:r w:rsidR="003557DF">
        <w:t xml:space="preserve">help. </w:t>
      </w:r>
      <w:r w:rsidR="009D15D5">
        <w:t>Journaling can help you in your conversation with your therapist concerning body image.</w:t>
      </w:r>
    </w:p>
    <w:p w:rsidR="004C764A" w:rsidRDefault="004C764A" w:rsidP="003557DF"/>
    <w:p w:rsidR="003557DF" w:rsidRDefault="003557DF" w:rsidP="006864D7"/>
    <w:p w:rsidR="006864D7" w:rsidRDefault="006864D7" w:rsidP="006864D7">
      <w:pPr>
        <w:tabs>
          <w:tab w:val="left" w:pos="4500"/>
        </w:tabs>
      </w:pPr>
    </w:p>
    <w:p w:rsidR="00746B64" w:rsidRDefault="00746B64" w:rsidP="00746B64">
      <w:pPr>
        <w:pStyle w:val="Heading2"/>
      </w:pPr>
      <w:r>
        <w:t xml:space="preserve">Other </w:t>
      </w:r>
      <w:r w:rsidR="0018320B">
        <w:t>s</w:t>
      </w:r>
      <w:r w:rsidR="00673DDB">
        <w:t>teps</w:t>
      </w:r>
      <w:r>
        <w:t xml:space="preserve"> to </w:t>
      </w:r>
      <w:r w:rsidR="0018320B">
        <w:t>e</w:t>
      </w:r>
      <w:r>
        <w:t xml:space="preserve">ffective </w:t>
      </w:r>
      <w:r w:rsidR="0018320B">
        <w:t>s</w:t>
      </w:r>
      <w:r>
        <w:t>elf-</w:t>
      </w:r>
      <w:r w:rsidR="0018320B">
        <w:t>a</w:t>
      </w:r>
      <w:r>
        <w:t>dvocacy</w:t>
      </w:r>
      <w:r w:rsidR="0018320B">
        <w:t xml:space="preserve"> and collaboration with your healthcare team</w:t>
      </w:r>
    </w:p>
    <w:p w:rsidR="00C80667" w:rsidRDefault="00746B64" w:rsidP="006864D7">
      <w:pPr>
        <w:tabs>
          <w:tab w:val="left" w:pos="4500"/>
        </w:tabs>
      </w:pPr>
      <w:r>
        <w:t xml:space="preserve">A </w:t>
      </w:r>
      <w:hyperlink r:id="rId9" w:history="1">
        <w:r w:rsidR="00825255" w:rsidRPr="007A7959">
          <w:rPr>
            <w:rStyle w:val="Hyperlink"/>
            <w:b/>
            <w:bCs/>
          </w:rPr>
          <w:t>collaborative and engaged conversation</w:t>
        </w:r>
      </w:hyperlink>
      <w:r w:rsidR="00386590" w:rsidRPr="007A7959">
        <w:rPr>
          <w:b/>
          <w:bCs/>
        </w:rPr>
        <w:t xml:space="preserve"> </w:t>
      </w:r>
      <w:r w:rsidR="00386590">
        <w:t>is a</w:t>
      </w:r>
      <w:r w:rsidR="004F3DFE">
        <w:t xml:space="preserve">nother step toward </w:t>
      </w:r>
      <w:r w:rsidR="003F249D">
        <w:t>advocating for yourself.</w:t>
      </w:r>
      <w:r w:rsidR="000400A8">
        <w:t xml:space="preserve"> </w:t>
      </w:r>
      <w:r w:rsidR="001E0161">
        <w:t>A</w:t>
      </w:r>
      <w:r w:rsidR="00C80667">
        <w:t>sk</w:t>
      </w:r>
      <w:r w:rsidR="00B75146">
        <w:t xml:space="preserve"> relevant questions</w:t>
      </w:r>
      <w:r w:rsidR="004374A4">
        <w:t xml:space="preserve"> and </w:t>
      </w:r>
      <w:r w:rsidR="00654594">
        <w:t>an</w:t>
      </w:r>
      <w:r w:rsidR="00DF6291">
        <w:t>swer the questions asked of you openly and honestly</w:t>
      </w:r>
      <w:r w:rsidR="00663CEB">
        <w:t>.</w:t>
      </w:r>
    </w:p>
    <w:p w:rsidR="003175E7" w:rsidRDefault="00953581" w:rsidP="002C2CBA">
      <w:r>
        <w:t xml:space="preserve">Another step is </w:t>
      </w:r>
      <w:r w:rsidRPr="00AB2712">
        <w:rPr>
          <w:b/>
          <w:bCs/>
        </w:rPr>
        <w:t>clearly stating what you need</w:t>
      </w:r>
      <w:r>
        <w:t xml:space="preserve"> if </w:t>
      </w:r>
      <w:r w:rsidR="003F249D">
        <w:t xml:space="preserve">your provider </w:t>
      </w:r>
      <w:r w:rsidR="00434779">
        <w:t>or partner is distracted or intent on discussing other topics</w:t>
      </w:r>
      <w:r>
        <w:t>. Decline</w:t>
      </w:r>
      <w:r w:rsidR="00DE2004">
        <w:t xml:space="preserve"> </w:t>
      </w:r>
      <w:r w:rsidR="00FB36DC">
        <w:t>interventions you don’t want</w:t>
      </w:r>
      <w:r w:rsidR="000400A8">
        <w:t xml:space="preserve"> (Thomas et al., 2021)</w:t>
      </w:r>
      <w:r>
        <w:t>, and a</w:t>
      </w:r>
      <w:r w:rsidR="00187C22">
        <w:t>void adversarial conversations</w:t>
      </w:r>
      <w:r w:rsidR="00E53EAE">
        <w:t xml:space="preserve"> or tones; they will be counterproductive to your goal. </w:t>
      </w:r>
      <w:r w:rsidR="002C2CBA">
        <w:t>Once a conversation is started with your provider, it will be easier to continue at future appointments.</w:t>
      </w:r>
    </w:p>
    <w:p w:rsidR="00314571" w:rsidRDefault="003175E7" w:rsidP="00A05890">
      <w:pPr>
        <w:tabs>
          <w:tab w:val="left" w:pos="4500"/>
        </w:tabs>
      </w:pPr>
      <w:r w:rsidRPr="003175E7">
        <w:rPr>
          <w:b/>
          <w:bCs/>
        </w:rPr>
        <w:t>Gain an</w:t>
      </w:r>
      <w:r>
        <w:t xml:space="preserve"> </w:t>
      </w:r>
      <w:r w:rsidRPr="003175E7">
        <w:rPr>
          <w:b/>
          <w:bCs/>
        </w:rPr>
        <w:t>u</w:t>
      </w:r>
      <w:r w:rsidR="007A7959" w:rsidRPr="00AB2712">
        <w:rPr>
          <w:b/>
          <w:bCs/>
        </w:rPr>
        <w:t>nderstanding of</w:t>
      </w:r>
      <w:r w:rsidR="00205F6A" w:rsidRPr="00AB2712">
        <w:rPr>
          <w:b/>
          <w:bCs/>
        </w:rPr>
        <w:t xml:space="preserve"> your concern</w:t>
      </w:r>
      <w:r w:rsidR="00205F6A">
        <w:t xml:space="preserve"> </w:t>
      </w:r>
      <w:r w:rsidR="005865DE">
        <w:t>by</w:t>
      </w:r>
      <w:r w:rsidR="00205F6A">
        <w:t xml:space="preserve"> researching it on </w:t>
      </w:r>
      <w:r w:rsidR="00205F6A" w:rsidRPr="00654594">
        <w:t>well-vetted sources</w:t>
      </w:r>
      <w:r w:rsidR="00205F6A">
        <w:t xml:space="preserve"> </w:t>
      </w:r>
      <w:r w:rsidR="005865DE">
        <w:t xml:space="preserve">before you see your provider or talk with your intimate partner. </w:t>
      </w:r>
      <w:r w:rsidR="00AA671B">
        <w:t>Even if your cancer center do</w:t>
      </w:r>
      <w:r w:rsidR="00D53951">
        <w:t>e</w:t>
      </w:r>
      <w:r w:rsidR="00AA671B">
        <w:t>s not have a</w:t>
      </w:r>
      <w:r w:rsidR="00D53951">
        <w:t xml:space="preserve"> sexual dysfunction program, you can talk about what you believe you need if you educate yourself. </w:t>
      </w:r>
      <w:r w:rsidR="00A11579">
        <w:t xml:space="preserve">You have an excellent start here at </w:t>
      </w:r>
      <w:proofErr w:type="spellStart"/>
      <w:r w:rsidR="00454681" w:rsidRPr="00663CEB">
        <w:rPr>
          <w:i/>
          <w:iCs/>
        </w:rPr>
        <w:t>AfterCancer</w:t>
      </w:r>
      <w:proofErr w:type="spellEnd"/>
      <w:r w:rsidR="00E1048E" w:rsidRPr="00663CEB">
        <w:rPr>
          <w:i/>
          <w:iCs/>
        </w:rPr>
        <w:t>.</w:t>
      </w:r>
      <w:r w:rsidR="00E1048E">
        <w:rPr>
          <w:b/>
          <w:bCs/>
        </w:rPr>
        <w:t xml:space="preserve"> </w:t>
      </w:r>
      <w:r w:rsidR="00DC4564">
        <w:t>Some other good resources are</w:t>
      </w:r>
      <w:r w:rsidR="004472CF">
        <w:t xml:space="preserve"> from the American Cancer Society:</w:t>
      </w:r>
      <w:r w:rsidR="00DC4564">
        <w:br/>
      </w:r>
      <w:hyperlink r:id="rId10" w:history="1">
        <w:r w:rsidR="004472CF" w:rsidRPr="004472CF">
          <w:rPr>
            <w:rStyle w:val="Hyperlink"/>
          </w:rPr>
          <w:t>Sex and the Adult Male After Cancer</w:t>
        </w:r>
      </w:hyperlink>
      <w:r w:rsidR="00A05890">
        <w:t xml:space="preserve">    </w:t>
      </w:r>
      <w:hyperlink r:id="rId11" w:history="1">
        <w:r w:rsidR="005B5F00" w:rsidRPr="005B5F00">
          <w:rPr>
            <w:rStyle w:val="Hyperlink"/>
          </w:rPr>
          <w:t>Sex and the Adult Female with Cancer</w:t>
        </w:r>
      </w:hyperlink>
      <w:r w:rsidR="00A05890">
        <w:t xml:space="preserve">   </w:t>
      </w:r>
      <w:hyperlink r:id="rId12" w:history="1">
        <w:r w:rsidR="00314571" w:rsidRPr="00314571">
          <w:rPr>
            <w:rStyle w:val="Hyperlink"/>
          </w:rPr>
          <w:t>How Cancer and Cancer Treatment Can Effect Sexuality</w:t>
        </w:r>
      </w:hyperlink>
    </w:p>
    <w:p w:rsidR="00513693" w:rsidRDefault="00C44095" w:rsidP="00A05890">
      <w:pPr>
        <w:tabs>
          <w:tab w:val="left" w:pos="4500"/>
        </w:tabs>
      </w:pPr>
      <w:r>
        <w:t>Write your questions down in your journal for your healthcare team when you think of them</w:t>
      </w:r>
      <w:r w:rsidR="00513693">
        <w:t>.</w:t>
      </w:r>
    </w:p>
    <w:p w:rsidR="00023C86" w:rsidRPr="00DC4564" w:rsidRDefault="00474C30" w:rsidP="00A05890">
      <w:pPr>
        <w:tabs>
          <w:tab w:val="left" w:pos="4500"/>
        </w:tabs>
      </w:pPr>
      <w:r>
        <w:t xml:space="preserve">Contact </w:t>
      </w:r>
      <w:r w:rsidR="00E02FC1">
        <w:t>M</w:t>
      </w:r>
      <w:r>
        <w:t xml:space="preserve">ember </w:t>
      </w:r>
      <w:r w:rsidR="00E02FC1">
        <w:t>S</w:t>
      </w:r>
      <w:r>
        <w:t>ervices for your</w:t>
      </w:r>
      <w:r w:rsidR="008A1BDA">
        <w:t xml:space="preserve"> health</w:t>
      </w:r>
      <w:r>
        <w:t xml:space="preserve"> insurance </w:t>
      </w:r>
      <w:r w:rsidR="00E02FC1">
        <w:t>plan</w:t>
      </w:r>
      <w:r>
        <w:t xml:space="preserve"> for any referrals you </w:t>
      </w:r>
      <w:r w:rsidR="008A1BDA">
        <w:t xml:space="preserve">question that may be out of network </w:t>
      </w:r>
      <w:r w:rsidR="00F964C7">
        <w:t xml:space="preserve">and </w:t>
      </w:r>
      <w:r w:rsidR="00E02FC1">
        <w:t xml:space="preserve">to confirm that services and treatments are covered and at </w:t>
      </w:r>
      <w:r w:rsidR="00F964C7">
        <w:t>what level.</w:t>
      </w:r>
      <w:r w:rsidR="008A1BDA">
        <w:t xml:space="preserve"> </w:t>
      </w:r>
    </w:p>
    <w:p w:rsidR="00A05890" w:rsidRDefault="00A05890"/>
    <w:p w:rsidR="009D15D5" w:rsidRDefault="009D15D5" w:rsidP="009D15D5">
      <w:pPr>
        <w:pStyle w:val="Heading2"/>
      </w:pPr>
      <w:r>
        <w:t>Advocating for yourself with your intimate partner</w:t>
      </w:r>
    </w:p>
    <w:p w:rsidR="00FE57A9" w:rsidRDefault="00001D5C">
      <w:r>
        <w:t xml:space="preserve">Studies have shown </w:t>
      </w:r>
      <w:r w:rsidR="00B87DFE">
        <w:t>cancer survivors have an improved quality of life when they have an intimate</w:t>
      </w:r>
      <w:r>
        <w:t xml:space="preserve"> </w:t>
      </w:r>
      <w:hyperlink r:id="rId13" w:history="1">
        <w:r w:rsidRPr="00001D5C">
          <w:rPr>
            <w:rStyle w:val="Hyperlink"/>
          </w:rPr>
          <w:t>partner to share their feelings with</w:t>
        </w:r>
      </w:hyperlink>
      <w:r w:rsidR="00B87DFE">
        <w:t xml:space="preserve">. </w:t>
      </w:r>
    </w:p>
    <w:p w:rsidR="00840788" w:rsidRDefault="006A0830">
      <w:r>
        <w:t xml:space="preserve">Be honest with your intimate </w:t>
      </w:r>
      <w:r w:rsidR="009F39F1">
        <w:t xml:space="preserve">partner about the </w:t>
      </w:r>
      <w:hyperlink r:id="rId14" w:history="1">
        <w:r w:rsidR="004D44B4" w:rsidRPr="004D44B4">
          <w:rPr>
            <w:rStyle w:val="Hyperlink"/>
          </w:rPr>
          <w:t>physical closeness</w:t>
        </w:r>
      </w:hyperlink>
      <w:r w:rsidR="004D44B4">
        <w:t xml:space="preserve"> you need. Share how you feel about your body</w:t>
      </w:r>
      <w:r w:rsidR="00840788">
        <w:t>.</w:t>
      </w:r>
      <w:r w:rsidR="00C437E3">
        <w:t xml:space="preserve"> </w:t>
      </w:r>
      <w:r w:rsidR="001A183A">
        <w:t xml:space="preserve">Some examples of this are: </w:t>
      </w:r>
      <w:r w:rsidR="00C437E3">
        <w:t>Erectile dysfu</w:t>
      </w:r>
      <w:r w:rsidR="00B21A8C">
        <w:t>n</w:t>
      </w:r>
      <w:r w:rsidR="00C437E3">
        <w:t xml:space="preserve">ction </w:t>
      </w:r>
      <w:r w:rsidR="0071749D">
        <w:t xml:space="preserve">(ED) </w:t>
      </w:r>
      <w:r w:rsidR="00C437E3">
        <w:t xml:space="preserve">can be hard to </w:t>
      </w:r>
      <w:r w:rsidR="00B21A8C">
        <w:t>talk about</w:t>
      </w:r>
      <w:r w:rsidR="00364C30">
        <w:t xml:space="preserve"> but can be the elephant in the room</w:t>
      </w:r>
      <w:r w:rsidR="001A183A">
        <w:t>; y</w:t>
      </w:r>
      <w:r w:rsidR="0071749D">
        <w:t>ou can talk about how</w:t>
      </w:r>
      <w:r w:rsidR="00840788">
        <w:t xml:space="preserve"> </w:t>
      </w:r>
      <w:r w:rsidR="0071749D">
        <w:t>ED affects y</w:t>
      </w:r>
      <w:r w:rsidR="00840788">
        <w:t>ou</w:t>
      </w:r>
      <w:r w:rsidR="0071749D">
        <w:t>r day and how you are afraid your partner perceives you because of ED</w:t>
      </w:r>
      <w:r w:rsidR="000166F8">
        <w:t xml:space="preserve">; </w:t>
      </w:r>
      <w:r w:rsidR="001A183A">
        <w:t xml:space="preserve">maybe discuss </w:t>
      </w:r>
      <w:r w:rsidR="000166F8">
        <w:t xml:space="preserve">changing gears to another type of </w:t>
      </w:r>
      <w:r w:rsidR="00ED5FAD">
        <w:t xml:space="preserve">sexual touching when ED occurs. Or talk about how your </w:t>
      </w:r>
      <w:r w:rsidR="009B40AC">
        <w:t xml:space="preserve">urostomy, ileostomy, </w:t>
      </w:r>
      <w:r w:rsidR="002B79E4">
        <w:t>or</w:t>
      </w:r>
      <w:r w:rsidR="00840788">
        <w:t xml:space="preserve"> </w:t>
      </w:r>
      <w:r w:rsidR="009B40AC">
        <w:t>mastec</w:t>
      </w:r>
      <w:r w:rsidR="002B79E4">
        <w:t>t</w:t>
      </w:r>
      <w:r w:rsidR="009B40AC">
        <w:t xml:space="preserve">omy makes you </w:t>
      </w:r>
      <w:r w:rsidR="002B79E4">
        <w:t>feel concerning your partner.</w:t>
      </w:r>
      <w:r w:rsidR="003A2F68">
        <w:t xml:space="preserve"> </w:t>
      </w:r>
      <w:r w:rsidR="002B79E4">
        <w:t xml:space="preserve">You </w:t>
      </w:r>
      <w:r w:rsidR="00840788">
        <w:t>can use your trusty journal to help you articulate your thoughts and feelings.</w:t>
      </w:r>
      <w:r w:rsidR="003A2F68">
        <w:t xml:space="preserve"> </w:t>
      </w:r>
    </w:p>
    <w:p w:rsidR="003A2F68" w:rsidRDefault="003A2F68">
      <w:r>
        <w:t xml:space="preserve">If this seems too heavy to handle on your own, your cancer institute </w:t>
      </w:r>
      <w:r w:rsidR="00A0743F">
        <w:t xml:space="preserve">may have a licensed social worker who can see you for </w:t>
      </w:r>
      <w:r w:rsidR="007F62F2">
        <w:t xml:space="preserve">a </w:t>
      </w:r>
      <w:r w:rsidR="00A0743F">
        <w:t>counseling</w:t>
      </w:r>
      <w:r w:rsidR="007F62F2">
        <w:t xml:space="preserve"> session</w:t>
      </w:r>
      <w:r w:rsidR="009958EE">
        <w:t xml:space="preserve"> to get you started on these</w:t>
      </w:r>
      <w:r w:rsidR="007F62F2">
        <w:t xml:space="preserve"> topics. You</w:t>
      </w:r>
      <w:r w:rsidR="00DD219F">
        <w:t xml:space="preserve"> </w:t>
      </w:r>
      <w:r w:rsidR="007F62F2">
        <w:t xml:space="preserve">may also have a local cancer support organization </w:t>
      </w:r>
      <w:r w:rsidR="00DD219F">
        <w:t>offering counseling and or support groups to discuss</w:t>
      </w:r>
      <w:r w:rsidR="00F272FC">
        <w:t xml:space="preserve"> this. </w:t>
      </w:r>
      <w:hyperlink r:id="rId15" w:history="1">
        <w:r w:rsidR="001A183A" w:rsidRPr="00C314E2">
          <w:rPr>
            <w:rStyle w:val="Hyperlink"/>
          </w:rPr>
          <w:t>www.CancerCare.org</w:t>
        </w:r>
      </w:hyperlink>
      <w:r w:rsidR="00DD219F">
        <w:t xml:space="preserve"> </w:t>
      </w:r>
      <w:r w:rsidR="00F272FC">
        <w:t xml:space="preserve"> </w:t>
      </w:r>
      <w:r w:rsidR="00DD219F">
        <w:t>has licensed social cancer-experienced social workers to assist, as well.</w:t>
      </w:r>
    </w:p>
    <w:p w:rsidR="009D15D5" w:rsidRDefault="006A166B">
      <w:r>
        <w:t xml:space="preserve">Actively </w:t>
      </w:r>
      <w:hyperlink r:id="rId16" w:history="1">
        <w:r>
          <w:rPr>
            <w:rStyle w:val="Hyperlink"/>
          </w:rPr>
          <w:t>listening</w:t>
        </w:r>
      </w:hyperlink>
      <w:r w:rsidR="002A3AB5">
        <w:t xml:space="preserve"> to your partner is as important as </w:t>
      </w:r>
      <w:r>
        <w:t xml:space="preserve">sharing with them how you feel. Keep an open mind and the communication warm and positive. </w:t>
      </w:r>
      <w:r w:rsidR="006F2B9E">
        <w:t xml:space="preserve">Be empathetic and mindfully stop yourself from going on the defensive. </w:t>
      </w:r>
    </w:p>
    <w:p w:rsidR="00B11D34" w:rsidRDefault="00B11D34">
      <w:r>
        <w:t xml:space="preserve">Love yourself. Think of all </w:t>
      </w:r>
      <w:r w:rsidR="00C21C41">
        <w:t>the things you adore about yourself</w:t>
      </w:r>
      <w:r>
        <w:t xml:space="preserve">: </w:t>
      </w:r>
      <w:r w:rsidR="00BE7C8D">
        <w:t xml:space="preserve">some examples might be </w:t>
      </w:r>
      <w:r>
        <w:t xml:space="preserve">your laugh, your humor, </w:t>
      </w:r>
      <w:r w:rsidR="00C437E3">
        <w:t xml:space="preserve">and </w:t>
      </w:r>
      <w:r>
        <w:t xml:space="preserve">your </w:t>
      </w:r>
      <w:r w:rsidR="00C21C41">
        <w:t xml:space="preserve">love of history. </w:t>
      </w:r>
    </w:p>
    <w:p w:rsidR="00B33372" w:rsidRDefault="00B33372"/>
    <w:p w:rsidR="00BB0ACB" w:rsidRDefault="00BB0ACB" w:rsidP="009D15D5">
      <w:pPr>
        <w:pStyle w:val="Heading2"/>
      </w:pPr>
      <w:r>
        <w:t xml:space="preserve">Positive outcomes of </w:t>
      </w:r>
      <w:r w:rsidR="00FE57A9">
        <w:t>s</w:t>
      </w:r>
      <w:r>
        <w:t>elf-</w:t>
      </w:r>
      <w:r w:rsidR="00FE57A9">
        <w:t>a</w:t>
      </w:r>
      <w:r>
        <w:t>dvocacy</w:t>
      </w:r>
      <w:r w:rsidR="00F836A3">
        <w:t xml:space="preserve"> to </w:t>
      </w:r>
      <w:r w:rsidR="00785152">
        <w:t>improve sexual function after ca</w:t>
      </w:r>
      <w:r w:rsidR="00C437E3">
        <w:t>ncer</w:t>
      </w:r>
      <w:r w:rsidR="00D61B68">
        <w:t>:</w:t>
      </w:r>
    </w:p>
    <w:p w:rsidR="00D61B68" w:rsidRDefault="00B33372" w:rsidP="00D61B68">
      <w:pPr>
        <w:pStyle w:val="ListParagraph"/>
        <w:numPr>
          <w:ilvl w:val="0"/>
          <w:numId w:val="2"/>
        </w:numPr>
      </w:pPr>
      <w:r>
        <w:t>You establish</w:t>
      </w:r>
      <w:r w:rsidR="00D61B68">
        <w:t xml:space="preserve"> </w:t>
      </w:r>
      <w:r w:rsidR="00F4713B">
        <w:t>more</w:t>
      </w:r>
      <w:r w:rsidR="00D61B68">
        <w:t xml:space="preserve"> control over your health and outcomes</w:t>
      </w:r>
    </w:p>
    <w:p w:rsidR="00D61B68" w:rsidRDefault="00B33372" w:rsidP="00D61B68">
      <w:pPr>
        <w:pStyle w:val="ListParagraph"/>
        <w:numPr>
          <w:ilvl w:val="0"/>
          <w:numId w:val="2"/>
        </w:numPr>
      </w:pPr>
      <w:r>
        <w:t xml:space="preserve">You gain </w:t>
      </w:r>
      <w:r w:rsidR="00F4713B">
        <w:t xml:space="preserve">a </w:t>
      </w:r>
      <w:r w:rsidR="00D61B68">
        <w:t>greater</w:t>
      </w:r>
      <w:r w:rsidR="00A06703">
        <w:t xml:space="preserve"> sense of </w:t>
      </w:r>
      <w:hyperlink r:id="rId17" w:history="1">
        <w:r w:rsidR="00A06703" w:rsidRPr="00A06703">
          <w:rPr>
            <w:rStyle w:val="Hyperlink"/>
          </w:rPr>
          <w:t>well-being</w:t>
        </w:r>
      </w:hyperlink>
      <w:r w:rsidR="00C437E3">
        <w:t xml:space="preserve"> </w:t>
      </w:r>
    </w:p>
    <w:p w:rsidR="00160840" w:rsidRDefault="00160840" w:rsidP="00D61B68">
      <w:pPr>
        <w:pStyle w:val="ListParagraph"/>
        <w:numPr>
          <w:ilvl w:val="0"/>
          <w:numId w:val="2"/>
        </w:numPr>
      </w:pPr>
      <w:r>
        <w:t>Your care is more individualized to your needs</w:t>
      </w:r>
    </w:p>
    <w:p w:rsidR="00B33372" w:rsidRDefault="00F4713B" w:rsidP="00D61B68">
      <w:pPr>
        <w:pStyle w:val="ListParagraph"/>
        <w:numPr>
          <w:ilvl w:val="0"/>
          <w:numId w:val="2"/>
        </w:numPr>
      </w:pPr>
      <w:r>
        <w:t>Yo</w:t>
      </w:r>
      <w:r w:rsidR="008024AF">
        <w:t>u have actively decreased your</w:t>
      </w:r>
      <w:r w:rsidR="001A183A">
        <w:t xml:space="preserve"> sexual dysfunction</w:t>
      </w:r>
      <w:r w:rsidR="008024AF">
        <w:t xml:space="preserve"> symptoms by acting on them</w:t>
      </w:r>
    </w:p>
    <w:p w:rsidR="00F4713B" w:rsidRDefault="00F4713B" w:rsidP="00D61B68">
      <w:pPr>
        <w:pStyle w:val="ListParagraph"/>
        <w:numPr>
          <w:ilvl w:val="0"/>
          <w:numId w:val="2"/>
        </w:numPr>
      </w:pPr>
      <w:r>
        <w:t xml:space="preserve">You have a more collaborative relationship with your </w:t>
      </w:r>
      <w:r w:rsidR="0082082F">
        <w:t>healthcare team</w:t>
      </w:r>
    </w:p>
    <w:p w:rsidR="0082082F" w:rsidRDefault="0082082F" w:rsidP="00D61B68">
      <w:pPr>
        <w:pStyle w:val="ListParagraph"/>
        <w:numPr>
          <w:ilvl w:val="0"/>
          <w:numId w:val="2"/>
        </w:numPr>
      </w:pPr>
      <w:r>
        <w:t>You have open, warm, and honest conversations with your intimate partner</w:t>
      </w:r>
    </w:p>
    <w:p w:rsidR="0082082F" w:rsidRDefault="0082082F" w:rsidP="00D61B68">
      <w:pPr>
        <w:pStyle w:val="ListParagraph"/>
        <w:numPr>
          <w:ilvl w:val="0"/>
          <w:numId w:val="2"/>
        </w:numPr>
      </w:pPr>
      <w:r>
        <w:t>You feel better about yourself through your self-advocacy accomplishments</w:t>
      </w:r>
    </w:p>
    <w:p w:rsidR="009A5FB3" w:rsidRDefault="009A5FB3" w:rsidP="009A5FB3"/>
    <w:p w:rsidR="009A5FB3" w:rsidRDefault="009A5FB3" w:rsidP="009A5FB3">
      <w:pPr>
        <w:pStyle w:val="Heading2"/>
      </w:pPr>
      <w:r>
        <w:t>Summarizing the steps to effective self-advocacy</w:t>
      </w:r>
    </w:p>
    <w:p w:rsidR="00E5651A" w:rsidRDefault="00E5651A" w:rsidP="00E5651A">
      <w:r>
        <w:t xml:space="preserve">Keep a log or a journal of </w:t>
      </w:r>
      <w:r w:rsidR="00335F33">
        <w:t>your symptoms</w:t>
      </w:r>
      <w:r w:rsidR="00B061C4">
        <w:t>.</w:t>
      </w:r>
    </w:p>
    <w:p w:rsidR="00335F33" w:rsidRDefault="00335F33" w:rsidP="00E5651A">
      <w:r>
        <w:t>Have collaborative conversations with your healthcare team</w:t>
      </w:r>
      <w:r w:rsidR="00B061C4">
        <w:t>.</w:t>
      </w:r>
    </w:p>
    <w:p w:rsidR="00335F33" w:rsidRDefault="00335F33" w:rsidP="00E5651A">
      <w:r>
        <w:t>Educate yourself with well-vetted sources</w:t>
      </w:r>
      <w:r w:rsidR="00B061C4">
        <w:t>.</w:t>
      </w:r>
    </w:p>
    <w:p w:rsidR="00335F33" w:rsidRDefault="00335F33" w:rsidP="00E5651A">
      <w:r>
        <w:t>Clearly state your needs and decline what you don’t want</w:t>
      </w:r>
      <w:r w:rsidR="00B061C4">
        <w:t>.</w:t>
      </w:r>
    </w:p>
    <w:p w:rsidR="0057337F" w:rsidRDefault="0057337F" w:rsidP="00E5651A">
      <w:r>
        <w:t>Write your questions for your doctor down in your journal.</w:t>
      </w:r>
    </w:p>
    <w:p w:rsidR="0057337F" w:rsidRDefault="0057337F" w:rsidP="00E5651A">
      <w:r>
        <w:t xml:space="preserve">Use your journal to make your conversations easier. </w:t>
      </w:r>
    </w:p>
    <w:p w:rsidR="00335F33" w:rsidRDefault="00335F33" w:rsidP="00E5651A">
      <w:r>
        <w:t>Avoid adversarial conversations</w:t>
      </w:r>
      <w:r w:rsidR="00B061C4">
        <w:t>.</w:t>
      </w:r>
    </w:p>
    <w:p w:rsidR="001038BD" w:rsidRDefault="001038BD" w:rsidP="00E5651A">
      <w:r>
        <w:t xml:space="preserve">Leverage </w:t>
      </w:r>
      <w:r w:rsidR="00E02FC1">
        <w:t>M</w:t>
      </w:r>
      <w:r>
        <w:t xml:space="preserve">ember </w:t>
      </w:r>
      <w:r w:rsidR="00E02FC1">
        <w:t>S</w:t>
      </w:r>
      <w:r>
        <w:t>ervices of your healthcare plan to ensure you understand what is covered and confirm you are using in-network providers.</w:t>
      </w:r>
    </w:p>
    <w:p w:rsidR="00C21C41" w:rsidRDefault="00023C86" w:rsidP="00E5651A">
      <w:r>
        <w:t>Be open</w:t>
      </w:r>
      <w:r w:rsidR="00C21C41">
        <w:t>, respectful, warm</w:t>
      </w:r>
      <w:r w:rsidR="00B061C4">
        <w:t>,</w:t>
      </w:r>
      <w:r>
        <w:t xml:space="preserve"> and hones</w:t>
      </w:r>
      <w:r w:rsidR="001038BD">
        <w:t>t</w:t>
      </w:r>
      <w:r>
        <w:t xml:space="preserve"> with your intimate </w:t>
      </w:r>
      <w:r w:rsidR="001038BD">
        <w:t>part</w:t>
      </w:r>
      <w:r w:rsidR="00B11D34">
        <w:t>ner</w:t>
      </w:r>
      <w:r w:rsidR="00B061C4">
        <w:t>; tell them what you need.</w:t>
      </w:r>
    </w:p>
    <w:p w:rsidR="00B061C4" w:rsidRDefault="00B061C4" w:rsidP="00E5651A">
      <w:r>
        <w:t>Listen to your partner</w:t>
      </w:r>
      <w:r w:rsidR="005B6C50">
        <w:t xml:space="preserve">, </w:t>
      </w:r>
      <w:r w:rsidR="00BE7C8D">
        <w:t xml:space="preserve">and </w:t>
      </w:r>
      <w:r w:rsidR="005B6C50">
        <w:t xml:space="preserve">avoid going on the defensive. </w:t>
      </w:r>
    </w:p>
    <w:p w:rsidR="00B061C4" w:rsidRDefault="00B061C4" w:rsidP="00E5651A">
      <w:r>
        <w:t xml:space="preserve">Love yourself. </w:t>
      </w:r>
    </w:p>
    <w:p w:rsidR="00335F33" w:rsidRDefault="00335F33" w:rsidP="00E5651A"/>
    <w:p w:rsidR="00335F33" w:rsidRPr="00E5651A" w:rsidRDefault="00335F33" w:rsidP="00E5651A"/>
    <w:p w:rsidR="009A5FB3" w:rsidRDefault="009A5FB3" w:rsidP="009A5FB3"/>
    <w:p w:rsidR="00C43812" w:rsidRDefault="00C43812"/>
    <w:p w:rsidR="00C43812" w:rsidRDefault="00C43812"/>
    <w:p w:rsidR="009059E5" w:rsidRDefault="009059E5"/>
    <w:p w:rsidR="009059E5" w:rsidRPr="009059E5" w:rsidRDefault="009059E5" w:rsidP="009059E5">
      <w:pPr>
        <w:spacing w:line="480" w:lineRule="auto"/>
        <w:jc w:val="center"/>
      </w:pPr>
      <w:r w:rsidRPr="009059E5">
        <w:t>References</w:t>
      </w:r>
    </w:p>
    <w:p w:rsidR="009059E5" w:rsidRPr="009059E5" w:rsidRDefault="009059E5" w:rsidP="009059E5">
      <w:pPr>
        <w:spacing w:after="0" w:line="480" w:lineRule="auto"/>
        <w:ind w:left="720" w:hanging="720"/>
      </w:pPr>
      <w:r w:rsidRPr="009059E5">
        <w:t xml:space="preserve">CancerCare.org. (2022, February 14). </w:t>
      </w:r>
      <w:r w:rsidRPr="009059E5">
        <w:rPr>
          <w:i/>
        </w:rPr>
        <w:t>Intimacy</w:t>
      </w:r>
      <w:r w:rsidRPr="009059E5">
        <w:t xml:space="preserve"> (C. </w:t>
      </w:r>
      <w:proofErr w:type="spellStart"/>
      <w:r w:rsidRPr="009059E5">
        <w:t>Edlund</w:t>
      </w:r>
      <w:proofErr w:type="spellEnd"/>
      <w:r w:rsidRPr="009059E5">
        <w:t xml:space="preserve"> LCSW-R., Ed.). </w:t>
      </w:r>
      <w:proofErr w:type="spellStart"/>
      <w:r w:rsidRPr="009059E5">
        <w:t>CancerCare</w:t>
      </w:r>
      <w:proofErr w:type="spellEnd"/>
      <w:r w:rsidRPr="009059E5">
        <w:t>. https://www.cancercare.org/publications/292-intimacy_during_and_after_cancer_treatment</w:t>
      </w:r>
    </w:p>
    <w:p w:rsidR="009059E5" w:rsidRPr="009059E5" w:rsidRDefault="009059E5" w:rsidP="009059E5">
      <w:pPr>
        <w:spacing w:after="0" w:line="480" w:lineRule="auto"/>
        <w:ind w:left="720" w:hanging="720"/>
      </w:pPr>
      <w:proofErr w:type="spellStart"/>
      <w:r w:rsidRPr="009059E5">
        <w:t>Heyne</w:t>
      </w:r>
      <w:proofErr w:type="spellEnd"/>
      <w:r w:rsidRPr="009059E5">
        <w:t xml:space="preserve">, S., </w:t>
      </w:r>
      <w:proofErr w:type="spellStart"/>
      <w:r w:rsidRPr="009059E5">
        <w:t>Esser</w:t>
      </w:r>
      <w:proofErr w:type="spellEnd"/>
      <w:r w:rsidRPr="009059E5">
        <w:t xml:space="preserve">, P., </w:t>
      </w:r>
      <w:proofErr w:type="spellStart"/>
      <w:r w:rsidRPr="009059E5">
        <w:t>Geue</w:t>
      </w:r>
      <w:proofErr w:type="spellEnd"/>
      <w:r w:rsidRPr="009059E5">
        <w:t xml:space="preserve">, K., Friedrich, M., &amp; </w:t>
      </w:r>
      <w:proofErr w:type="spellStart"/>
      <w:r w:rsidRPr="009059E5">
        <w:t>Mehnert</w:t>
      </w:r>
      <w:proofErr w:type="spellEnd"/>
      <w:r w:rsidRPr="009059E5">
        <w:t xml:space="preserve">-Theuerkauf, A. (2021). Frequency of sexual problems and related psychosocial characteristics in cancer patients—findings from an epidemiological multicenter study in Germany. </w:t>
      </w:r>
      <w:r w:rsidRPr="009059E5">
        <w:rPr>
          <w:i/>
        </w:rPr>
        <w:t>Frontiers in Psychology</w:t>
      </w:r>
      <w:r w:rsidRPr="009059E5">
        <w:t xml:space="preserve">, </w:t>
      </w:r>
      <w:r w:rsidRPr="009059E5">
        <w:rPr>
          <w:i/>
        </w:rPr>
        <w:t>12</w:t>
      </w:r>
      <w:r w:rsidRPr="009059E5">
        <w:t>. https://doi.org/10.3389/fpsyg.2021.679870</w:t>
      </w:r>
    </w:p>
    <w:p w:rsidR="009059E5" w:rsidRPr="009059E5" w:rsidRDefault="009059E5" w:rsidP="009059E5">
      <w:pPr>
        <w:spacing w:after="0" w:line="480" w:lineRule="auto"/>
        <w:ind w:left="720" w:hanging="720"/>
      </w:pPr>
      <w:proofErr w:type="spellStart"/>
      <w:r w:rsidRPr="009059E5">
        <w:t>Soeiro</w:t>
      </w:r>
      <w:proofErr w:type="spellEnd"/>
      <w:r w:rsidRPr="009059E5">
        <w:t xml:space="preserve">, L., &amp; ABPP, Ph. D. (2021, May 25). </w:t>
      </w:r>
      <w:r w:rsidRPr="009059E5">
        <w:rPr>
          <w:i/>
        </w:rPr>
        <w:t>7 tips for getting through difficult conversations</w:t>
      </w:r>
      <w:r w:rsidRPr="009059E5">
        <w:t>. Psychology Today. https://www.psychologytoday.com/us/blog/i-hear-you/202105/7-tips-getting-through-difficult-conversations</w:t>
      </w:r>
    </w:p>
    <w:p w:rsidR="009059E5" w:rsidRPr="009059E5" w:rsidRDefault="009059E5" w:rsidP="009059E5">
      <w:pPr>
        <w:spacing w:after="0" w:line="480" w:lineRule="auto"/>
        <w:ind w:left="720" w:hanging="720"/>
      </w:pPr>
      <w:r w:rsidRPr="009059E5">
        <w:t xml:space="preserve">The American Cancer Society medical and editorial content team. (2020, February 1). </w:t>
      </w:r>
      <w:r w:rsidRPr="009059E5">
        <w:rPr>
          <w:i/>
        </w:rPr>
        <w:t>How cancer and cancer treatment can affect sexuality</w:t>
      </w:r>
      <w:r w:rsidRPr="009059E5">
        <w:t>. American Cancer Society. https://www.cancer.org/cancer/managing-cancer/side-effects/fertility-and-sexual-side-effects/how-cancer-affects-sexuality.html</w:t>
      </w:r>
    </w:p>
    <w:p w:rsidR="009059E5" w:rsidRPr="009059E5" w:rsidRDefault="009059E5" w:rsidP="009059E5">
      <w:pPr>
        <w:spacing w:after="0" w:line="480" w:lineRule="auto"/>
        <w:ind w:left="720" w:hanging="720"/>
      </w:pPr>
      <w:r w:rsidRPr="009059E5">
        <w:t xml:space="preserve">Thomas, T. H., Donovan, H. S., Rosenzweig, M. Q., Bender, C. M., &amp; Schenker, Y. (2021). A conceptual framework of self-advocacy in women with cancer. </w:t>
      </w:r>
      <w:r w:rsidRPr="009059E5">
        <w:rPr>
          <w:i/>
        </w:rPr>
        <w:t>ANS. Advances in Nursing Science</w:t>
      </w:r>
      <w:r w:rsidRPr="009059E5">
        <w:t xml:space="preserve">, </w:t>
      </w:r>
      <w:r w:rsidRPr="009059E5">
        <w:rPr>
          <w:i/>
        </w:rPr>
        <w:t>44</w:t>
      </w:r>
      <w:r w:rsidRPr="009059E5">
        <w:t>(1). https://doi.org/10.1097/ANS.0000000000000342</w:t>
      </w:r>
    </w:p>
    <w:p w:rsidR="00C43812" w:rsidRDefault="00C43812"/>
    <w:sectPr w:rsidR="00C438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EE593A"/>
    <w:multiLevelType w:val="hybridMultilevel"/>
    <w:tmpl w:val="8202F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4F03B2"/>
    <w:multiLevelType w:val="hybridMultilevel"/>
    <w:tmpl w:val="D65E6C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4615404">
    <w:abstractNumId w:val="1"/>
  </w:num>
  <w:num w:numId="2" w16cid:durableId="17958266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zNrAwNzI2NjO3NDFU0lEKTi0uzszPAykwrAUAWzggSSwAAAA="/>
  </w:docVars>
  <w:rsids>
    <w:rsidRoot w:val="007765B8"/>
    <w:rsid w:val="00001D5C"/>
    <w:rsid w:val="0001151F"/>
    <w:rsid w:val="000121C7"/>
    <w:rsid w:val="000166F8"/>
    <w:rsid w:val="00023C86"/>
    <w:rsid w:val="000300BB"/>
    <w:rsid w:val="000400A8"/>
    <w:rsid w:val="0005005D"/>
    <w:rsid w:val="00075765"/>
    <w:rsid w:val="000760F3"/>
    <w:rsid w:val="000E11C6"/>
    <w:rsid w:val="001038BD"/>
    <w:rsid w:val="00122DCC"/>
    <w:rsid w:val="00145BF2"/>
    <w:rsid w:val="00160840"/>
    <w:rsid w:val="00162847"/>
    <w:rsid w:val="00176B3E"/>
    <w:rsid w:val="0018320B"/>
    <w:rsid w:val="00187C22"/>
    <w:rsid w:val="001A183A"/>
    <w:rsid w:val="001B0E53"/>
    <w:rsid w:val="001C23F3"/>
    <w:rsid w:val="001E0161"/>
    <w:rsid w:val="001E1A32"/>
    <w:rsid w:val="00205F6A"/>
    <w:rsid w:val="00264E36"/>
    <w:rsid w:val="002770E9"/>
    <w:rsid w:val="00292A13"/>
    <w:rsid w:val="002A3228"/>
    <w:rsid w:val="002A3AB5"/>
    <w:rsid w:val="002B79E4"/>
    <w:rsid w:val="002C2CBA"/>
    <w:rsid w:val="002D35DC"/>
    <w:rsid w:val="002D78C2"/>
    <w:rsid w:val="00314571"/>
    <w:rsid w:val="00316BBB"/>
    <w:rsid w:val="003175E7"/>
    <w:rsid w:val="00335F33"/>
    <w:rsid w:val="00350457"/>
    <w:rsid w:val="00350EDF"/>
    <w:rsid w:val="003557DF"/>
    <w:rsid w:val="00360882"/>
    <w:rsid w:val="00362099"/>
    <w:rsid w:val="00364C30"/>
    <w:rsid w:val="00371B54"/>
    <w:rsid w:val="00386590"/>
    <w:rsid w:val="003A0B7A"/>
    <w:rsid w:val="003A1713"/>
    <w:rsid w:val="003A2F68"/>
    <w:rsid w:val="003F249D"/>
    <w:rsid w:val="003F57F8"/>
    <w:rsid w:val="0042602E"/>
    <w:rsid w:val="00434779"/>
    <w:rsid w:val="004374A4"/>
    <w:rsid w:val="004472CF"/>
    <w:rsid w:val="0045157C"/>
    <w:rsid w:val="00454681"/>
    <w:rsid w:val="00474C30"/>
    <w:rsid w:val="00480833"/>
    <w:rsid w:val="004A0CC0"/>
    <w:rsid w:val="004A33BA"/>
    <w:rsid w:val="004B1BAF"/>
    <w:rsid w:val="004C764A"/>
    <w:rsid w:val="004D44B4"/>
    <w:rsid w:val="004E3C9A"/>
    <w:rsid w:val="004F3DFE"/>
    <w:rsid w:val="004F45E5"/>
    <w:rsid w:val="00513693"/>
    <w:rsid w:val="00514035"/>
    <w:rsid w:val="0053021B"/>
    <w:rsid w:val="00560DC9"/>
    <w:rsid w:val="00564073"/>
    <w:rsid w:val="0057337F"/>
    <w:rsid w:val="00575FD7"/>
    <w:rsid w:val="00580870"/>
    <w:rsid w:val="00581AE4"/>
    <w:rsid w:val="00583189"/>
    <w:rsid w:val="005865DE"/>
    <w:rsid w:val="00590BA0"/>
    <w:rsid w:val="005B5F00"/>
    <w:rsid w:val="005B6C50"/>
    <w:rsid w:val="0061024D"/>
    <w:rsid w:val="00623DE5"/>
    <w:rsid w:val="00646157"/>
    <w:rsid w:val="0065007B"/>
    <w:rsid w:val="00654594"/>
    <w:rsid w:val="00663CEB"/>
    <w:rsid w:val="00673DDB"/>
    <w:rsid w:val="00684623"/>
    <w:rsid w:val="006864D7"/>
    <w:rsid w:val="006A0830"/>
    <w:rsid w:val="006A166B"/>
    <w:rsid w:val="006C6C42"/>
    <w:rsid w:val="006F2B9E"/>
    <w:rsid w:val="007064F9"/>
    <w:rsid w:val="0071749D"/>
    <w:rsid w:val="007317BA"/>
    <w:rsid w:val="007375F2"/>
    <w:rsid w:val="00746B64"/>
    <w:rsid w:val="007765B8"/>
    <w:rsid w:val="00785152"/>
    <w:rsid w:val="0079445C"/>
    <w:rsid w:val="007A4EDC"/>
    <w:rsid w:val="007A7959"/>
    <w:rsid w:val="007D1FF3"/>
    <w:rsid w:val="007D2656"/>
    <w:rsid w:val="007D5525"/>
    <w:rsid w:val="007E42D1"/>
    <w:rsid w:val="007F62F2"/>
    <w:rsid w:val="008024AF"/>
    <w:rsid w:val="0082082F"/>
    <w:rsid w:val="00825255"/>
    <w:rsid w:val="00840788"/>
    <w:rsid w:val="0084263C"/>
    <w:rsid w:val="008A1BDA"/>
    <w:rsid w:val="008A65D8"/>
    <w:rsid w:val="009059E5"/>
    <w:rsid w:val="00943855"/>
    <w:rsid w:val="00953581"/>
    <w:rsid w:val="00954947"/>
    <w:rsid w:val="00960CAB"/>
    <w:rsid w:val="00993CDD"/>
    <w:rsid w:val="009958EE"/>
    <w:rsid w:val="009A4496"/>
    <w:rsid w:val="009A5FB3"/>
    <w:rsid w:val="009B09EF"/>
    <w:rsid w:val="009B40AC"/>
    <w:rsid w:val="009D15D5"/>
    <w:rsid w:val="009D4F29"/>
    <w:rsid w:val="009E07C4"/>
    <w:rsid w:val="009F39F1"/>
    <w:rsid w:val="009F6F3A"/>
    <w:rsid w:val="00A05890"/>
    <w:rsid w:val="00A06703"/>
    <w:rsid w:val="00A0743F"/>
    <w:rsid w:val="00A10F39"/>
    <w:rsid w:val="00A11579"/>
    <w:rsid w:val="00A15A96"/>
    <w:rsid w:val="00A31EF6"/>
    <w:rsid w:val="00A3365E"/>
    <w:rsid w:val="00A349B2"/>
    <w:rsid w:val="00A46219"/>
    <w:rsid w:val="00AA525F"/>
    <w:rsid w:val="00AA671B"/>
    <w:rsid w:val="00AB2356"/>
    <w:rsid w:val="00AB2712"/>
    <w:rsid w:val="00AC5433"/>
    <w:rsid w:val="00AE1D21"/>
    <w:rsid w:val="00AF6A23"/>
    <w:rsid w:val="00AF6E7C"/>
    <w:rsid w:val="00B061C4"/>
    <w:rsid w:val="00B07A1D"/>
    <w:rsid w:val="00B11D34"/>
    <w:rsid w:val="00B21A8C"/>
    <w:rsid w:val="00B22239"/>
    <w:rsid w:val="00B33372"/>
    <w:rsid w:val="00B52DC7"/>
    <w:rsid w:val="00B66D1E"/>
    <w:rsid w:val="00B75146"/>
    <w:rsid w:val="00B87DFE"/>
    <w:rsid w:val="00B91ACA"/>
    <w:rsid w:val="00B93BBD"/>
    <w:rsid w:val="00B94CEE"/>
    <w:rsid w:val="00BB0ACB"/>
    <w:rsid w:val="00BD473D"/>
    <w:rsid w:val="00BE7C8D"/>
    <w:rsid w:val="00BF5740"/>
    <w:rsid w:val="00C11D10"/>
    <w:rsid w:val="00C13956"/>
    <w:rsid w:val="00C21C41"/>
    <w:rsid w:val="00C437E3"/>
    <w:rsid w:val="00C43812"/>
    <w:rsid w:val="00C44095"/>
    <w:rsid w:val="00C72979"/>
    <w:rsid w:val="00C80667"/>
    <w:rsid w:val="00C8282B"/>
    <w:rsid w:val="00CA7B44"/>
    <w:rsid w:val="00CF06F3"/>
    <w:rsid w:val="00CF2430"/>
    <w:rsid w:val="00CF4124"/>
    <w:rsid w:val="00CF6948"/>
    <w:rsid w:val="00D06271"/>
    <w:rsid w:val="00D1594F"/>
    <w:rsid w:val="00D50871"/>
    <w:rsid w:val="00D53951"/>
    <w:rsid w:val="00D54100"/>
    <w:rsid w:val="00D61B68"/>
    <w:rsid w:val="00D65E69"/>
    <w:rsid w:val="00D76AAE"/>
    <w:rsid w:val="00D800A7"/>
    <w:rsid w:val="00DA58A1"/>
    <w:rsid w:val="00DC4564"/>
    <w:rsid w:val="00DD219F"/>
    <w:rsid w:val="00DE0F0E"/>
    <w:rsid w:val="00DE2004"/>
    <w:rsid w:val="00DE3CD7"/>
    <w:rsid w:val="00DF3D1B"/>
    <w:rsid w:val="00DF6291"/>
    <w:rsid w:val="00E02FC1"/>
    <w:rsid w:val="00E1048E"/>
    <w:rsid w:val="00E20667"/>
    <w:rsid w:val="00E20976"/>
    <w:rsid w:val="00E302CD"/>
    <w:rsid w:val="00E403C4"/>
    <w:rsid w:val="00E50AF7"/>
    <w:rsid w:val="00E53EAE"/>
    <w:rsid w:val="00E5651A"/>
    <w:rsid w:val="00E605C1"/>
    <w:rsid w:val="00E84625"/>
    <w:rsid w:val="00ED37E3"/>
    <w:rsid w:val="00ED5FAD"/>
    <w:rsid w:val="00EE423B"/>
    <w:rsid w:val="00F00A0A"/>
    <w:rsid w:val="00F272FC"/>
    <w:rsid w:val="00F3098B"/>
    <w:rsid w:val="00F4713B"/>
    <w:rsid w:val="00F50FFC"/>
    <w:rsid w:val="00F600F4"/>
    <w:rsid w:val="00F73379"/>
    <w:rsid w:val="00F836A3"/>
    <w:rsid w:val="00F84CAD"/>
    <w:rsid w:val="00F964C7"/>
    <w:rsid w:val="00FA5A15"/>
    <w:rsid w:val="00FB36DC"/>
    <w:rsid w:val="00FB6029"/>
    <w:rsid w:val="00FE5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FAFAD3"/>
  <w15:docId w15:val="{BB1820BF-565E-DA46-AE3D-5FF655597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F6A2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864D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65D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0670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06703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6864D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AF6A2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2C2CBA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62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mc/articles/PMC7894983/" TargetMode="External"/><Relationship Id="rId13" Type="http://schemas.openxmlformats.org/officeDocument/2006/relationships/hyperlink" Target="https://www.cancer.org/cancer/managing-cancer/side-effects/fertility-and-sexual-side-effects/how-cancer-affects-sexuality.html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cbi.nlm.nih.gov/pmc/articles/PMC8339199/" TargetMode="External"/><Relationship Id="rId12" Type="http://schemas.openxmlformats.org/officeDocument/2006/relationships/hyperlink" Target="https://www.cancer.org/cancer/managing-cancer/side-effects/fertility-and-sexual-side-effects/how-cancer-affects-sexuality.html" TargetMode="External"/><Relationship Id="rId17" Type="http://schemas.openxmlformats.org/officeDocument/2006/relationships/hyperlink" Target="https://www.ncbi.nlm.nih.gov/pmc/articles/PMC7894983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psychologytoday.com/us/blog/i-hear-you/202105/7-tips-getting-through-difficult-conversations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thebirdingnursefreelance.com" TargetMode="External"/><Relationship Id="rId11" Type="http://schemas.openxmlformats.org/officeDocument/2006/relationships/hyperlink" Target="https://www.cancer.org/cancer/managing-cancer/side-effects/fertility-and-sexual-side-effects/sexuality-for-women-with-cancer.html" TargetMode="External"/><Relationship Id="rId5" Type="http://schemas.openxmlformats.org/officeDocument/2006/relationships/hyperlink" Target="mailto:Jill@TheBirdingNurse.com" TargetMode="External"/><Relationship Id="rId15" Type="http://schemas.openxmlformats.org/officeDocument/2006/relationships/hyperlink" Target="http://www.CancerCare.org" TargetMode="External"/><Relationship Id="rId10" Type="http://schemas.openxmlformats.org/officeDocument/2006/relationships/hyperlink" Target="https://www.cancer.org/cancer/managing-cancer/side-effects/fertility-and-sexual-side-effects/sexuality-for-men-with-cancer.html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ncbi.nlm.nih.gov/pmc/articles/PMC7894983/" TargetMode="External"/><Relationship Id="rId14" Type="http://schemas.openxmlformats.org/officeDocument/2006/relationships/hyperlink" Target="https://www.cancercare.org/publications/292-intimacy_during_and_after_cancer_treatme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42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3D6FBC7-6AE5-4984-B253-42BDFEA1E294}">
  <we:reference id="wa200004996" version="1.0.0.0" store="en-US" storeType="OMEX"/>
  <we:alternateReferences>
    <we:reference id="wa200004996" version="1.0.0.0" store="WA200004996" storeType="OMEX"/>
  </we:alternateReferences>
  <we:properties>
    <we:property name="bibcitation-word-document-id" value="&quot;b418aaab-0ac8-4741-abfe-8ce69f294805&quot;"/>
    <we:property name="bibcitation-word-citation-list" value="{&quot;id&quot;:&quot;370862ec-8920-4435-b689-ee32e0ace2d1&quot;,&quot;citations&quot;:[{&quot;citationType&quot;:&quot;journalArticle&quot;,&quot;data&quot;:{&quot;id&quot;:&quot;dd741e9b-b5ac-4d8a-9bc2-95ee8e71a224&quot;,&quot;type&quot;:&quot;article-journal&quot;,&quot;container-title&quot;:&quot;ANS. Advances in nursing science&quot;,&quot;URL&quot;:&quot;https://www.ncbi.nlm.nih.gov/pmc/articles/PMC7894983/&quot;,&quot;author&quot;:[{&quot;family&quot;:&quot;Thomas&quot;,&quot;given&quot;:&quot;Teresa H.&quot;},{&quot;family&quot;:&quot;Donovan&quot;,&quot;given&quot;:&quot;Heidi S.&quot;},{&quot;family&quot;:&quot;Rosenzweig&quot;,&quot;given&quot;:&quot;Margaret Q.&quot;},{&quot;family&quot;:&quot;Bender&quot;,&quot;given&quot;:&quot;Catherine M.&quot;},{&quot;family&quot;:&quot;Schenker&quot;,&quot;given&quot;:&quot;Yael&quot;}],&quot;title&quot;:&quot;A conceptual framework of self-advocacy in women with cancer&quot;,&quot;favicon&quot;:&quot;https://www.ncbi.nlm.nih.gov/coreutils/nwds/img/favicons/favicon-192.png&quot;,&quot;issued&quot;:{&quot;date-parts&quot;:[[2021,3,1]]},&quot;regularType&quot;:&quot;journalArticle&quot;,&quot;DOI&quot;:&quot;10.1097/ANS.0000000000000342&quot;,&quot;volume&quot;:&quot;44&quot;,&quot;issue&quot;:&quot;1&quot;},&quot;requiredFieldsMetadata&quot;:{&quot;ignoredFields&quot;:{},&quot;missingFields&quot;:{}}},{&quot;citationType&quot;:&quot;website&quot;,&quot;data&quot;:{&quot;id&quot;:&quot;6031c132-9539-4b76-98c1-d16c478743c8&quot;,&quot;type&quot;:&quot;webpage&quot;,&quot;URL&quot;:&quot;https://www.cancer.org/cancer/managing-cancer/side-effects/fertility-and-sexual-side-effects/how-cancer-affects-sexuality.html&quot;,&quot;title&quot;:&quot;How cancer and cancer treatment can affect sexuality&quot;,&quot;favicon&quot;:&quot;https://www.cancer.org/content/dam/cancer-org/images/logos/acs/favicon.png&quot;,&quot;regularType&quot;:&quot;website&quot;,&quot;accessed&quot;:{&quot;date-parts&quot;:[[2023,5,4]]},&quot;issued&quot;:{&quot;date-parts&quot;:[[2020,2,1]]},&quot;author&quot;:[{&quot;literal&quot;:&quot;The American Cancer Society medical and editorial content team&quot;,&quot;backups&quot;:{}},{&quot;suffix&quot;:&quot;&quot;,&quot;literal&quot;:&quot;&quot;}],&quot;container-title&quot;:&quot;American Cancer Society&quot;},&quot;requiredFieldsMetadata&quot;:{&quot;ignoredFields&quot;:{&quot;Date&quot;:&quot;Date&quot;},&quot;missingFields&quot;:{}}},{&quot;citationType&quot;:&quot;journalArticle&quot;,&quot;data&quot;:{&quot;id&quot;:&quot;6df68000-2cde-4d5e-9883-1671b5bc1c1d&quot;,&quot;type&quot;:&quot;article-journal&quot;,&quot;container-title&quot;:&quot;Frontiers in Psychology&quot;,&quot;URL&quot;:&quot;https://www.ncbi.nlm.nih.gov/pmc/articles/PMC8339199/&quot;,&quot;author&quot;:[{&quot;family&quot;:&quot;Heyne&quot;,&quot;given&quot;:&quot;Svenja&quot;},{&quot;family&quot;:&quot;Esser&quot;,&quot;given&quot;:&quot;Peter&quot;},{&quot;family&quot;:&quot;Geue&quot;,&quot;given&quot;:&quot;Kristina&quot;},{&quot;family&quot;:&quot;Friedrich&quot;,&quot;given&quot;:&quot;Michael&quot;},{&quot;family&quot;:&quot;Mehnert-Theuerkauf&quot;,&quot;given&quot;:&quot;Anja&quot;}],&quot;title&quot;:&quot;Frequency of sexual problems and related psychosocial characteristics in cancer patients—findings from an epidemiological multicenter study in Germany&quot;,&quot;favicon&quot;:&quot;https://www.ncbi.nlm.nih.gov/coreutils/nwds/img/favicons/favicon-192.png&quot;,&quot;issued&quot;:{&quot;date-parts&quot;:[[2021,1,1]]},&quot;regularType&quot;:&quot;journalArticle&quot;,&quot;DOI&quot;:&quot;10.3389/fpsyg.2021.679870&quot;,&quot;volume&quot;:&quot;12&quot;},&quot;requiredFieldsMetadata&quot;:{&quot;ignoredFields&quot;:{&quot;Issue number&quot;:&quot;Issue number&quot;},&quot;missingFields&quot;:{}}},{&quot;citationType&quot;:&quot;website&quot;,&quot;data&quot;:{&quot;id&quot;:&quot;ef7f7051-7637-4fe2-9787-a52edf075fc6&quot;,&quot;type&quot;:&quot;webpage&quot;,&quot;container-title&quot;:&quot;CancerCare&quot;,&quot;URL&quot;:&quot;https://www.cancercare.org/publications/292-intimacy_during_and_after_cancer_treatment&quot;,&quot;title&quot;:&quot;Intimacy&quot;,&quot;favicon&quot;:&quot;https://www.cancercare.org/favicon.ico&quot;,&quot;regularType&quot;:&quot;website&quot;,&quot;accessed&quot;:{&quot;date-parts&quot;:[[2023,5,4]]},&quot;editor&quot;:[{&quot;given&quot;:&quot;Caroline&quot;,&quot;family&quot;:&quot;Edlund&quot;,&quot;suffix&quot;:&quot;LCSW-R&quot;,&quot;backups&quot;:{&quot;given&quot;:&quot;Caroline&quot;,&quot;family&quot;:&quot;Edlund&quot;,&quot;suffix&quot;:&quot;LCSW-R&quot;}}],&quot;author&quot;:[{&quot;literal&quot;:&quot;CancerCare.org&quot;,&quot;backups&quot;:{}}],&quot;issued&quot;:{&quot;date-parts&quot;:[[2022,2,14]]}},&quot;requiredFieldsMetadata&quot;:{&quot;ignoredFields&quot;:{},&quot;missingFields&quot;:{}}},{&quot;citationType&quot;:&quot;website&quot;,&quot;data&quot;:{&quot;id&quot;:&quot;433ceff5-c7ec-462f-b97f-48a233a9e477&quot;,&quot;type&quot;:&quot;webpage&quot;,&quot;container-title&quot;:&quot;Psychology Today&quot;,&quot;URL&quot;:&quot;https://www.psychologytoday.com/us/blog/i-hear-you/202105/7-tips-getting-through-difficult-conversations&quot;,&quot;author&quot;:[{&quot;family&quot;:&quot;Soeiro&quot;,&quot;given&quot;:&quot;Loren&quot;},{&quot;family&quot;:&quot;ABPP&quot;,&quot;given&quot;:&quot;Ph.D.&quot;}],&quot;title&quot;:&quot;7 tips for getting through difficult conversations&quot;,&quot;favicon&quot;:&quot;https://cdn2.psychologytoday.com/assets/favicon.ico&quot;,&quot;issued&quot;:{&quot;date-parts&quot;:[[2021,5,25]]},&quot;regularType&quot;:&quot;website&quot;,&quot;accessed&quot;:{&quot;date-parts&quot;:[[2023,5,5]]}},&quot;requiredFieldsMetadata&quot;:{&quot;ignoredFields&quot;:{},&quot;missingFields&quot;:{}}}],&quot;style&quot;:{&quot;name&quot;:&quot;American Psychological Association 7th edition&quot;,&quot;xml&quot;:&quot;{\&quot;name\&quot;:\&quot;style\&quot;,\&quot;attrs\&quot;:{\&quot;xmlns\&quot;:\&quot;http://purl.org/net/xbiblio/csl\&quot;,\&quot;class\&quot;:\&quot;in-text\&quot;,\&quot;version\&quot;:\&quot;1.0\&quot;,\&quot;demote-non-dropping-particle\&quot;:\&quot;never\&quot;,\&quot;page-range-format\&quot;:\&quot;expanded\&quot;},\&quot;children\&quot;:[{\&quot;name\&quot;:\&quot;info\&quot;,\&quot;attrs\&quot;:{},\&quot;children\&quot;:[{\&quot;name\&quot;:\&quot;title\&quot;,\&quot;attrs\&quot;:{},\&quot;children\&quot;:[\&quot;American Psychological Association 7th edition\&quot;]},{\&quot;name\&quot;:\&quot;title-short\&quot;,\&quot;attrs\&quot;:{},\&quot;children\&quot;:[\&quot;APA\&quot;]},{\&quot;name\&quot;:\&quot;id\&quot;,\&quot;attrs\&quot;:{},\&quot;children\&quot;:[\&quot;http://www.zotero.org/styles/apa\&quot;]},{\&quot;name\&quot;:\&quot;link\&quot;,\&quot;attrs\&quot;:{\&quot;href\&quot;:\&quot;http://www.zotero.org/styles/apa\&quot;,\&quot;rel\&quot;:\&quot;self\&quot;},\&quot;children\&quot;:[]},{\&quot;name\&quot;:\&quot;link\&quot;,\&quot;attrs\&quot;:{\&quot;href\&quot;:\&quot;http://www.zotero.org/styles/apa-6th-edition\&quot;,\&quot;rel\&quot;:\&quot;template\&quot;},\&quot;children\&quot;:[]},{\&quot;name\&quot;:\&quot;link\&quot;,\&quot;attrs\&quot;:{\&quot;href\&quot;:\&quot;https://apastyle.apa.org/style-grammar-guidelines/references/examples\&quot;,\&quot;rel\&quot;:\&quot;documentation\&quot;},\&quot;children\&quot;:[]},{\&quot;name\&quot;:\&quot;author\&quot;,\&quot;attrs\&quot;:{},\&quot;children\&quot;:[{\&quot;name\&quot;:\&quot;name\&quot;,\&quot;attrs\&quot;:{},\&quot;children\&quot;:[\&quot;Brenton M. Wiernik\&quot;]},{\&quot;name\&quot;:\&quot;email\&quot;,\&quot;attrs\&quot;:{},\&quot;children\&quot;:[\&quot;zotero@wiernik.org\&quot;]}]},{\&quot;name\&quot;:\&quot;category\&quot;,\&quot;attrs\&quot;:{\&quot;citation-format\&quot;:\&quot;author-date\&quot;},\&quot;children\&quot;:[]},{\&quot;name\&quot;:\&quot;category\&quot;,\&quot;attrs\&quot;:{\&quot;field\&quot;:\&quot;psychology\&quot;},\&quot;children\&quot;:[]},{\&quot;name\&quot;:\&quot;category\&quot;,\&quot;attrs\&quot;:{\&quot;field\&quot;:\&quot;generic-base\&quot;},\&quot;children\&quot;:[]},{\&quot;name\&quot;:\&quot;updated\&quot;,\&quot;attrs\&quot;:{},\&quot;children\&quot;:[\&quot;2019-12-04T13:09:49+00:00\&quot;]},{\&quot;name\&quot;:\&quot;rights\&quot;,\&quot;attrs\&quot;:{\&quot;license\&quot;:\&quot;http://creativecommons.org/licenses/by-sa/3.0/\&quot;},\&quot;children\&quot;:[\&quot;This work is licensed under a Creative Commons Attribution-ShareAlike 3.0 License\&quot;]}]},{\&quot;name\&quot;:\&quot;locale\&quot;,\&quot;attrs\&quot;:{\&quot;xml:lang\&quot;:\&quot;en\&quot;},\&quot;children\&quot;:[{\&quot;name\&quot;:\&quot;terms\&quot;,\&quot;attrs\&quot;:{},\&quot;children\&quot;:[{\&quot;name\&quot;:\&quot;term\&quot;,\&quot;attrs\&quot;:{\&quot;name\&quot;:\&quot;editortranslator\&quot;,\&quot;form\&quot;:\&quot;short\&quot;},\&quot;children\&quot;:[{\&quot;name\&quot;:\&quot;single\&quot;,\&quot;attrs\&quot;:{},\&quot;children\&quot;:[\&quot;ed. &amp; trans.\&quot;]},{\&quot;name\&quot;:\&quot;multiple\&quot;,\&quot;attrs\&quot;:{},\&quot;children\&quot;:[\&quot;eds. &amp; trans.\&quot;]}]},{\&quot;name\&quot;:\&quot;term\&quot;,\&quot;attrs\&quot;:{\&quot;name\&quot;:\&quot;translator\&quot;,\&quot;form\&quot;:\&quot;short\&quot;},\&quot;children\&quot;:[\&quot;trans.\&quot;]},{\&quot;name\&quot;:\&quot;term\&quot;,\&quot;attrs\&quot;:{\&quot;name\&quot;:\&quot;interviewer\&quot;,\&quot;form\&quot;:\&quot;short\&quot;},\&quot;children\&quot;:[{\&quot;name\&quot;:\&quot;single\&quot;,\&quot;attrs\&quot;:{},\&quot;children\&quot;:[\&quot;interviewer\&quot;]},{\&quot;name\&quot;:\&quot;multiple\&quot;,\&quot;attrs\&quot;:{},\&quot;children\&quot;:[\&quot;interviewers\&quot;]}]},{\&quot;name\&quot;:\&quot;term\&quot;,\&quot;attrs\&quot;:{\&quot;name\&quot;:\&quot;collection-editor\&quot;,\&quot;form\&quot;:\&quot;short\&quot;},\&quot;children\&quot;:[{\&quot;name\&quot;:\&quot;single\&quot;,\&quot;attrs\&quot;:{},\&quot;children\&quot;:[\&quot;ed.\&quot;]},{\&quot;name\&quot;:\&quot;multiple\&quot;,\&quot;attrs\&quot;:{},\&quot;children\&quot;:[\&quot;eds.\&quot;]}]},{\&quot;name\&quot;:\&quot;term\&quot;,\&quot;attrs\&quot;:{\&quot;name\&quot;:\&quot;circa\&quot;,\&quot;form\&quot;:\&quot;short\&quot;},\&quot;children\&quot;:[\&quot;ca.\&quot;]},{\&quot;name\&quot;:\&quot;term\&quot;,\&quot;attrs\&quot;:{\&quot;name\&quot;:\&quot;bc\&quot;},\&quot;children\&quot;:[\&quot; B.C.E.\&quot;]},{\&quot;name\&quot;:\&quot;term\&quot;,\&quot;attrs\&quot;:{\&quot;name\&quot;:\&quot;ad\&quot;},\&quot;children\&quot;:[\&quot; C.E.\&quot;]},{\&quot;name\&quot;:\&quot;term\&quot;,\&quot;attrs\&quot;:{\&quot;name\&quot;:\&quot;letter\&quot;},\&quot;children\&quot;:[\&quot;personal communication\&quot;]},{\&quot;name\&quot;:\&quot;term\&quot;,\&quot;attrs\&quot;:{\&quot;name\&quot;:\&quot;letter\&quot;,\&quot;form\&quot;:\&quot;short\&quot;},\&quot;children\&quot;:[\&quot;letter\&quot;]},{\&quot;name\&quot;:\&quot;term\&quot;,\&quot;attrs\&quot;:{\&quot;name\&quot;:\&quot;issue\&quot;,\&quot;form\&quot;:\&quot;long\&quot;},\&quot;children\&quot;:[{\&quot;name\&quot;:\&quot;single\&quot;,\&quot;attrs\&quot;:{},\&quot;children\&quot;:[\&quot;issue\&quot;]},{\&quot;name\&quot;:\&quot;multiple\&quot;,\&quot;attrs\&quot;:{},\&quot;children\&quot;:[\&quot;issues\&quot;]}]}]}]},{\&quot;name\&quot;:\&quot;locale\&quot;,\&quot;attrs\&quot;:{\&quot;xml:lang\&quot;:\&quot;af\&quot;},\&quot;children\&quot;:[{\&quot;name\&quot;:\&quot;terms\&quot;,\&quot;attrs\&quot;:{},\&quot;children\&quot;:[{\&quot;name\&quot;:\&quot;term\&quot;,\&quot;attrs\&quot;:{\&quot;name\&quot;:\&quot;letter\&quot;},\&quot;children\&quot;:[\&quot;persoonlike kommunikasie\&quot;]},{\&quot;name\&quot;:\&quot;term\&quot;,\&quot;attrs\&quot;:{\&quot;name\&quot;:\&quot;letter\&quot;,\&quot;form\&quot;:\&quot;short\&quot;},\&quot;children\&quot;:[\&quot;brief\&quot;]}]}]},{\&quot;name\&quot;:\&quot;locale\&quot;,\&quot;attrs\&quot;:{\&quot;xml:lang\&quot;:\&quot;ar\&quot;},\&quot;children\&quot;:[{\&quot;name\&quot;:\&quot;terms\&quot;,\&quot;attrs\&quot;:{},\&quot;children\&quot;:[{\&quot;name\&quot;:\&quot;term\&quot;,\&quot;attrs\&quot;:{\&quot;name\&quot;:\&quot;letter\&quot;},\&quot;children\&quot;:[\&quot;اتصال شخصي\&quot;]},{\&quot;name\&quot;:\&quot;term\&quot;,\&quot;attrs\&quot;:{\&quot;name\&quot;:\&quot;letter\&quot;,\&quot;form\&quot;:\&quot;short\&quot;},\&quot;children\&quot;:[\&quot;خطاب\&quot;]}]}]},{\&quot;name\&quot;:\&quot;locale\&quot;,\&quot;attrs\&quot;:{\&quot;xml:lang\&quot;:\&quot;bg\&quot;},\&quot;children\&quot;:[{\&quot;name\&quot;:\&quot;terms\&quot;,\&quot;attrs\&quot;:{},\&quot;children\&quot;:[{\&quot;name\&quot;:\&quot;term\&quot;,\&quot;attrs\&quot;:{\&quot;name\&quot;:\&quot;letter\&quot;},\&quot;children\&quot;:[\&quot;лична комуникация\&quot;]},{\&quot;name\&quot;:\&quot;term\&quot;,\&quot;attrs\&quot;:{\&quot;name\&quot;:\&quot;letter\&quot;,\&quot;form\&quot;:\&quot;short\&quot;},\&quot;children\&quot;:[\&quot;писмо\&quot;]}]}]},{\&quot;name\&quot;:\&quot;locale\&quot;,\&quot;attrs\&quot;:{\&quot;xml:lang\&quot;:\&quot;ca\&quot;},\&quot;children\&quot;:[{\&quot;name\&quot;:\&quot;terms\&quot;,\&quot;attrs\&quot;:{},\&quot;children\&quot;:[{\&quot;name\&quot;:\&quot;term\&quot;,\&quot;attrs\&quot;:{\&quot;name\&quot;:\&quot;letter\&quot;},\&quot;children\&quot;:[\&quot;comunicació personal\&quot;]},{\&quot;name\&quot;:\&quot;term\&quot;,\&quot;attrs\&quot;:{\&quot;name\&quot;:\&quot;letter\&quot;,\&quot;form\&quot;:\&quot;short\&quot;},\&quot;children\&quot;:[\&quot;carta\&quot;]}]}]},{\&quot;name\&quot;:\&quot;locale\&quot;,\&quot;attrs\&quot;:{\&quot;xml:lang\&quot;:\&quot;cs\&quot;},\&quot;children\&quot;:[{\&quot;name\&quot;:\&quot;terms\&quot;,\&quot;attrs\&quot;:{},\&quot;children\&quot;:[{\&quot;name\&quot;:\&quot;term\&quot;,\&quot;attrs\&quot;:{\&quot;name\&quot;:\&quot;letter\&quot;},\&quot;children\&quot;:[\&quot;osobní komunikace\&quot;]},{\&quot;name\&quot;:\&quot;term\&quot;,\&quot;attrs\&quot;:{\&quot;name\&quot;:\&quot;letter\&quot;,\&quot;form\&quot;:\&quot;short\&quot;},\&quot;children\&quot;:[\&quot;dopis\&quot;]}]}]},{\&quot;name\&quot;:\&quot;locale\&quot;,\&quot;attrs\&quot;:{\&quot;xml:lang\&quot;:\&quot;cy\&quot;},\&quot;children\&quot;:[{\&quot;name\&quot;:\&quot;terms\&quot;,\&quot;attrs\&quot;:{},\&quot;children\&quot;:[{\&quot;name\&quot;:\&quot;term\&quot;,\&quot;attrs\&quot;:{\&quot;name\&quot;:\&quot;letter\&quot;},\&quot;children\&quot;:[\&quot;cyfathrebu personol\&quot;]},{\&quot;name\&quot;:\&quot;term\&quot;,\&quot;attrs\&quot;:{\&quot;name\&quot;:\&quot;letter\&quot;,\&quot;form\&quot;:\&quot;short\&quot;},\&quot;children\&quot;:[\&quot;llythyr\&quot;]}]}]},{\&quot;name\&quot;:\&quot;locale\&quot;,\&quot;attrs\&quot;:{\&quot;xml:lang\&quot;:\&quot;da\&quot;},\&quot;children\&quot;:[{\&quot;name\&quot;:\&quot;terms\&quot;,\&quot;attrs\&quot;:{},\&quot;children\&quot;:[{\&quot;name\&quot;:\&quot;term\&quot;,\&quot;attrs\&quot;:{\&quot;name\&quot;:\&quot;et-al\&quot;},\&quot;children\&quot;:[\&quot;et al.\&quot;]},{\&quot;name\&quot;:\&quot;term\&quot;,\&quot;attrs\&quot;:{\&quot;name\&quot;:\&quot;letter\&quot;},\&quot;children\&quot;:[\&quot;personlig kommunikation\&quot;]},{\&quot;name\&quot;:\&quot;term\&quot;,\&quot;attrs\&quot;:{\&quot;name\&quot;:\&quot;letter\&quot;,\&quot;form\&quot;:\&quot;short\&quot;},\&quot;children\&quot;:[\&quot;brev\&quot;]}]}]},{\&quot;name\&quot;:\&quot;locale\&quot;,\&quot;attrs\&quot;:{\&quot;xml:lang\&quot;:\&quot;de\&quot;},\&quot;children\&quot;:[{\&quot;name\&quot;:\&quot;terms\&quot;,\&quot;attrs\&quot;:{},\&quot;children\&quot;:[{\&quot;name\&quot;:\&quot;term\&quot;,\&quot;attrs\&quot;:{\&quot;name\&quot;:\&quot;et-al\&quot;},\&quot;children\&quot;:[\&quot;et al.\&quot;]},{\&quot;name\&quot;:\&quot;term\&quot;,\&quot;attrs\&quot;:{\&quot;name\&quot;:\&quot;letter\&quot;},\&quot;children\&quot;:[\&quot;persönliche Kommunikation\&quot;]},{\&quot;name\&quot;:\&quot;term\&quot;,\&quot;attrs\&quot;:{\&quot;name\&quot;:\&quot;letter\&quot;,\&quot;form\&quot;:\&quot;short\&quot;},\&quot;children\&quot;:[\&quot;Brief\&quot;]}]}]},{\&quot;name\&quot;:\&quot;locale\&quot;,\&quot;attrs\&quot;:{\&quot;xml:lang\&quot;:\&quot;el\&quot;},\&quot;children\&quot;:[{\&quot;name\&quot;:\&quot;terms\&quot;,\&quot;attrs\&quot;:{},\&quot;children\&quot;:[{\&quot;name\&quot;:\&quot;term\&quot;,\&quot;attrs\&quot;:{\&quot;name\&quot;:\&quot;letter\&quot;},\&quot;children\&quot;:[\&quot;προσωπική επικοινωνία\&quot;]},{\&quot;name\&quot;:\&quot;term\&quot;,\&quot;attrs\&quot;:{\&quot;name\&quot;:\&quot;letter\&quot;,\&quot;form\&quot;:\&quot;short\&quot;},\&quot;children\&quot;:[\&quot;επιστολή\&quot;]}]}]},{\&quot;name\&quot;:\&quot;locale\&quot;,\&quot;attrs\&quot;:{\&quot;xml:lang\&quot;:\&quot;es\&quot;},\&quot;children\&quot;:[{\&quot;name\&quot;:\&quot;terms\&quot;,\&quot;attrs\&quot;:{},\&quot;children\&quot;:[{\&quot;name\&quot;:\&quot;term\&quot;,\&quot;attrs\&quot;:{\&quot;name\&quot;:\&quot;from\&quot;},\&quot;children\&quot;:[\&quot;de\&quot;]},{\&quot;name\&quot;:\&quot;term\&quot;,\&quot;attrs\&quot;:{\&quot;name\&quot;:\&quot;letter\&quot;},\&quot;children\&quot;:[\&quot;comunicación personal\&quot;]},{\&quot;name\&quot;:\&quot;term\&quot;,\&quot;attrs\&quot;:{\&quot;name\&quot;:\&quot;letter\&quot;,\&quot;form\&quot;:\&quot;short\&quot;},\&quot;children\&quot;:[\&quot;carta\&quot;]}]}]},{\&quot;name\&quot;:\&quot;locale\&quot;,\&quot;attrs\&quot;:{\&quot;xml:lang\&quot;:\&quot;et\&quot;},\&quot;children\&quot;:[{\&quot;name\&quot;:\&quot;terms\&quot;,\&quot;attrs\&quot;:{},\&quot;children\&quot;:[{\&quot;name\&quot;:\&quot;term\&quot;,\&quot;attrs\&quot;:{\&quot;name\&quot;:\&quot;letter\&quot;},\&quot;children\&quot;:[\&quot;isiklik suhtlus\&quot;]},{\&quot;name\&quot;:\&quot;term\&quot;,\&quot;attrs\&quot;:{\&quot;name\&quot;:\&quot;letter\&quot;,\&quot;form\&quot;:\&quot;short\&quot;},\&quot;children\&quot;:[\&quot;kiri\&quot;]}]}]},{\&quot;name\&quot;:\&quot;locale\&quot;,\&quot;attrs\&quot;:{\&quot;xml:lang\&quot;:\&quot;eu\&quot;},\&quot;children\&quot;:[{\&quot;name\&quot;:\&quot;terms\&quot;,\&quot;attrs\&quot;:{},\&quot;children\&quot;:[{\&quot;name\&quot;:\&quot;term\&quot;,\&quot;attrs\&quot;:{\&quot;name\&quot;:\&quot;letter\&quot;},\&quot;children\&quot;:[\&quot;komunikazio pertsonala\&quot;]},{\&quot;name\&quot;:\&quot;term\&quot;,\&quot;attrs\&quot;:{\&quot;name\&quot;:\&quot;letter\&quot;,\&quot;form\&quot;:\&quot;short\&quot;},\&quot;children\&quot;:[\&quot;gutuna\&quot;]}]}]},{\&quot;name\&quot;:\&quot;locale\&quot;,\&quot;attrs\&quot;:{\&quot;xml:lang\&quot;:\&quot;fa\&quot;},\&quot;children\&quot;:[{\&quot;name\&quot;:\&quot;terms\&quot;,\&quot;attrs\&quot;:{},\&quot;children\&quot;:[{\&quot;name\&quot;:\&quot;term\&quot;,\&quot;attrs\&quot;:{\&quot;name\&quot;:\&quot;letter\&quot;},\&quot;children\&quot;:[\&quot;ارتباط شخصی\&quot;]},{\&quot;name\&quot;:\&quot;term\&quot;,\&quot;attrs\&quot;:{\&quot;name\&quot;:\&quot;letter\&quot;,\&quot;form\&quot;:\&quot;short\&quot;},\&quot;children\&quot;:[\&quot;نامه\&quot;]}]}]},{\&quot;name\&quot;:\&quot;locale\&quot;,\&quot;attrs\&quot;:{\&quot;xml:lang\&quot;:\&quot;fi\&quot;},\&quot;children\&quot;:[{\&quot;name\&quot;:\&quot;terms\&quot;,\&quot;attrs\&quot;:{},\&quot;children\&quot;:[{\&quot;name\&quot;:\&quot;term\&quot;,\&quot;attrs\&quot;:{\&quot;name\&quot;:\&quot;letter\&quot;},\&quot;children\&quot;:[\&quot;henkilökohtainen viestintä\&quot;]},{\&quot;name\&quot;:\&quot;term\&quot;,\&quot;attrs\&quot;:{\&quot;name\&quot;:\&quot;letter\&quot;,\&quot;form\&quot;:\&quot;short\&quot;},\&quot;children\&quot;:[\&quot;kirje\&quot;]}]}]},{\&quot;name\&quot;:\&quot;locale\&quot;,\&quot;attrs\&quot;:{\&quot;xml:lang\&quot;:\&quot;fr\&quot;},\&quot;children\&quot;:[{\&quot;name\&quot;:\&quot;terms\&quot;,\&quot;attrs\&quot;:{},\&quot;children\&quot;:[{\&quot;name\&quot;:\&quot;term\&quot;,\&quot;attrs\&quot;:{\&quot;name\&quot;:\&quot;letter\&quot;},\&quot;children\&quot;:[\&quot;communication personnelle\&quot;]},{\&quot;name\&quot;:\&quot;term\&quot;,\&quot;attrs\&quot;:{\&quot;name\&quot;:\&quot;letter\&quot;,\&quot;form\&quot;:\&quot;short\&quot;},\&quot;children\&quot;:[\&quot;lettre\&quot;]},{\&quot;name\&quot;:\&quot;term\&quot;,\&quot;attrs\&quot;:{\&quot;name\&quot;:\&quot;editor\&quot;,\&quot;form\&quot;:\&quot;short\&quot;},\&quot;children\&quot;:[{\&quot;name\&quot;:\&quot;single\&quot;,\&quot;attrs\&quot;:{},\&quot;children\&quot;:[\&quot;éd.\&quot;]},{\&quot;name\&quot;:\&quot;multiple\&quot;,\&quot;attrs\&quot;:{},\&quot;children\&quot;:[\&quot;éds.\&quot;]}]}]}]},{\&quot;name\&quot;:\&quot;locale\&quot;,\&quot;attrs\&quot;:{\&quot;xml:lang\&quot;:\&quot;he\&quot;},\&quot;children\&quot;:[{\&quot;name\&quot;:\&quot;terms\&quot;,\&quot;attrs\&quot;:{},\&quot;children\&quot;:[{\&quot;name\&quot;:\&quot;term\&quot;,\&quot;attrs\&quot;:{\&quot;name\&quot;:\&quot;letter\&quot;},\&quot;children\&quot;:[\&quot;תקשורת אישית\&quot;]},{\&quot;name\&quot;:\&quot;term\&quot;,\&quot;attrs\&quot;:{\&quot;name\&quot;:\&quot;letter\&quot;,\&quot;form\&quot;:\&quot;short\&quot;},\&quot;children\&quot;:[\&quot;מכתב\&quot;]}]}]},{\&quot;name\&quot;:\&quot;locale\&quot;,\&quot;attrs\&quot;:{\&quot;xml:lang\&quot;:\&quot;hr\&quot;},\&quot;children\&quot;:[{\&quot;name\&quot;:\&quot;terms\&quot;,\&quot;attrs\&quot;:{},\&quot;children\&quot;:[{\&quot;name\&quot;:\&quot;term\&quot;,\&quot;attrs\&quot;:{\&quot;name\&quot;:\&quot;letter\&quot;},\&quot;children\&quot;:[\&quot;osobna komunikacija\&quot;]},{\&quot;name\&quot;:\&quot;term\&quot;,\&quot;attrs\&quot;:{\&quot;name\&quot;:\&quot;letter\&quot;,\&quot;form\&quot;:\&quot;short\&quot;},\&quot;children\&quot;:[\&quot;pismo\&quot;]}]}]},{\&quot;name\&quot;:\&quot;locale\&quot;,\&quot;attrs\&quot;:{\&quot;xml:lang\&quot;:\&quot;hu\&quot;},\&quot;children\&quot;:[{\&quot;name\&quot;:\&quot;terms\&quot;,\&quot;attrs\&quot;:{},\&quot;children\&quot;:[{\&quot;name\&quot;:\&quot;term\&quot;,\&quot;attrs\&quot;:{\&quot;name\&quot;:\&quot;letter\&quot;},\&quot;children\&quot;:[\&quot;személyes kommunikáció\&quot;]},{\&quot;name\&quot;:\&quot;term\&quot;,\&quot;attrs\&quot;:{\&quot;name\&quot;:\&quot;letter\&quot;,\&quot;form\&quot;:\&quot;short\&quot;},\&quot;children\&quot;:[\&quot;levél\&quot;]}]}]},{\&quot;name\&quot;:\&quot;locale\&quot;,\&quot;attrs\&quot;:{\&quot;xml:lang\&quot;:\&quot;id\&quot;},\&quot;children\&quot;:[{\&quot;name\&quot;:\&quot;terms\&quot;,\&quot;attrs\&quot;:{},\&quot;children\&quot;:[{\&quot;name\&quot;:\&quot;term\&quot;,\&quot;attrs\&quot;:{\&quot;name\&quot;:\&quot;letter\&quot;},\&quot;children\&quot;:[\&quot;komunikasi pribadi\&quot;]},{\&quot;name\&quot;:\&quot;term\&quot;,\&quot;attrs\&quot;:{\&quot;name\&quot;:\&quot;letter\&quot;,\&quot;form\&quot;:\&quot;short\&quot;},\&quot;children\&quot;:[\&quot;surat\&quot;]}]}]},{\&quot;name\&quot;:\&quot;locale\&quot;,\&quot;attrs\&quot;:{\&quot;xml:lang\&quot;:\&quot;is\&quot;},\&quot;children\&quot;:[{\&quot;name\&quot;:\&quot;terms\&quot;,\&quot;attrs\&quot;:{},\&quot;children\&quot;:[{\&quot;name\&quot;:\&quot;term\&quot;,\&quot;attrs\&quot;:{\&quot;name\&quot;:\&quot;letter\&quot;},\&quot;children\&quot;:[\&quot;persónuleg samskipti\&quot;]},{\&quot;name\&quot;:\&quot;term\&quot;,\&quot;attrs\&quot;:{\&quot;name\&quot;:\&quot;letter\&quot;,\&quot;form\&quot;:\&quot;short\&quot;},\&quot;children\&quot;:[\&quot;bréf\&quot;]}]}]},{\&quot;name\&quot;:\&quot;locale\&quot;,\&quot;attrs\&quot;:{\&quot;xml:lang\&quot;:\&quot;it\&quot;},\&quot;children\&quot;:[{\&quot;name\&quot;:\&quot;terms\&quot;,\&quot;attrs\&quot;:{},\&quot;children\&quot;:[{\&quot;name\&quot;:\&quot;term\&quot;,\&quot;attrs\&quot;:{\&quot;name\&quot;:\&quot;letter\&quot;},\&quot;children\&quot;:[\&quot;comunicazione personale\&quot;]},{\&quot;name\&quot;:\&quot;term\&quot;,\&quot;attrs\&quot;:{\&quot;name\&quot;:\&quot;letter\&quot;,\&quot;form\&quot;:\&quot;short\&quot;},\&quot;children\&quot;:[\&quot;lettera\&quot;]}]}]},{\&quot;name\&quot;:\&quot;locale\&quot;,\&quot;attrs\&quot;:{\&quot;xml:lang\&quot;:\&quot;ja\&quot;},\&quot;children\&quot;:[{\&quot;name\&quot;:\&quot;terms\&quot;,\&quot;attrs\&quot;:{},\&quot;children\&quot;:[{\&quot;name\&quot;:\&quot;term\&quot;,\&quot;attrs\&quot;:{\&quot;name\&quot;:\&quot;letter\&quot;},\&quot;children\&quot;:[\&quot;個人的なやり取り\&quot;]},{\&quot;name\&quot;:\&quot;term\&quot;,\&quot;attrs\&quot;:{\&quot;name\&quot;:\&quot;letter\&quot;,\&quot;form\&quot;:\&quot;short\&quot;},\&quot;children\&quot;:[\&quot;手紙\&quot;]}]}]},{\&quot;name\&quot;:\&quot;locale\&quot;,\&quot;attrs\&quot;:{\&quot;xml:lang\&quot;:\&quot;ko\&quot;},\&quot;children\&quot;:[{\&quot;name\&quot;:\&quot;terms\&quot;,\&quot;attrs\&quot;:{},\&quot;children\&quot;:[{\&quot;name\&quot;:\&quot;term\&quot;,\&quot;attrs\&quot;:{\&quot;name\&quot;:\&quot;letter\&quot;},\&quot;children\&quot;:[\&quot;개인 서신\&quot;]},{\&quot;name\&quot;:\&quot;term\&quot;,\&quot;attrs\&quot;:{\&quot;name\&quot;:\&quot;letter\&quot;,\&quot;form\&quot;:\&quot;short\&quot;},\&quot;children\&quot;:[\&quot;편지\&quot;]}]}]},{\&quot;name\&quot;:\&quot;locale\&quot;,\&quot;attrs\&quot;:{\&quot;xml:lang\&quot;:\&quot;la\&quot;},\&quot;children\&quot;:[{\&quot;name\&quot;:\&quot;terms\&quot;,\&quot;attrs\&quot;:{},\&quot;children\&quot;:[{\&quot;name\&quot;:\&quot;term\&quot;,\&quot;attrs\&quot;:{\&quot;name\&quot;:\&quot;letter\&quot;},\&quot;children\&quot;:[\&quot;\&quot;]},{\&quot;name\&quot;:\&quot;term\&quot;,\&quot;attrs\&quot;:{\&quot;name\&quot;:\&quot;letter\&quot;,\&quot;form\&quot;:\&quot;short\&quot;},\&quot;children\&quot;:[\&quot;epistula\&quot;]}]}]},{\&quot;name\&quot;:\&quot;locale\&quot;,\&quot;attrs\&quot;:{\&quot;xml:lang\&quot;:\&quot;lt\&quot;},\&quot;children\&quot;:[{\&quot;name\&quot;:\&quot;terms\&quot;,\&quot;attrs\&quot;:{},\&quot;children\&quot;:[{\&quot;name\&quot;:\&quot;term\&quot;,\&quot;attrs\&quot;:{\&quot;name\&quot;:\&quot;letter\&quot;},\&quot;children\&quot;:[\&quot;communicationis personalis\&quot;]},{\&quot;name\&quot;:\&quot;term\&quot;,\&quot;attrs\&quot;:{\&quot;name\&quot;:\&quot;letter\&quot;,\&quot;form\&quot;:\&quot;short\&quot;},\&quot;children\&quot;:[\&quot;\&quot;]}]}]},{\&quot;name\&quot;:\&quot;locale\&quot;,\&quot;attrs\&quot;:{\&quot;xml:lang\&quot;:\&quot;lv\&quot;},\&quot;children\&quot;:[{\&quot;name\&quot;:\&quot;terms\&quot;,\&quot;attrs\&quot;:{},\&quot;children\&quot;:[{\&quot;name\&quot;:\&quot;term\&quot;,\&quot;attrs\&quot;:{\&quot;name\&quot;:\&quot;letter\&quot;},\&quot;children\&quot;:[\&quot;personīga komunikācija\&quot;]},{\&quot;name\&quot;:\&quot;term\&quot;,\&quot;attrs\&quot;:{\&quot;name\&quot;:\&quot;letter\&quot;,\&quot;form\&quot;:\&quot;short\&quot;},\&quot;children\&quot;:[\&quot;vēstule\&quot;]}]}]},{\&quot;name\&quot;:\&quot;locale\&quot;,\&quot;attrs\&quot;:{\&quot;xml:lang\&quot;:\&quot;mn\&quot;},\&quot;children\&quot;:[{\&quot;name\&quot;:\&quot;terms\&quot;,\&quot;attrs\&quot;:{},\&quot;children\&quot;:[{\&quot;name\&quot;:\&quot;term\&quot;,\&quot;attrs\&quot;:{\&quot;name\&quot;:\&quot;letter\&quot;},\&quot;children\&quot;:[\&quot;хувийн харилцаа холбоо\&quot;]},{\&quot;name\&quot;:\&quot;term\&quot;,\&quot;attrs\&quot;:{\&quot;name\&quot;:\&quot;letter\&quot;,\&quot;form\&quot;:\&quot;short\&quot;},\&quot;children\&quot;:[\&quot;захиа\&quot;]}]}]},{\&quot;name\&quot;:\&quot;locale\&quot;,\&quot;attrs\&quot;:{\&quot;xml:lang\&quot;:\&quot;nb\&quot;},\&quot;children\&quot;:[{\&quot;name\&quot;:\&quot;terms\&quot;,\&quot;attrs\&quot;:{},\&quot;children\&quot;:[{\&quot;name\&quot;:\&quot;term\&quot;,\&quot;attrs\&quot;:{\&quot;name\&quot;:\&quot;et-al\&quot;},\&quot;children\&quot;:[\&quot;et al.\&quot;]},{\&quot;name\&quot;:\&quot;term\&quot;,\&quot;attrs\&quot;:{\&quot;name\&quot;:\&quot;letter\&quot;},\&quot;children\&quot;:[\&quot;personlig kommunikasjon\&quot;]},{\&quot;name\&quot;:\&quot;term\&quot;,\&quot;attrs\&quot;:{\&quot;name\&quot;:\&quot;letter\&quot;,\&quot;form\&quot;:\&quot;short\&quot;},\&quot;children\&quot;:[\&quot;brev\&quot;]}]}]},{\&quot;name\&quot;:\&quot;locale\&quot;,\&quot;attrs\&quot;:{\&quot;xml:lang\&quot;:\&quot;nl\&quot;},\&quot;children\&quot;:[{\&quot;name\&quot;:\&quot;terms\&quot;,\&quot;attrs\&quot;:{},\&quot;children\&quot;:[{\&quot;name\&quot;:\&quot;term\&quot;,\&quot;attrs\&quot;:{\&quot;name\&quot;:\&quot;et-al\&quot;},\&quot;children\&quot;:[\&quot;et al.\&quot;]},{\&quot;name\&quot;:\&quot;term\&quot;,\&quot;attrs\&quot;:{\&quot;name\&quot;:\&quot;letter\&quot;},\&quot;children\&quot;:[\&quot;persoonlijke communicatie\&quot;]},{\&quot;name\&quot;:\&quot;term\&quot;,\&quot;attrs\&quot;:{\&quot;name\&quot;:\&quot;letter\&quot;,\&quot;form\&quot;:\&quot;short\&quot;},\&quot;children\&quot;:[\&quot;brief\&quot;]}]}]},{\&quot;name\&quot;:\&quot;locale\&quot;,\&quot;attrs\&quot;:{\&quot;xml:lang\&quot;:\&quot;nn\&quot;},\&quot;children\&quot;:[{\&quot;name\&quot;:\&quot;terms\&quot;,\&quot;attrs\&quot;:{},\&quot;children\&quot;:[{\&quot;name\&quot;:\&quot;term\&quot;,\&quot;attrs\&quot;:{\&quot;name\&quot;:\&quot;et-al\&quot;},\&quot;children\&quot;:[\&quot;et al.\&quot;]},{\&quot;name\&quot;:\&quot;term\&quot;,\&quot;attrs\&quot;:{\&quot;name\&quot;:\&quot;letter\&quot;},\&quot;children\&quot;:[\&quot;personlig kommunikasjon\&quot;]},{\&quot;name\&quot;:\&quot;term\&quot;,\&quot;attrs\&quot;:{\&quot;name\&quot;:\&quot;letter\&quot;,\&quot;form\&quot;:\&quot;short\&quot;},\&quot;children\&quot;:[\&quot;brev\&quot;]}]}]},{\&quot;name\&quot;:\&quot;locale\&quot;,\&quot;attrs\&quot;:{\&quot;xml:lang\&quot;:\&quot;pl\&quot;},\&quot;children\&quot;:[{\&quot;name\&quot;:\&quot;terms\&quot;,\&quot;attrs\&quot;:{},\&quot;children\&quot;:[{\&quot;name\&quot;:\&quot;term\&quot;,\&quot;attrs\&quot;:{\&quot;name\&quot;:\&quot;letter\&quot;},\&quot;children\&quot;:[\&quot;osobista komunikacja\&quot;]},{\&quot;name\&quot;:\&quot;term\&quot;,\&quot;attrs\&quot;:{\&quot;name\&quot;:\&quot;letter\&quot;,\&quot;form\&quot;:\&quot;short\&quot;},\&quot;children\&quot;:[\&quot;list\&quot;]}]}]},{\&quot;name\&quot;:\&quot;locale\&quot;,\&quot;attrs\&quot;:{\&quot;xml:lang\&quot;:\&quot;pt\&quot;},\&quot;children\&quot;:[{\&quot;name\&quot;:\&quot;terms\&quot;,\&quot;attrs\&quot;:{},\&quot;children\&quot;:[{\&quot;name\&quot;:\&quot;term\&quot;,\&quot;attrs\&quot;:{\&quot;name\&quot;:\&quot;letter\&quot;},\&quot;children\&quot;:[\&quot;comunicação pessoal\&quot;]},{\&quot;name\&quot;:\&quot;term\&quot;,\&quot;attrs\&quot;:{\&quot;name\&quot;:\&quot;letter\&quot;,\&quot;form\&quot;:\&quot;short\&quot;},\&quot;children\&quot;:[\&quot;carta\&quot;]}]}]},{\&quot;name\&quot;:\&quot;locale\&quot;,\&quot;attrs\&quot;:{\&quot;xml:lang\&quot;:\&quot;ro\&quot;},\&quot;children\&quot;:[{\&quot;name\&quot;:\&quot;terms\&quot;,\&quot;attrs\&quot;:{},\&quot;children\&quot;:[{\&quot;name\&quot;:\&quot;term\&quot;,\&quot;attrs\&quot;:{\&quot;name\&quot;:\&quot;letter\&quot;},\&quot;children\&quot;:[\&quot;comunicare personală\&quot;]},{\&quot;name\&quot;:\&quot;term\&quot;,\&quot;attrs\&quot;:{\&quot;name\&quot;:\&quot;letter\&quot;,\&quot;form\&quot;:\&quot;short\&quot;},\&quot;children\&quot;:[\&quot;scrisoare\&quot;]}]}]},{\&quot;name\&quot;:\&quot;locale\&quot;,\&quot;attrs\&quot;:{\&quot;xml:lang\&quot;:\&quot;ru\&quot;},\&quot;children\&quot;:[{\&quot;name\&quot;:\&quot;terms\&quot;,\&quot;attrs\&quot;:{},\&quot;children\&quot;:[{\&quot;name\&quot;:\&quot;term\&quot;,\&quot;attrs\&quot;:{\&quot;name\&quot;:\&quot;letter\&quot;},\&quot;children\&quot;:[\&quot;личная переписка\&quot;]},{\&quot;name\&quot;:\&quot;term\&quot;,\&quot;attrs\&quot;:{\&quot;name\&quot;:\&quot;letter\&quot;,\&quot;form\&quot;:\&quot;short\&quot;},\&quot;children\&quot;:[\&quot;письмо\&quot;]}]}]},{\&quot;name\&quot;:\&quot;locale\&quot;,\&quot;attrs\&quot;:{\&quot;xml:lang\&quot;:\&quot;sk\&quot;},\&quot;children\&quot;:[{\&quot;name\&quot;:\&quot;terms\&quot;,\&quot;attrs\&quot;:{},\&quot;children\&quot;:[{\&quot;name\&quot;:\&quot;term\&quot;,\&quot;attrs\&quot;:{\&quot;name\&quot;:\&quot;letter\&quot;},\&quot;children\&quot;:[\&quot;osobná komunikácia\&quot;]},{\&quot;name\&quot;:\&quot;term\&quot;,\&quot;attrs\&quot;:{\&quot;name\&quot;:\&quot;letter\&quot;,\&quot;form\&quot;:\&quot;short\&quot;},\&quot;children\&quot;:[\&quot;list\&quot;]}]}]},{\&quot;name\&quot;:\&quot;locale\&quot;,\&quot;attrs\&quot;:{\&quot;xml:lang\&quot;:\&quot;sl\&quot;},\&quot;children\&quot;:[{\&quot;name\&quot;:\&quot;terms\&quot;,\&quot;attrs\&quot;:{},\&quot;children\&quot;:[{\&quot;name\&quot;:\&quot;term\&quot;,\&quot;attrs\&quot;:{\&quot;name\&quot;:\&quot;letter\&quot;},\&quot;children\&quot;:[\&quot;osebna komunikacija\&quot;]},{\&quot;name\&quot;:\&quot;term\&quot;,\&quot;attrs\&quot;:{\&quot;name\&quot;:\&quot;letter\&quot;,\&quot;form\&quot;:\&quot;short\&quot;},\&quot;children\&quot;:[\&quot;pismo\&quot;]}]}]},{\&quot;name\&quot;:\&quot;locale\&quot;,\&quot;attrs\&quot;:{\&quot;xml:lang\&quot;:\&quot;sr\&quot;},\&quot;children\&quot;:[{\&quot;name\&quot;:\&quot;terms\&quot;,\&quot;attrs\&quot;:{},\&quot;children\&quot;:[{\&quot;name\&quot;:\&quot;term\&quot;,\&quot;attrs\&quot;:{\&quot;name\&quot;:\&quot;letter\&quot;},\&quot;children\&quot;:[\&quot;лична комуникација\&quot;]},{\&quot;name\&quot;:\&quot;term\&quot;,\&quot;attrs\&quot;:{\&quot;name\&quot;:\&quot;letter\&quot;,\&quot;form\&quot;:\&quot;short\&quot;},\&quot;children\&quot;:[\&quot;писмо\&quot;]}]}]},{\&quot;name\&quot;:\&quot;locale\&quot;,\&quot;attrs\&quot;:{\&quot;xml:lang\&quot;:\&quot;sv\&quot;},\&quot;children\&quot;:[{\&quot;name\&quot;:\&quot;terms\&quot;,\&quot;attrs\&quot;:{},\&quot;children\&quot;:[{\&quot;name\&quot;:\&quot;term\&quot;,\&quot;attrs\&quot;:{\&quot;name\&quot;:\&quot;letter\&quot;},\&quot;children\&quot;:[\&quot;personlig kommunikation\&quot;]},{\&quot;name\&quot;:\&quot;term\&quot;,\&quot;attrs\&quot;:{\&quot;name\&quot;:\&quot;letter\&quot;,\&quot;form\&quot;:\&quot;short\&quot;},\&quot;children\&quot;:[\&quot;brev\&quot;]}]}]},{\&quot;name\&quot;:\&quot;locale\&quot;,\&quot;attrs\&quot;:{\&quot;xml:lang\&quot;:\&quot;th\&quot;},\&quot;children\&quot;:[{\&quot;name\&quot;:\&quot;terms\&quot;,\&quot;attrs\&quot;:{},\&quot;children\&quot;:[{\&quot;name\&quot;:\&quot;term\&quot;,\&quot;attrs\&quot;:{\&quot;name\&quot;:\&quot;letter\&quot;},\&quot;children\&quot;:[\&quot;การสื่อสารส่วนบุคคล\&quot;]},{\&quot;name\&quot;:\&quot;term\&quot;,\&quot;attrs\&quot;:{\&quot;name\&quot;:\&quot;letter\&quot;,\&quot;form\&quot;:\&quot;short\&quot;},\&quot;children\&quot;:[\&quot;จดหมาย\&quot;]}]}]},{\&quot;name\&quot;:\&quot;locale\&quot;,\&quot;attrs\&quot;:{\&quot;xml:lang\&quot;:\&quot;tr\&quot;},\&quot;children\&quot;:[{\&quot;name\&quot;:\&quot;terms\&quot;,\&quot;attrs\&quot;:{},\&quot;children\&quot;:[{\&quot;name\&quot;:\&quot;term\&quot;,\&quot;attrs\&quot;:{\&quot;name\&quot;:\&quot;letter\&quot;},\&quot;children\&quot;:[\&quot;kişisel iletişim\&quot;]},{\&quot;name\&quot;:\&quot;term\&quot;,\&quot;attrs\&quot;:{\&quot;name\&quot;:\&quot;letter\&quot;,\&quot;form\&quot;:\&quot;short\&quot;},\&quot;children\&quot;:[\&quot;mektup\&quot;]}]}]},{\&quot;name\&quot;:\&quot;locale\&quot;,\&quot;attrs\&quot;:{\&quot;xml:lang\&quot;:\&quot;uk\&quot;},\&quot;children\&quot;:[{\&quot;name\&quot;:\&quot;terms\&quot;,\&quot;attrs\&quot;:{},\&quot;children\&quot;:[{\&quot;name\&quot;:\&quot;term\&quot;,\&quot;attrs\&quot;:{\&quot;name\&quot;:\&quot;letter\&quot;},\&quot;children\&quot;:[\&quot;особисте спілкування\&quot;]},{\&quot;name\&quot;:\&quot;term\&quot;,\&quot;attrs\&quot;:{\&quot;name\&quot;:\&quot;letter\&quot;,\&quot;form\&quot;:\&quot;short\&quot;},\&quot;children\&quot;:[\&quot;лист\&quot;]}]}]},{\&quot;name\&quot;:\&quot;locale\&quot;,\&quot;attrs\&quot;:{\&quot;xml:lang\&quot;:\&quot;vi\&quot;},\&quot;children\&quot;:[{\&quot;name\&quot;:\&quot;terms\&quot;,\&quot;attrs\&quot;:{},\&quot;children\&quot;:[{\&quot;name\&quot;:\&quot;term\&quot;,\&quot;attrs\&quot;:{\&quot;name\&quot;:\&quot;letter\&quot;},\&quot;children\&quot;:[\&quot;giao tiếp cá nhân\&quot;]},{\&quot;name\&quot;:\&quot;term\&quot;,\&quot;attrs\&quot;:{\&quot;name\&quot;:\&quot;letter\&quot;,\&quot;form\&quot;:\&quot;short\&quot;},\&quot;children\&quot;:[\&quot;thư\&quot;]}]}]},{\&quot;name\&quot;:\&quot;locale\&quot;,\&quot;attrs\&quot;:{\&quot;xml:lang\&quot;:\&quot;zh-CN\&quot;},\&quot;children\&quot;:[{\&quot;name\&quot;:\&quot;terms\&quot;,\&quot;attrs\&quot;:{},\&quot;children\&quot;:[{\&quot;name\&quot;:\&quot;term\&quot;,\&quot;attrs\&quot;:{\&quot;name\&quot;:\&quot;letter\&quot;},\&quot;children\&quot;:[\&quot;的私人交流\&quot;]},{\&quot;name\&quot;:\&quot;term\&quot;,\&quot;attrs\&quot;:{\&quot;name\&quot;:\&quot;letter\&quot;,\&quot;form\&quot;:\&quot;short\&quot;},\&quot;children\&quot;:[\&quot;信函\&quot;]}]}]},{\&quot;name\&quot;:\&quot;locale\&quot;,\&quot;attrs\&quot;:{\&quot;xml:lang\&quot;:\&quot;zh-TW\&quot;},\&quot;children\&quot;:[{\&quot;name\&quot;:\&quot;terms\&quot;,\&quot;attrs\&quot;:{},\&quot;children\&quot;:[{\&quot;name\&quot;:\&quot;term\&quot;,\&quot;attrs\&quot;:{\&quot;name\&quot;:\&quot;letter\&quot;},\&quot;children\&quot;:[\&quot;私人通訊\&quot;]},{\&quot;name\&quot;:\&quot;term\&quot;,\&quot;attrs\&quot;:{\&quot;name\&quot;:\&quot;letter\&quot;,\&quot;form\&quot;:\&quot;short\&quot;},\&quot;children\&quot;:[\&quot;信函\&quot;]}]}]},{\&quot;name\&quot;:\&quot;macro\&quot;,\&quot;attrs\&quot;:{\&quot;name\&quot;:\&quot;author-bib\&quot;},\&quot;children\&quot;:[{\&quot;name\&quot;:\&quot;names\&quot;,\&quot;attrs\&quot;:{\&quot;variable\&quot;:\&quot;composer\&quot;,\&quot;delimiter\&quot;:\&quot;, \&quot;},\&quot;children\&quot;:[{\&quot;name\&quot;:\&quot;name\&quot;,\&quot;attrs\&quot;:{\&quot;name-as-sort-order\&quot;:\&quot;all\&quot;,\&quot;and\&quot;:\&quot;symbol\&quot;,\&quot;sort-separator\&quot;:\&quot;, \&quot;,\&quot;initialize-with\&quot;:\&quot;. \&quot;,\&quot;delimiter\&quot;:\&quot;, \&quot;,\&quot;delimiter-precedes-last\&quot;:\&quot;always\&quot;},\&quot;children\&quot;:[]},{\&quot;name\&quot;:\&quot;substitute\&quot;,\&quot;attrs\&quot;:{},\&quot;children\&quot;:[{\&quot;name\&quot;:\&quot;names\&quot;,\&quot;attrs\&quot;:{\&quot;variable\&quot;:\&quot;author\&quot;},\&quot;children\&quot;:[]},{\&quot;name\&quot;:\&quot;names\&quot;,\&quot;attrs\&quot;:{\&quot;variable\&quot;:\&quot;illustrator\&quot;},\&quot;children\&quot;:[]},{\&quot;name\&quot;:\&quot;names\&quot;,\&quot;attrs\&quot;:{\&quot;variable\&quot;:\&quot;director\&quot;},\&quot;children\&quot;:[{\&quot;name\&quot;:\&quot;name\&quot;,\&quot;attrs\&quot;:{\&quot;name-as-sort-order\&quot;:\&quot;all\&quot;,\&quot;and\&quot;:\&quot;symbol\&quot;,\&quot;sort-separator\&quot;:\&quot;, \&quot;,\&quot;initialize-with\&quot;:\&quot;. \&quot;,\&quot;delimiter\&quot;:\&quot;, \&quot;,\&quot;delimiter-precedes-last\&quot;:\&quot;always\&quot;},\&quot;children\&quot;:[]},{\&quot;name\&quot;:\&quot;label\&quot;,\&quot;attrs\&quot;:{\&quot;form\&quot;:\&quot;long\&quot;,\&quot;prefix\&quot;:\&quot; (\&quot;,\&quot;suffix\&quot;:\&quot;)\&quot;,\&quot;text-case\&quot;:\&quot;title\&quot;},\&quot;children\&quot;:[]}]},{\&quot;name\&quot;:\&quot;choose\&quot;,\&quot;attrs\&quot;:{},\&quot;children\&quot;:[{\&quot;name\&quot;:\&quot;if\&quot;,\&quot;attrs\&quot;:{\&quot;variable\&quot;:\&quot;container-title\&quot;},\&quot;children\&quot;:[{\&quot;name\&quot;:\&quot;choose\&quot;,\&quot;attrs\&quot;:{},\&quot;children\&quot;:[{\&quot;name\&quot;:\&quot;if\&quot;,\&quot;attrs\&quot;:{\&quot;type\&quot;:\&quot;book entry entry-dictionary entry-encyclopedia\&quot;,\&quot;match\&quot;:\&quot;any\&quot;},\&quot;children\&quot;:[{\&quot;name\&quot;:\&quot;choose\&quot;,\&quot;attrs\&quot;:{},\&quot;children\&quot;:[{\&quot;name\&quot;:\&quot;if\&quot;,\&quot;attrs\&quot;:{\&quot;variable\&quot;:\&quot;title\&quot;},\&quot;children\&quot;:[{\&quot;name\&quot;:\&quot;group\&quot;,\&quot;attrs\&quot;:{\&quot;delimiter\&quot;:\&quot; \&quot;},\&quot;children\&quot;:[{\&quot;name\&quot;:\&quot;text\&quot;,\&quot;attrs\&quot;:{\&quot;macro\&quot;:\&quot;title\&quot;},\&quot;children\&quot;:[]},{\&quot;name\&quot;:\&quot;text\&quot;,\&quot;attrs\&quot;:{\&quot;macro\&quot;:\&quot;parenthetical\&quot;},\&quot;children\&quot;:[]}]}]},{\&quot;name\&quot;:\&quot;else\&quot;,\&quot;attrs\&quot;:{},\&quot;children\&quot;:[{\&quot;name\&quot;:\&quot;text\&quot;,\&quot;attrs\&quot;:{\&quot;macro\&quot;:\&quot;title-and-descriptions\&quot;},\&quot;children\&quot;:[]}]}]}]}]}]}]},{\&quot;name\&quot;:\&quot;names\&quot;,\&quot;attrs\&quot;:{\&quot;variable\&quot;:\&quot;editor\&quot;,\&quot;delimiter\&quot;:\&quot;, \&quot;},\&quot;children\&quot;:[{\&quot;name\&quot;:\&quot;name\&quot;,\&quot;attrs\&quot;:{\&quot;name-as-sort-order\&quot;:\&quot;all\&quot;,\&quot;and\&quot;:\&quot;symbol\&quot;,\&quot;sort-separator\&quot;:\&quot;, \&quot;,\&quot;initialize-with\&quot;:\&quot;. \&quot;,\&quot;delimiter\&quot;:\&quot;, \&quot;,\&quot;delimiter-precedes-last\&quot;:\&quot;always\&quot;},\&quot;children\&quot;:[]},{\&quot;name\&quot;:\&quot;label\&quot;,\&quot;attrs\&quot;:{\&quot;form\&quot;:\&quot;short\&quot;,\&quot;prefix\&quot;:\&quot; (\&quot;,\&quot;suffix\&quot;:\&quot;)\&quot;,\&quot;text-case\&quot;:\&quot;title\&quot;},\&quot;children\&quot;:[]}]},{\&quot;name\&quot;:\&quot;names\&quot;,\&quot;attrs\&quot;:{\&quot;variable\&quot;:\&quot;editorial-director\&quot;},\&quot;children\&quot;:[{\&quot;name\&quot;:\&quot;name\&quot;,\&quot;attrs\&quot;:{\&quot;name-as-sort-order\&quot;:\&quot;all\&quot;,\&quot;and\&quot;:\&quot;symbol\&quot;,\&quot;sort-separator\&quot;:\&quot;, \&quot;,\&quot;initialize-with\&quot;:\&quot;. \&quot;,\&quot;delimiter\&quot;:\&quot;, \&quot;,\&quot;delimiter-precedes-last\&quot;:\&quot;always\&quot;},\&quot;children\&quot;:[]},{\&quot;name\&quot;:\&quot;label\&quot;,\&quot;attrs\&quot;:{\&quot;form\&quot;:\&quot;short\&quot;,\&quot;prefix\&quot;:\&quot; (\&quot;,\&quot;suffix\&quot;:\&quot;)\&quot;,\&quot;text-case\&quot;:\&quot;title\&quot;},\&quot;children\&quot;:[]}]},{\&quot;name\&quot;:\&quot;names\&quot;,\&quot;attrs\&quot;:{\&quot;variable\&quot;:\&quot;collection-editor\&quot;},\&quot;children\&quot;:[{\&quot;name\&quot;:\&quot;name\&quot;,\&quot;attrs\&quot;:{\&quot;name-as-sort-order\&quot;:\&quot;all\&quot;,\&quot;and\&quot;:\&quot;symbol\&quot;,\&quot;sort-separator\&quot;:\&quot;, \&quot;,\&quot;initialize-with\&quot;:\&quot;. \&quot;,\&quot;delimiter\&quot;:\&quot;, \&quot;,\&quot;delimiter-precedes-last\&quot;:\&quot;always\&quot;},\&quot;children\&quot;:[]},{\&quot;name\&quot;:\&quot;label\&quot;,\&quot;attrs\&quot;:{\&quot;form\&quot;:\&quot;short\&quot;,\&quot;prefix\&quot;:\&quot; (\&quot;,\&quot;suffix\&quot;:\&quot;)\&quot;,\&quot;text-case\&quot;:\&quot;title\&quot;},\&quot;children\&quot;:[]}]},{\&quot;name\&quot;:\&quot;choose\&quot;,\&quot;attrs\&quot;:{},\&quot;children\&quot;:[{\&quot;name\&quot;:\&quot;if\&quot;,\&quot;attrs\&quot;:{\&quot;variable\&quot;:\&quot;title\&quot;},\&quot;children\&quot;:[{\&quot;name\&quot;:\&quot;group\&quot;,\&quot;attrs\&quot;:{\&quot;delimiter\&quot;:\&quot; \&quot;},\&quot;children\&quot;:[{\&quot;name\&quot;:\&quot;text\&quot;,\&quot;attrs\&quot;:{\&quot;macro\&quot;:\&quot;title\&quot;},\&quot;children\&quot;:[]},{\&quot;name\&quot;:\&quot;text\&quot;,\&quot;attrs\&quot;:{\&quot;macro\&quot;:\&quot;parenthetical\&quot;},\&quot;children\&quot;:[]}]}]},{\&quot;name\&quot;:\&quot;else\&quot;,\&quot;attrs\&quot;:{},\&quot;children\&quot;:[{\&quot;name\&quot;:\&quot;text\&quot;,\&quot;attrs\&quot;:{\&quot;macro\&quot;:\&quot;title-and-descriptions\&quot;},\&quot;children\&quot;:[]}]}]}]}]}]},{\&quot;name\&quot;:\&quot;macro\&quot;,\&quot;attrs\&quot;:{\&quot;name\&quot;:\&quot;author-intext\&quot;},\&quot;children\&quot;:[{\&quot;name\&quot;:\&quot;choose\&quot;,\&quot;attrs\&quot;:{},\&quot;children\&quot;:[{\&quot;name\&quot;:\&quot;if\&quot;,\&quot;attrs\&quot;:{\&quot;type\&quot;:\&quot;bill legal_case legislation treaty\&quot;,\&quot;match\&quot;:\&quot;any\&quot;},\&quot;children\&quot;:[{\&quot;name\&quot;:\&quot;text\&quot;,\&quot;attrs\&quot;:{\&quot;macro\&quot;:\&quot;title-intext\&quot;},\&quot;children\&quot;:[]}]},{\&quot;name\&quot;:\&quot;else-if\&quot;,\&quot;attrs\&quot;:{\&quot;type\&quot;:\&quot;interview personal_communication\&quot;,\&quot;match\&quot;:\&quot;any\&quot;},\&quot;children\&quot;:[{\&quot;name\&quot;:\&quot;choose\&quot;,\&quot;attrs\&quot;:{},\&quot;children\&quot;:[{\&quot;name\&quot;:\&quot;if\&quot;,\&quot;attrs\&quot;:{\&quot;variable\&quot;:\&quot;archive container-title DOI publisher URL\&quot;,\&quot;match\&quot;:\&quot;none\&quot;},\&quot;children\&quot;:[{\&quot;name\&quot;:\&quot;group\&quot;,\&quot;attrs\&quot;:{\&quot;delimiter\&quot;:\&quot;, \&quot;},\&quot;children\&quot;:[{\&quot;name\&quot;:\&quot;names\&quot;,\&quot;attrs\&quot;:{\&quot;variable\&quot;:\&quot;author\&quot;},\&quot;children\&quot;:[{\&quot;name\&quot;:\&quot;name\&quot;,\&quot;attrs\&quot;:{\&quot;and\&quot;:\&quot;symbol\&quot;,\&quot;delimiter\&quot;:\&quot;, \&quot;,\&quot;initialize-with\&quot;:\&quot;. \&quot;},\&quot;children\&quot;:[]},{\&quot;name\&quot;:\&quot;substitute\&quot;,\&quot;attrs\&quot;:{},\&quot;children\&quot;:[{\&quot;name\&quot;:\&quot;text\&quot;,\&quot;attrs\&quot;:{\&quot;macro\&quot;:\&quot;title-intext\&quot;},\&quot;children\&quot;:[]}]}]},{\&quot;name\&quot;:\&quot;text\&quot;,\&quot;attrs\&quot;:{\&quot;term\&quot;:\&quot;letter\&quot;},\&quot;children\&quot;:[]}]}]},{\&quot;name\&quot;:\&quot;else\&quot;,\&quot;attrs\&quot;:{},\&quot;children\&quot;:[{\&quot;name\&quot;:\&quot;names\&quot;,\&quot;attrs\&quot;:{\&quot;variable\&quot;:\&quot;author\&quot;,\&quot;delimiter\&quot;:\&quot;, \&quot;},\&quot;children\&quot;:[{\&quot;name\&quot;:\&quot;name\&quot;,\&quot;attrs\&quot;:{\&quot;form\&quot;:\&quot;short\&quot;,\&quot;and\&quot;:\&quot;symbol\&quot;,\&quot;delimiter\&quot;:\&quot;, \&quot;,\&quot;initialize-with\&quot;:\&quot;. \&quot;},\&quot;children\&quot;:[]},{\&quot;name\&quot;:\&quot;substitute\&quot;,\&quot;attrs\&quot;:{},\&quot;children\&quot;:[{\&quot;name\&quot;:\&quot;text\&quot;,\&quot;attrs\&quot;:{\&quot;macro\&quot;:\&quot;title-intext\&quot;},\&quot;children\&quot;:[]}]}]}]}]}]},{\&quot;name\&quot;:\&quot;else\&quot;,\&quot;attrs\&quot;:{},\&quot;children\&quot;:[{\&quot;name\&quot;:\&quot;names\&quot;,\&quot;attrs\&quot;:{\&quot;variable\&quot;:\&quot;composer\&quot;,\&quot;delimiter\&quot;:\&quot;, \&quot;},\&quot;children\&quot;:[{\&quot;name\&quot;:\&quot;name\&quot;,\&quot;attrs\&quot;:{\&quot;form\&quot;:\&quot;short\&quot;,\&quot;and\&quot;:\&quot;symbol\&quot;,\&quot;delimiter\&quot;:\&quot;, \&quot;,\&quot;initialize-with\&quot;:\&quot;. \&quot;},\&quot;children\&quot;:[]},{\&quot;name\&quot;:\&quot;substitute\&quot;,\&quot;attrs\&quot;:{},\&quot;children\&quot;:[{\&quot;name\&quot;:\&quot;names\&quot;,\&quot;attrs\&quot;:{\&quot;variable\&quot;:\&quot;author\&quot;},\&quot;children\&quot;:[]},{\&quot;name\&quot;:\&quot;names\&quot;,\&quot;attrs\&quot;:{\&quot;variable\&quot;:\&quot;illustrator\&quot;},\&quot;children\&quot;:[]},{\&quot;name\&quot;:\&quot;names\&quot;,\&quot;attrs\&quot;:{\&quot;variable\&quot;:\&quot;director\&quot;},\&quot;children\&quot;:[]},{\&quot;name\&quot;:\&quot;choose\&quot;,\&quot;attrs\&quot;:{},\&quot;children\&quot;:[{\&quot;name\&quot;:\&quot;if\&quot;,\&quot;attrs\&quot;:{\&quot;variable\&quot;:\&quot;container-title\&quot;},\&quot;children\&quot;:[{\&quot;name\&quot;:\&quot;choose\&quot;,\&quot;attrs\&quot;:{},\&quot;children\&quot;:[{\&quot;name\&quot;:\&quot;if\&quot;,\&quot;attrs\&quot;:{\&quot;type\&quot;:\&quot;book entry entry-dictionary entry-encyclopedia\&quot;,\&quot;match\&quot;:\&quot;any\&quot;},\&quot;children\&quot;:[{\&quot;name\&quot;:\&quot;text\&quot;,\&quot;attrs\&quot;:{\&quot;macro\&quot;:\&quot;title-intext\&quot;},\&quot;children\&quot;:[]}]}]}]}]},{\&quot;name\&quot;:\&quot;names\&quot;,\&quot;attrs\&quot;:{\&quot;variable\&quot;:\&quot;editor\&quot;},\&quot;children\&quot;:[]},{\&quot;name\&quot;:\&quot;names\&quot;,\&quot;attrs\&quot;:{\&quot;variable\&quot;:\&quot;editorial-director\&quot;},\&quot;children\&quot;:[]},{\&quot;name\&quot;:\&quot;text\&quot;,\&quot;attrs\&quot;:{\&quot;macro\&quot;:\&quot;title-intext\&quot;},\&quot;children\&quot;:[]}]}]}]}]}]},{\&quot;name\&quot;:\&quot;macro\&quot;,\&quot;attrs\&quot;:{\&quot;name\&quot;:\&quot;date-bib\&quot;},\&quot;children\&quot;:[{\&quot;name\&quot;:\&quot;group\&quot;,\&quot;attrs\&quot;:{\&quot;delimiter\&quot;:\&quot; \&quot;,\&quot;prefix\&quot;:\&quot;(\&quot;,\&quot;suffix\&quot;:\&quot;)\&quot;},\&quot;children\&quot;:[{\&quot;name\&quot;:\&quot;choose\&quot;,\&quot;attrs\&quot;:{},\&quot;children\&quot;:[{\&quot;name\&quot;:\&quot;if\&quot;,\&quot;attrs\&quot;:{\&quot;is-uncertain-date\&quot;:\&quot;issued\&quot;},\&quot;children\&quot;:[{\&quot;name\&quot;:\&quot;text\&quot;,\&quot;attrs\&quot;:{\&quot;term\&quot;:\&quot;circa\&quot;,\&quot;form\&quot;:\&quot;short\&quot;},\&quot;children\&quot;:[]}]}]},{\&quot;name\&quot;:\&quot;group\&quot;,\&quot;attrs\&quot;:{},\&quot;children\&quot;:[{\&quot;name\&quot;:\&quot;choose\&quot;,\&quot;attrs\&quot;:{},\&quot;children\&quot;:[{\&quot;name\&quot;:\&quot;if\&quot;,\&quot;attrs\&quot;:{\&quot;variable\&quot;:\&quot;issued\&quot;},\&quot;children\&quot;:[{\&quot;name\&quot;:\&quot;date\&quot;,\&quot;attrs\&quot;:{\&quot;variable\&quot;:\&quot;issued\&quot;},\&quot;children\&quot;:[{\&quot;name\&quot;:\&quot;date-part\&quot;,\&quot;attrs\&quot;:{\&quot;name\&quot;:\&quot;year\&quot;},\&quot;children\&quot;:[]}]},{\&quot;name\&quot;:\&quot;text\&quot;,\&quot;attrs\&quot;:{\&quot;variable\&quot;:\&quot;year-suffix\&quot;},\&quot;children\&quot;:[]},{\&quot;name\&quot;:\&quot;choose\&quot;,\&quot;attrs\&quot;:{},\&quot;children\&quot;:[{\&quot;name\&quot;:\&quot;if\&quot;,\&quot;attrs\&quot;:{\&quot;type\&quot;:\&quot;article-magazine article-newspaper broadcast interview motion_picture pamphlet personal_communication post post-weblog song speech webpage\&quot;,\&quot;match\&quot;:\&quot;any\&quot;},\&quot;children\&quot;:[{\&quot;name\&quot;:\&quot;date\&quot;,\&quot;attrs\&quot;:{\&quot;variable\&quot;:\&quot;issued\&quot;},\&quot;children\&quot;:[{\&quot;name\&quot;:\&quot;date-part\&quot;,\&quot;attrs\&quot;:{\&quot;prefix\&quot;:\&quot;, \&quot;,\&quot;name\&quot;:\&quot;month\&quot;},\&quot;children\&quot;:[]},{\&quot;name\&quot;:\&quot;date-part\&quot;,\&quot;attrs\&quot;:{\&quot;prefix\&quot;:\&quot; \&quot;,\&quot;name\&quot;:\&quot;day\&quot;},\&quot;children\&quot;:[]}]}]},{\&quot;name\&quot;:\&quot;else-if\&quot;,\&quot;attrs\&quot;:{\&quot;type\&quot;:\&quot;paper-conference\&quot;},\&quot;children\&quot;:[{\&quot;name\&quot;:\&quot;choose\&quot;,\&quot;attrs\&quot;:{},\&quot;children\&quot;:[{\&quot;name\&quot;:\&quot;if\&quot;,\&quot;attrs\&quot;:{\&quot;variable\&quot;:\&quot;collection-editor editor editorial-director issue page volume\&quot;,\&quot;match\&quot;:\&quot;none\&quot;},\&quot;children\&quot;:[{\&quot;name\&quot;:\&quot;date\&quot;,\&quot;attrs\&quot;:{\&quot;variable\&quot;:\&quot;issued\&quot;},\&quot;children\&quot;:[{\&quot;name\&quot;:\&quot;date-part\&quot;,\&quot;attrs\&quot;:{\&quot;prefix\&quot;:\&quot;, \&quot;,\&quot;name\&quot;:\&quot;month\&quot;},\&quot;children\&quot;:[]},{\&quot;name\&quot;:\&quot;date-part\&quot;,\&quot;attrs\&quot;:{\&quot;prefix\&quot;:\&quot; \&quot;,\&quot;name\&quot;:\&quot;day\&quot;},\&quot;children\&quot;:[]}]}]}]}]}]}]},{\&quot;name\&quot;:\&quot;else-if\&quot;,\&quot;attrs\&quot;:{\&quot;variable\&quot;:\&quot;status\&quot;},\&quot;children\&quot;:[{\&quot;name\&quot;:\&quot;group\&quot;,\&quot;attrs\&quot;:{},\&quot;children\&quot;:[{\&quot;name\&quot;:\&quot;text\&quot;,\&quot;attrs\&quot;:{\&quot;variable\&quot;:\&quot;status\&quot;,\&quot;text-case\&quot;:\&quot;lowercase\&quot;},\&quot;children\&quot;:[]},{\&quot;name\&quot;:\&quot;text\&quot;,\&quot;attrs\&quot;:{\&quot;variable\&quot;:\&quot;year-suffix\&quot;,\&quot;prefix\&quot;:\&quot;-\&quot;},\&quot;children\&quot;:[]}]}]},{\&quot;name\&quot;:\&quot;else\&quot;,\&quot;attrs\&quot;:{},\&quot;children\&quot;:[{\&quot;name\&quot;:\&quot;group\&quot;,\&quot;attrs\&quot;:{},\&quot;children\&quot;:[{\&quot;name\&quot;:\&quot;text\&quot;,\&quot;attrs\&quot;:{\&quot;term\&quot;:\&quot;no date\&quot;,\&quot;form\&quot;:\&quot;short\&quot;},\&quot;children\&quot;:[]},{\&quot;name\&quot;:\&quot;text\&quot;,\&quot;attrs\&quot;:{\&quot;variable\&quot;:\&quot;year-suffix\&quot;,\&quot;prefix\&quot;:\&quot;-\&quot;},\&quot;children\&quot;:[]}]}]}]}]}]}]},{\&quot;name\&quot;:\&quot;macro\&quot;,\&quot;attrs\&quot;:{\&quot;name\&quot;:\&quot;date-sort-group\&quot;},\&quot;children\&quot;:[{\&quot;name\&quot;:\&quot;choose\&quot;,\&quot;attrs\&quot;:{},\&quot;children\&quot;:[{\&quot;name\&quot;:\&quot;if\&quot;,\&quot;attrs\&quot;:{\&quot;variable\&quot;:\&quot;issued\&quot;},\&quot;children\&quot;:[{\&quot;name\&quot;:\&quot;text\&quot;,\&quot;attrs\&quot;:{\&quot;value\&quot;:\&quot;1\&quot;},\&quot;children\&quot;:[]}]},{\&quot;name\&quot;:\&quot;else-if\&quot;,\&quot;attrs\&quot;:{\&quot;variable\&quot;:\&quot;status\&quot;},\&quot;children\&quot;:[{\&quot;name\&quot;:\&quot;text\&quot;,\&quot;attrs\&quot;:{\&quot;value\&quot;:\&quot;2\&quot;},\&quot;children\&quot;:[]}]},{\&quot;name\&quot;:\&quot;else\&quot;,\&quot;attrs\&quot;:{},\&quot;children\&quot;:[{\&quot;name\&quot;:\&quot;text\&quot;,\&quot;attrs\&quot;:{\&quot;value\&quot;:\&quot;0\&quot;},\&quot;children\&quot;:[]}]}]}]},{\&quot;name\&quot;:\&quot;macro\&quot;,\&quot;attrs\&quot;:{\&quot;name\&quot;:\&quot;date-sort-date\&quot;},\&quot;children\&quot;:[{\&quot;name\&quot;:\&quot;choose\&quot;,\&quot;attrs\&quot;:{},\&quot;children\&quot;:[{\&quot;name\&quot;:\&quot;if\&quot;,\&quot;attrs\&quot;:{\&quot;type\&quot;:\&quot;article-magazine article-newspaper broadcast interview pamphlet personal_communication post post-weblog speech treaty webpage\&quot;,\&quot;match\&quot;:\&quot;any\&quot;},\&quot;children\&quot;:[{\&quot;name\&quot;:\&quot;date\&quot;,\&quot;attrs\&quot;:{\&quot;variable\&quot;:\&quot;issued\&quot;,\&quot;form\&quot;:\&quot;numeric\&quot;},\&quot;children\&quot;:[]}]},{\&quot;name\&quot;:\&quot;else-if\&quot;,\&quot;attrs\&quot;:{\&quot;type\&quot;:\&quot;paper-conference\&quot;},\&quot;children\&quot;:[{\&quot;name\&quot;:\&quot;choose\&quot;,\&quot;attrs\&quot;:{},\&quot;children\&quot;:[{\&quot;name\&quot;:\&quot;if\&quot;,\&quot;attrs\&quot;:{\&quot;variable\&quot;:\&quot;collection-editor editor editorial-director issue page volume\&quot;,\&quot;match\&quot;:\&quot;none\&quot;},\&quot;children\&quot;:[{\&quot;name\&quot;:\&quot;date\&quot;,\&quot;attrs\&quot;:{\&quot;variable\&quot;:\&quot;issued\&quot;,\&quot;form\&quot;:\&quot;numeric\&quot;},\&quot;children\&quot;:[]}]}]}]},{\&quot;name\&quot;:\&quot;else\&quot;,\&quot;attrs\&quot;:{},\&quot;children\&quot;:[{\&quot;name\&quot;:\&quot;date\&quot;,\&quot;attrs\&quot;:{\&quot;variable\&quot;:\&quot;issued\&quot;,\&quot;form\&quot;:\&quot;numeric\&quot;},\&quot;children\&quot;:[]}]}]}]},{\&quot;name\&quot;:\&quot;macro\&quot;,\&quot;attrs\&quot;:{\&quot;name\&quot;:\&quot;date-intext\&quot;},\&quot;children\&quot;:[{\&quot;name\&quot;:\&quot;choose\&quot;,\&quot;attrs\&quot;:{},\&quot;children\&quot;:[{\&quot;name\&quot;:\&quot;if\&quot;,\&quot;attrs\&quot;:{\&quot;variable\&quot;:\&quot;issued\&quot;},\&quot;children\&quot;:[{\&quot;name\&quot;:\&quot;group\&quot;,\&quot;attrs\&quot;:{\&quot;delimiter\&quot;:\&quot;/\&quot;},\&quot;children\&quot;:[{\&quot;name\&quot;:\&quot;group\&quot;,\&quot;attrs\&quot;:{\&quot;delimiter\&quot;:\&quot; \&quot;},\&quot;children\&quot;:[{\&quot;name\&quot;:\&quot;choose\&quot;,\&quot;attrs\&quot;:{},\&quot;children\&quot;:[{\&quot;name\&quot;:\&quot;if\&quot;,\&quot;attrs\&quot;:{\&quot;is-uncertain-date\&quot;:\&quot;original-date\&quot;},\&quot;children\&quot;:[{\&quot;name\&quot;:\&quot;text\&quot;,\&quot;attrs\&quot;:{\&quot;term\&quot;:\&quot;circa\&quot;,\&quot;form\&quot;:\&quot;short\&quot;},\&quot;children\&quot;:[]}]}]},{\&quot;name\&quot;:\&quot;date\&quot;,\&quot;attrs\&quot;:{\&quot;variable\&quot;:\&quot;original-date\&quot;},\&quot;children\&quot;:[{\&quot;name\&quot;:\&quot;date-part\&quot;,\&quot;attrs\&quot;:{\&quot;name\&quot;:\&quot;year\&quot;},\&quot;children\&quot;:[]}]}]},{\&quot;name\&quot;:\&quot;group\&quot;,\&quot;attrs\&quot;:{\&quot;delimiter\&quot;:\&quot; \&quot;},\&quot;children\&quot;:[{\&quot;name\&quot;:\&quot;choose\&quot;,\&quot;attrs\&quot;:{},\&quot;children\&quot;:[{\&quot;name\&quot;:\&quot;if\&quot;,\&quot;attrs\&quot;:{\&quot;is-uncertain-date\&quot;:\&quot;issued\&quot;},\&quot;children\&quot;:[{\&quot;name\&quot;:\&quot;text\&quot;,\&quot;attrs\&quot;:{\&quot;term\&quot;:\&quot;circa\&quot;,\&quot;form\&quot;:\&quot;short\&quot;},\&quot;children\&quot;:[]}]}]},{\&quot;name\&quot;:\&quot;group\&quot;,\&quot;attrs\&quot;:{},\&quot;children\&quot;:[{\&quot;name\&quot;:\&quot;choose\&quot;,\&quot;attrs\&quot;:{},\&quot;children\&quot;:[{\&quot;name\&quot;:\&quot;if\&quot;,\&quot;attrs\&quot;:{\&quot;type\&quot;:\&quot;interview personal_communication\&quot;,\&quot;match\&quot;:\&quot;any\&quot;},\&quot;children\&quot;:[{\&quot;name\&quot;:\&quot;choose\&quot;,\&quot;attrs\&quot;:{},\&quot;children\&quot;:[{\&quot;name\&quot;:\&quot;if\&quot;,\&quot;attrs\&quot;:{\&quot;variable\&quot;:\&quot;archive container-title DOI publisher URL\&quot;,\&quot;match\&quot;:\&quot;none\&quot;},\&quot;children\&quot;:[{\&quot;name\&quot;:\&quot;date\&quot;,\&quot;attrs\&quot;:{\&quot;variable\&quot;:\&quot;issued\&quot;,\&quot;form\&quot;:\&quot;text\&quot;},\&quot;children\&quot;:[]}]},{\&quot;name\&quot;:\&quot;else\&quot;,\&quot;attrs\&quot;:{},\&quot;children\&quot;:[{\&quot;name\&quot;:\&quot;date\&quot;,\&quot;attrs\&quot;:{\&quot;variable\&quot;:\&quot;issued\&quot;},\&quot;children\&quot;:[{\&quot;name\&quot;:\&quot;date-part\&quot;,\&quot;attrs\&quot;:{\&quot;name\&quot;:\&quot;year\&quot;},\&quot;children\&quot;:[]}]}]}]}]},{\&quot;name\&quot;:\&quot;else\&quot;,\&quot;attrs\&quot;:{},\&quot;children\&quot;:[{\&quot;name\&quot;:\&quot;date\&quot;,\&quot;attrs\&quot;:{\&quot;variable\&quot;:\&quot;issued\&quot;},\&quot;children\&quot;:[{\&quot;name\&quot;:\&quot;date-part\&quot;,\&quot;attrs\&quot;:{\&quot;name\&quot;:\&quot;year\&quot;},\&quot;children\&quot;:[]}]}]}]},{\&quot;name\&quot;:\&quot;text\&quot;,\&quot;attrs\&quot;:{\&quot;variable\&quot;:\&quot;year-suffix\&quot;},\&quot;children\&quot;:[]}]}]}]}]},{\&quot;name\&quot;:\&quot;else-if\&quot;,\&quot;attrs\&quot;:{\&quot;variable\&quot;:\&quot;status\&quot;},\&quot;children\&quot;:[{\&quot;name\&quot;:\&quot;text\&quot;,\&quot;attrs\&quot;:{\&quot;variable\&quot;:\&quot;status\&quot;,\&quot;text-case\&quot;:\&quot;lowercase\&quot;},\&quot;children\&quot;:[]},{\&quot;name\&quot;:\&quot;text\&quot;,\&quot;attrs\&quot;:{\&quot;variable\&quot;:\&quot;year-suffix\&quot;,\&quot;prefix\&quot;:\&quot;-\&quot;},\&quot;children\&quot;:[]}]},{\&quot;name\&quot;:\&quot;else\&quot;,\&quot;attrs\&quot;:{},\&quot;children\&quot;:[{\&quot;name\&quot;:\&quot;text\&quot;,\&quot;attrs\&quot;:{\&quot;term\&quot;:\&quot;no date\&quot;,\&quot;form\&quot;:\&quot;short\&quot;},\&quot;children\&quot;:[]},{\&quot;name\&quot;:\&quot;text\&quot;,\&quot;attrs\&quot;:{\&quot;variable\&quot;:\&quot;year-suffix\&quot;,\&quot;prefix\&quot;:\&quot;-\&quot;},\&quot;children\&quot;:[]}]}]}]},{\&quot;name\&quot;:\&quot;macro\&quot;,\&quot;attrs\&quot;:{\&quot;name\&quot;:\&quot;title-and-descriptions\&quot;},\&quot;children\&quot;:[{\&quot;name\&quot;:\&quot;choose\&quot;,\&quot;attrs\&quot;:{},\&quot;children\&quot;:[{\&quot;name\&quot;:\&quot;if\&quot;,\&quot;attrs\&quot;:{\&quot;variable\&quot;:\&quot;title\&quot;},\&quot;children\&quot;:[{\&quot;name\&quot;:\&quot;group\&quot;,\&quot;attrs\&quot;:{\&quot;delimiter\&quot;:\&quot; \&quot;},\&quot;children\&quot;:[{\&quot;name\&quot;:\&quot;text\&quot;,\&quot;attrs\&quot;:{\&quot;macro\&quot;:\&quot;title\&quot;},\&quot;children\&quot;:[]},{\&quot;name\&quot;:\&quot;text\&quot;,\&quot;attrs\&quot;:{\&quot;macro\&quot;:\&quot;parenthetical\&quot;},\&quot;children\&quot;:[]},{\&quot;name\&quot;:\&quot;text\&quot;,\&quot;attrs\&quot;:{\&quot;macro\&quot;:\&quot;bracketed\&quot;},\&quot;children\&quot;:[]}]}]},{\&quot;name\&quot;:\&quot;else\&quot;,\&quot;attrs\&quot;:{},\&quot;children\&quot;:[{\&quot;name\&quot;:\&quot;group\&quot;,\&quot;attrs\&quot;:{\&quot;delimiter\&quot;:\&quot; \&quot;},\&quot;children\&quot;:[{\&quot;name\&quot;:\&quot;text\&quot;,\&quot;attrs\&quot;:{\&quot;macro\&quot;:\&quot;bracketed\&quot;},\&quot;children\&quot;:[]},{\&quot;name\&quot;:\&quot;text\&quot;,\&quot;attrs\&quot;:{\&quot;macro\&quot;:\&quot;parenthetical\&quot;},\&quot;children\&quot;:[]}]}]}]}]},{\&quot;name\&quot;:\&quot;macro\&quot;,\&quot;attrs\&quot;:{\&quot;name\&quot;:\&quot;title\&quot;},\&quot;children\&quot;:[{\&quot;name\&quot;:\&quot;choose\&quot;,\&quot;attrs\&quot;:{},\&quot;children\&quot;:[{\&quot;name\&quot;:\&quot;if\&quot;,\&quot;attrs\&quot;:{\&quot;type\&quot;:\&quot;post webpage\&quot;,\&quot;match\&quot;:\&quot;any\&quot;},\&quot;children\&quot;:[{\&quot;name\&quot;:\&quot;text\&quot;,\&quot;attrs\&quot;:{\&quot;variable\&quot;:\&quot;title\&quot;,\&quot;font-style\&quot;:\&quot;italic\&quot;},\&quot;children\&quot;:[]}]},{\&quot;name\&quot;:\&quot;else-if\&quot;,\&quot;attrs\&quot;:{\&quot;variable\&quot;:\&quot;container-title\&quot;,\&quot;match\&quot;:\&quot;any\&quot;},\&quot;children\&quot;:[{\&quot;name\&quot;:\&quot;text\&quot;,\&quot;attrs\&quot;:{\&quot;variable\&quot;:\&quot;title\&quot;},\&quot;children\&quot;:[]}]},{\&quot;name\&quot;:\&quot;else\&quot;,\&quot;attrs\&quot;:{},\&quot;children\&quot;:[{\&quot;name\&quot;:\&quot;choose\&quot;,\&quot;attrs\&quot;:{},\&quot;children\&quot;:[{\&quot;name\&quot;:\&quot;if\&quot;,\&quot;attrs\&quot;:{\&quot;type\&quot;:\&quot;article-journal article-magazine article-newspaper post-weblog review review-book\&quot;,\&quot;match\&quot;:\&quot;any\&quot;},\&quot;children\&quot;:[{\&quot;name\&quot;:\&quot;text\&quot;,\&quot;attrs\&quot;:{\&quot;variable\&quot;:\&quot;title\&quot;,\&quot;font-style\&quot;:\&quot;italic\&quot;},\&quot;children\&quot;:[]}]},{\&quot;name\&quot;:\&quot;else-if\&quot;,\&quot;attrs\&quot;:{\&quot;type\&quot;:\&quot;paper-conference\&quot;},\&quot;children\&quot;:[{\&quot;name\&quot;:\&quot;choose\&quot;,\&quot;attrs\&quot;:{},\&quot;children\&quot;:[{\&quot;name\&quot;:\&quot;if\&quot;,\&quot;attrs\&quot;:{\&quot;variable\&quot;:\&quot;collection-editor editor editorial-director\&quot;,\&quot;match\&quot;:\&quot;any\&quot;},\&quot;children\&quot;:[{\&quot;name\&quot;:\&quot;group\&quot;,\&quot;attrs\&quot;:{\&quot;delimiter\&quot;:\&quot;: \&quot;,\&quot;font-style\&quot;:\&quot;italic\&quot;},\&quot;children\&quot;:[{\&quot;name\&quot;:\&quot;text\&quot;,\&quot;attrs\&quot;:{\&quot;variable\&quot;:\&quot;title\&quot;},\&quot;children\&quot;:[]},{\&quot;name\&quot;:\&quot;choose\&quot;,\&quot;attrs\&quot;:{},\&quot;children\&quot;:[{\&quot;name\&quot;:\&quot;if\&quot;,\&quot;attrs\&quot;:{\&quot;is-numeric\&quot;:\&quot;volume\&quot;,\&quot;match\&quot;:\&quot;none\&quot;},\&quot;children\&quot;:[{\&quot;name\&quot;:\&quot;group\&quot;,\&quot;attrs\&quot;:{\&quot;delimiter\&quot;:\&quot; \&quot;},\&quot;children\&quot;:[{\&quot;name\&quot;:\&quot;label\&quot;,\&quot;attrs\&quot;:{\&quot;variable\&quot;:\&quot;volume\&quot;,\&quot;form\&quot;:\&quot;short\&quot;,\&quot;text-case\&quot;:\&quot;capitalize-first\&quot;},\&quot;children\&quot;:[]},{\&quot;name\&quot;:\&quot;text\&quot;,\&quot;attrs\&quot;:{\&quot;variable\&quot;:\&quot;volume\&quot;},\&quot;children\&quot;:[]}]}]}]}]}]},{\&quot;name\&quot;:\&quot;else\&quot;,\&quot;attrs\&quot;:{},\&quot;children\&quot;:[{\&quot;name\&quot;:\&quot;text\&quot;,\&quot;attrs\&quot;:{\&quot;variable\&quot;:\&quot;title\&quot;,\&quot;font-style\&quot;:\&quot;italic\&quot;},\&quot;children\&quot;:[]}]}]}]},{\&quot;name\&quot;:\&quot;else\&quot;,\&quot;attrs\&quot;:{},\&quot;children\&quot;:[{\&quot;name\&quot;:\&quot;group\&quot;,\&quot;attrs\&quot;:{\&quot;delimiter\&quot;:\&quot;: \&quot;,\&quot;font-style\&quot;:\&quot;italic\&quot;},\&quot;children\&quot;:[{\&quot;name\&quot;:\&quot;text\&quot;,\&quot;attrs\&quot;:{\&quot;variable\&quot;:\&quot;title\&quot;},\&quot;children\&quot;:[]},{\&quot;name\&quot;:\&quot;choose\&quot;,\&quot;attrs\&quot;:{},\&quot;children\&quot;:[{\&quot;name\&quot;:\&quot;if\&quot;,\&quot;attrs\&quot;:{\&quot;is-numeric\&quot;:\&quot;volume\&quot;,\&quot;match\&quot;:\&quot;none\&quot;},\&quot;children\&quot;:[{\&quot;name\&quot;:\&quot;group\&quot;,\&quot;attrs\&quot;:{\&quot;delimiter\&quot;:\&quot; \&quot;},\&quot;children\&quot;:[{\&quot;name\&quot;:\&quot;label\&quot;,\&quot;attrs\&quot;:{\&quot;variable\&quot;:\&quot;volume\&quot;,\&quot;form\&quot;:\&quot;short\&quot;,\&quot;text-case\&quot;:\&quot;capitalize-first\&quot;},\&quot;children\&quot;:[]},{\&quot;name\&quot;:\&quot;text\&quot;,\&quot;attrs\&quot;:{\&quot;variable\&quot;:\&quot;volume\&quot;},\&quot;children\&quot;:[]}]}]}]}]}]}]}]}]}]},{\&quot;name\&quot;:\&quot;macro\&quot;,\&quot;attrs\&quot;:{\&quot;name\&quot;:\&quot;title-intext\&quot;},\&quot;children\&quot;:[{\&quot;name\&quot;:\&quot;choose\&quot;,\&quot;attrs\&quot;:{},\&quot;children\&quot;:[{\&quot;name\&quot;:\&quot;if\&quot;,\&quot;attrs\&quot;:{\&quot;variable\&quot;:\&quot;title\&quot;,\&quot;match\&quot;:\&quot;none\&quot;},\&quot;children\&quot;:[{\&quot;name\&quot;:\&quot;text\&quot;,\&quot;attrs\&quot;:{\&quot;macro\&quot;:\&quot;bracketed-intext\&quot;,\&quot;prefix\&quot;:\&quot;[\&quot;,\&quot;suffix\&quot;:\&quot;]\&quot;},\&quot;children\&quot;:[]}]},{\&quot;name\&quot;:\&quot;else-if\&quot;,\&quot;attrs\&quot;:{\&quot;type\&quot;:\&quot;bill\&quot;},\&quot;children\&quot;:[{\&quot;name\&quot;:\&quot;choose\&quot;,\&quot;attrs\&quot;:{},\&quot;children\&quot;:[{\&quot;name\&quot;:\&quot;if\&quot;,\&quot;attrs\&quot;:{\&quot;variable\&quot;:\&quot;number container-title\&quot;,\&quot;match\&quot;:\&quot;none\&quot;},\&quot;children\&quot;:[{\&quot;name\&quot;:\&quot;text\&quot;,\&quot;attrs\&quot;:{\&quot;variable\&quot;:\&quot;title\&quot;,\&quot;form\&quot;:\&quot;short\&quot;,\&quot;font-style\&quot;:\&quot;italic\&quot;,\&quot;text-case\&quot;:\&quot;title\&quot;},\&quot;children\&quot;:[]}]},{\&quot;name\&quot;:\&quot;else-if\&quot;,\&quot;attrs\&quot;:{\&quot;variable\&quot;:\&quot;title\&quot;},\&quot;children\&quot;:[{\&quot;name\&quot;:\&quot;text\&quot;,\&quot;attrs\&quot;:{\&quot;variable\&quot;:\&quot;title\&quot;,\&quot;form\&quot;:\&quot;short\&quot;,\&quot;text-case\&quot;:\&quot;title\&quot;},\&quot;children\&quot;:[]}]},{\&quot;name\&quot;:\&quot;else\&quot;,\&quot;attrs\&quot;:{},\&quot;children\&quot;:[{\&quot;name\&quot;:\&quot;group\&quot;,\&quot;attrs\&quot;:{\&quot;delimiter\&quot;:\&quot; \&quot;},\&quot;children\&quot;:[{\&quot;name\&quot;:\&quot;text\&quot;,\&quot;attrs\&quot;:{\&quot;variable\&quot;:\&quot;genre\&quot;},\&quot;children\&quot;:[]},{\&quot;name\&quot;:\&quot;group\&quot;,\&quot;attrs\&quot;:{\&quot;delimiter\&quot;:\&quot; \&quot;},\&quot;children\&quot;:[{\&quot;name\&quot;:\&quot;choose\&quot;,\&quot;attrs\&quot;:{},\&quot;children\&quot;:[{\&quot;name\&quot;:\&quot;if\&quot;,\&quot;attrs\&quot;:{\&quot;variable\&quot;:\&quot;chapter-number container-title\&quot;,\&quot;match\&quot;:\&quot;none\&quot;},\&quot;children\&quot;:[{\&quot;name\&quot;:\&quot;text\&quot;,\&quot;attrs\&quot;:{\&quot;term\&quot;:\&quot;issue\&quot;,\&quot;form\&quot;:\&quot;short\&quot;},\&quot;children\&quot;:[]}]}]},{\&quot;name\&quot;:\&quot;text\&quot;,\&quot;attrs\&quot;:{\&quot;variable\&quot;:\&quot;number\&quot;},\&quot;children\&quot;:[]}]}]}]}]}]},{\&quot;name\&quot;:\&quot;else-if\&quot;,\&quot;attrs\&quot;:{\&quot;type\&quot;:\&quot;legal_case\&quot;,\&quot;match\&quot;:\&quot;any\&quot;},\&quot;children\&quot;:[{\&quot;name\&quot;:\&quot;text\&quot;,\&quot;attrs\&quot;:{\&quot;variable\&quot;:\&quot;title\&quot;,\&quot;font-style\&quot;:\&quot;italic\&quot;},\&quot;children\&quot;:[]}]},{\&quot;name\&quot;:\&quot;else-if\&quot;,\&quot;attrs\&quot;:{\&quot;type\&quot;:\&quot;legislation treaty\&quot;,\&quot;match\&quot;:\&quot;any\&quot;},\&quot;children\&quot;:[{\&quot;name\&quot;:\&quot;text\&quot;,\&quot;attrs\&quot;:{\&quot;variable\&quot;:\&quot;title\&quot;,\&quot;form\&quot;:\&quot;short\&quot;,\&quot;text-case\&quot;:\&quot;title\&quot;},\&quot;children\&quot;:[]}]},{\&quot;name\&quot;:\&quot;else-if\&quot;,\&quot;attrs\&quot;:{\&quot;type\&quot;:\&quot;post webpage\&quot;,\&quot;match\&quot;:\&quot;any\&quot;},\&quot;children\&quot;:[{\&quot;name\&quot;:\&quot;text\&quot;,\&quot;attrs\&quot;:{\&quot;variable\&quot;:\&quot;title\&quot;,\&quot;form\&quot;:\&quot;short\&quot;,\&quot;font-style\&quot;:\&quot;italic\&quot;,\&quot;text-case\&quot;:\&quot;title\&quot;},\&quot;children\&quot;:[]}]},{\&quot;name\&quot;:\&quot;else-if\&quot;,\&quot;attrs\&quot;:{\&quot;variable\&quot;:\&quot;container-title\&quot;,\&quot;match\&quot;:\&quot;any\&quot;},\&quot;children\&quot;:[{\&quot;name\&quot;:\&quot;text\&quot;,\&quot;attrs\&quot;:{\&quot;variable\&quot;:\&quot;title\&quot;,\&quot;form\&quot;:\&quot;short\&quot;,\&quot;quotes\&quot;:\&quot;true\&quot;,\&quot;text-case\&quot;:\&quot;title\&quot;},\&quot;children\&quot;:[]}]},{\&quot;name\&quot;:\&quot;else\&quot;,\&quot;attrs\&quot;:{},\&quot;children\&quot;:[{\&quot;name\&quot;:\&quot;text\&quot;,\&quot;attrs\&quot;:{\&quot;variable\&quot;:\&quot;title\&quot;,\&quot;form\&quot;:\&quot;short\&quot;,\&quot;font-style\&quot;:\&quot;italic\&quot;,\&quot;text-case\&quot;:\&quot;title\&quot;},\&quot;children\&quot;:[]}]}]}]},{\&quot;name\&quot;:\&quot;macro\&quot;,\&quot;attrs\&quot;:{\&quot;name\&quot;:\&quot;parenthetical\&quot;},\&quot;children\&quot;:[{\&quot;name\&quot;:\&quot;group\&quot;,\&quot;attrs\&quot;:{\&quot;prefix\&quot;:\&quot;(\&quot;,\&quot;suffix\&quot;:\&quot;)\&quot;},\&quot;children\&quot;:[{\&quot;name\&quot;:\&quot;choose\&quot;,\&quot;attrs\&quot;:{},\&quot;children\&quot;:[{\&quot;name\&quot;:\&quot;if\&quot;,\&quot;attrs\&quot;:{\&quot;type\&quot;:\&quot;patent\&quot;},\&quot;children\&quot;:[{\&quot;name\&quot;:\&quot;group\&quot;,\&quot;attrs\&quot;:{\&quot;delimiter\&quot;:\&quot; \&quot;},\&quot;children\&quot;:[{\&quot;name\&quot;:\&quot;text\&quot;,\&quot;attrs\&quot;:{\&quot;variable\&quot;:\&quot;authority\&quot;,\&quot;form\&quot;:\&quot;short\&quot;},\&quot;children\&quot;:[]},{\&quot;name\&quot;:\&quot;choose\&quot;,\&quot;attrs\&quot;:{},\&quot;children\&quot;:[{\&quot;name\&quot;:\&quot;if\&quot;,\&quot;attrs\&quot;:{\&quot;variable\&quot;:\&quot;genre\&quot;},\&quot;children\&quot;:[{\&quot;name\&quot;:\&quot;text\&quot;,\&quot;attrs\&quot;:{\&quot;variable\&quot;:\&quot;genre\&quot;,\&quot;text-case\&quot;:\&quot;capitalize-first\&quot;},\&quot;children\&quot;:[]}]},{\&quot;name\&quot;:\&quot;else\&quot;,\&quot;attrs\&quot;:{},\&quot;children\&quot;:[{\&quot;name\&quot;:\&quot;text\&quot;,\&quot;attrs\&quot;:{\&quot;value\&quot;:\&quot;patent\&quot;,\&quot;text-case\&quot;:\&quot;capitalize-first\&quot;},\&quot;children\&quot;:[]}]}]},{\&quot;name\&quot;:\&quot;group\&quot;,\&quot;attrs\&quot;:{\&quot;delimiter\&quot;:\&quot; \&quot;},\&quot;children\&quot;:[{\&quot;name\&quot;:\&quot;text\&quot;,\&quot;attrs\&quot;:{\&quot;term\&quot;:\&quot;issue\&quot;,\&quot;form\&quot;:\&quot;short\&quot;,\&quot;text-case\&quot;:\&quot;capitalize-first\&quot;},\&quot;children\&quot;:[]},{\&quot;name\&quot;:\&quot;text\&quot;,\&quot;attrs\&quot;:{\&quot;variable\&quot;:\&quot;number\&quot;},\&quot;children\&quot;:[]}]}]}]},{\&quot;name\&quot;:\&quot;else-if\&quot;,\&quot;attrs\&quot;:{\&quot;type\&quot;:\&quot;post webpage\&quot;,\&quot;match\&quot;:\&quot;any\&quot;},\&quot;children\&quot;:[{\&quot;name\&quot;:\&quot;group\&quot;,\&quot;attrs\&quot;:{\&quot;delimiter\&quot;:\&quot;; \&quot;},\&quot;children\&quot;:[{\&quot;name\&quot;:\&quot;text\&quot;,\&quot;attrs\&quot;:{\&quot;macro\&quot;:\&quot;secondary-contributors\&quot;},\&quot;children\&quot;:[]},{\&quot;name\&quot;:\&quot;text\&quot;,\&quot;attrs\&quot;:{\&quot;macro\&quot;:\&quot;database-location\&quot;},\&quot;children\&quot;:[]},{\&quot;name\&quot;:\&quot;text\&quot;,\&quot;attrs\&quot;:{\&quot;macro\&quot;:\&quot;number\&quot;},\&quot;children\&quot;:[]},{\&quot;name\&quot;:\&quot;text\&quot;,\&quot;attrs\&quot;:{\&quot;macro\&quot;:\&quot;locators-booklike\&quot;},\&quot;children\&quot;:[]}]}]},{\&quot;name\&quot;:\&quot;else-if\&quot;,\&quot;attrs\&quot;:{\&quot;variable\&quot;:\&quot;container-title\&quot;},\&quot;children\&quot;:[{\&quot;name\&quot;:\&quot;group\&quot;,\&quot;attrs\&quot;:{\&quot;delimiter\&quot;:\&quot;; \&quot;},\&quot;children\&quot;:[{\&quot;name\&quot;:\&quot;text\&quot;,\&quot;attrs\&quot;:{\&quot;macro\&quot;:\&quot;secondary-contributors\&quot;},\&quot;children\&quot;:[]},{\&quot;name\&quot;:\&quot;choose\&quot;,\&quot;attrs\&quot;:{},\&quot;children\&quot;:[{\&quot;name\&quot;:\&quot;if\&quot;,\&quot;attrs\&quot;:{\&quot;type\&quot;:\&quot;broadcast graphic map motion_picture song\&quot;,\&quot;match\&quot;:\&quot;any\&quot;},\&quot;children\&quot;:[{\&quot;name\&quot;:\&quot;text\&quot;,\&quot;attrs\&quot;:{\&quot;macro\&quot;:\&quot;number\&quot;},\&quot;children\&quot;:[]}]}]}]}]},{\&quot;name\&quot;:\&quot;else\&quot;,\&quot;attrs\&quot;:{},\&quot;children\&quot;:[{\&quot;name\&quot;:\&quot;group\&quot;,\&quot;attrs\&quot;:{\&quot;delimiter\&quot;:\&quot;; \&quot;},\&quot;children\&quot;:[{\&quot;name\&quot;:\&quot;text\&quot;,\&quot;attrs\&quot;:{\&quot;macro\&quot;:\&quot;secondary-contributors\&quot;},\&quot;children\&quot;:[]},{\&quot;name\&quot;:\&quot;text\&quot;,\&quot;attrs\&quot;:{\&quot;macro\&quot;:\&quot;database-location\&quot;},\&quot;children\&quot;:[]},{\&quot;name\&quot;:\&quot;text\&quot;,\&quot;attrs\&quot;:{\&quot;macro\&quot;:\&quot;number\&quot;},\&quot;children\&quot;:[]},{\&quot;name\&quot;:\&quot;text\&quot;,\&quot;attrs\&quot;:{\&quot;macro\&quot;:\&quot;locators-booklike\&quot;},\&quot;children\&quot;:[]}]}]}]}]}]},{\&quot;name\&quot;:\&quot;macro\&quot;,\&quot;attrs\&quot;:{\&quot;name\&quot;:\&quot;parenthetical-container\&quot;},\&quot;children\&quot;:[{\&quot;name\&quot;:\&quot;choose\&quot;,\&quot;attrs\&quot;:{},\&quot;children\&quot;:[{\&quot;name\&quot;:\&quot;if\&quot;,\&quot;attrs\&quot;:{\&quot;variable\&quot;:\&quot;container-title\&quot;,\&quot;match\&quot;:\&quot;any\&quot;},\&quot;children\&quot;:[{\&quot;name\&quot;:\&quot;group\&quot;,\&quot;attrs\&quot;:{\&quot;prefix\&quot;:\&quot;(\&quot;,\&quot;suffix\&quot;:\&quot;)\&quot;},\&quot;children\&quot;:[{\&quot;name\&quot;:\&quot;group\&quot;,\&quot;attrs\&quot;:{\&quot;delimiter\&quot;:\&quot;; \&quot;},\&quot;children\&quot;:[{\&quot;name\&quot;:\&quot;text\&quot;,\&quot;attrs\&quot;:{\&quot;macro\&quot;:\&quot;database-location\&quot;},\&quot;children\&quot;:[]},{\&quot;name\&quot;:\&quot;choose\&quot;,\&quot;attrs\&quot;:{},\&quot;children\&quot;:[{\&quot;name\&quot;:\&quot;if\&quot;,\&quot;attrs\&quot;:{\&quot;type\&quot;:\&quot;broadcast graphic map motion_picture song\&quot;,\&quot;match\&quot;:\&quot;none\&quot;},\&quot;children\&quot;:[{\&quot;name\&quot;:\&quot;text\&quot;,\&quot;attrs\&quot;:{\&quot;macro\&quot;:\&quot;number\&quot;},\&quot;children\&quot;:[]}]}]},{\&quot;name\&quot;:\&quot;text\&quot;,\&quot;attrs\&quot;:{\&quot;macro\&quot;:\&quot;locators-booklike\&quot;},\&quot;children\&quot;:[]}]}]}]}]}]},{\&quot;name\&quot;:\&quot;macro\&quot;,\&quot;attrs\&quot;:{\&quot;name\&quot;:\&quot;bracketed\&quot;},\&quot;children\&quot;:[{\&quot;name\&quot;:\&quot;group\&quot;,\&quot;attrs\&quot;:{\&quot;prefix\&quot;:\&quot;[\&quot;,\&quot;suffix\&quot;:\&quot;]\&quot;},\&quot;children\&quot;:[{\&quot;name\&quot;:\&quot;choose\&quot;,\&quot;attrs\&quot;:{},\&quot;children\&quot;:[{\&quot;name\&quot;:\&quot;if\&quot;,\&quot;attrs\&quot;:{\&quot;variable\&quot;:\&quot;reviewed-author reviewed-title\&quot;,\&quot;type\&quot;:\&quot;review review-book\&quot;,\&quot;match\&quot;:\&quot;any\&quot;},\&quot;children\&quot;:[{\&quot;name\&quot;:\&quot;group\&quot;,\&quot;attrs\&quot;:{\&quot;delimiter\&quot;:\&quot;; \&quot;},\&quot;children\&quot;:[{\&quot;name\&quot;:\&quot;group\&quot;,\&quot;attrs\&quot;:{\&quot;delimiter\&quot;:\&quot;, \&quot;},\&quot;children\&quot;:[{\&quot;name\&quot;:\&quot;group\&quot;,\&quot;attrs\&quot;:{\&quot;delimiter\&quot;:\&quot; \&quot;},\&quot;children\&quot;:[{\&quot;name\&quot;:\&quot;choose\&quot;,\&quot;attrs\&quot;:{},\&quot;children\&quot;:[{\&quot;name\&quot;:\&quot;if\&quot;,\&quot;attrs\&quot;:{\&quot;variable\&quot;:\&quot;number\&quot;,\&quot;match\&quot;:\&quot;none\&quot;},\&quot;children\&quot;:[{\&quot;name\&quot;:\&quot;choose\&quot;,\&quot;attrs\&quot;:{},\&quot;children\&quot;:[{\&quot;name\&quot;:\&quot;if\&quot;,\&quot;attrs\&quot;:{\&quot;variable\&quot;:\&quot;genre\&quot;},\&quot;children\&quot;:[{\&quot;name\&quot;:\&quot;text\&quot;,\&quot;attrs\&quot;:{\&quot;variable\&quot;:\&quot;genre\&quot;,\&quot;text-case\&quot;:\&quot;capitalize-first\&quot;},\&quot;children\&quot;:[]}]},{\&quot;name\&quot;:\&quot;else-if\&quot;,\&quot;attrs\&quot;:{\&quot;variable\&quot;:\&quot;medium\&quot;},\&quot;children\&quot;:[{\&quot;name\&quot;:\&quot;text\&quot;,\&quot;attrs\&quot;:{\&quot;variable\&quot;:\&quot;medium\&quot;,\&quot;text-case\&quot;:\&quot;capitalize-first\&quot;},\&quot;children\&quot;:[]}]},{\&quot;name\&quot;:\&quot;else\&quot;,\&quot;attrs\&quot;:{},\&quot;children\&quot;:[{\&quot;name\&quot;:\&quot;text\&quot;,\&quot;attrs\&quot;:{\&quot;value\&quot;:\&quot;Review of\&quot;},\&quot;children\&quot;:[]}]}]}]},{\&quot;name\&quot;:\&quot;else\&quot;,\&quot;attrs\&quot;:{},\&quot;children\&quot;:[{\&quot;name\&quot;:\&quot;choose\&quot;,\&quot;attrs\&quot;:{},\&quot;children\&quot;:[{\&quot;name\&quot;:\&quot;if\&quot;,\&quot;attrs\&quot;:{\&quot;variable\&quot;:\&quot;medium\&quot;},\&quot;children\&quot;:[{\&quot;name\&quot;:\&quot;text\&quot;,\&quot;attrs\&quot;:{\&quot;variable\&quot;:\&quot;medium\&quot;,\&quot;text-case\&quot;:\&quot;capitalize-first\&quot;},\&quot;children\&quot;:[]}]},{\&quot;name\&quot;:\&quot;else\&quot;,\&quot;attrs\&quot;:{},\&quot;children\&quot;:[{\&quot;name\&quot;:\&quot;text\&quot;,\&quot;attrs\&quot;:{\&quot;value\&quot;:\&quot;Review of\&quot;},\&quot;children\&quot;:[]}]}]}]}]},{\&quot;name\&quot;:\&quot;text\&quot;,\&quot;attrs\&quot;:{\&quot;macro\&quot;:\&quot;reviewed-title\&quot;},\&quot;children\&quot;:[]}]},{\&quot;name\&quot;:\&quot;names\&quot;,\&quot;attrs\&quot;:{\&quot;variable\&quot;:\&quot;reviewed-author\&quot;},\&quot;children\&quot;:[{\&quot;name\&quot;:\&quot;label\&quot;,\&quot;attrs\&quot;:{\&quot;form\&quot;:\&quot;verb-short\&quot;,\&quot;suffix\&quot;:\&quot; \&quot;},\&quot;children\&quot;:[]},{\&quot;name\&quot;:\&quot;name\&quot;,\&quot;attrs\&quot;:{\&quot;and\&quot;:\&quot;symbol\&quot;,\&quot;initialize-with\&quot;:\&quot;. \&quot;,\&quot;delimiter\&quot;:\&quot;, \&quot;},\&quot;children\&quot;:[]}]}]},{\&quot;name\&quot;:\&quot;choose\&quot;,\&quot;attrs\&quot;:{},\&quot;children\&quot;:[{\&quot;name\&quot;:\&quot;if\&quot;,\&quot;attrs\&quot;:{\&quot;variable\&quot;:\&quot;genre\&quot;,\&quot;match\&quot;:\&quot;any\&quot;},\&quot;children\&quot;:[{\&quot;name\&quot;:\&quot;choose\&quot;,\&quot;attrs\&quot;:{},\&quot;children\&quot;:[{\&quot;name\&quot;:\&quot;if\&quot;,\&quot;attrs\&quot;:{\&quot;variable\&quot;:\&quot;number\&quot;,\&quot;match\&quot;:\&quot;none\&quot;},\&quot;children\&quot;:[{\&quot;name\&quot;:\&quot;text\&quot;,\&quot;attrs\&quot;:{\&quot;variable\&quot;:\&quot;medium\&quot;,\&quot;text-case\&quot;:\&quot;capitalize-first\&quot;},\&quot;children\&quot;:[]}]}]}]}]}]}]},{\&quot;name\&quot;:\&quot;else-if\&quot;,\&quot;attrs\&quot;:{\&quot;type\&quot;:\&quot;thesis\&quot;},\&quot;children\&quot;:[{\&quot;name\&quot;:\&quot;group\&quot;,\&quot;attrs\&quot;:{\&quot;delimiter\&quot;:\&quot;; \&quot;},\&quot;children\&quot;:[{\&quot;name\&quot;:\&quot;choose\&quot;,\&quot;attrs\&quot;:{},\&quot;children\&quot;:[{\&quot;name\&quot;:\&quot;if\&quot;,\&quot;attrs\&quot;:{\&quot;variable\&quot;:\&quot;number\&quot;,\&quot;match\&quot;:\&quot;none\&quot;},\&quot;children\&quot;:[{\&quot;name\&quot;:\&quot;group\&quot;,\&quot;attrs\&quot;:{\&quot;delimiter\&quot;:\&quot;, \&quot;},\&quot;children\&quot;:[{\&quot;name\&quot;:\&quot;text\&quot;,\&quot;attrs\&quot;:{\&quot;variable\&quot;:\&quot;genre\&quot;,\&quot;text-case\&quot;:\&quot;capitalize-first\&quot;},\&quot;children\&quot;:[]},{\&quot;name\&quot;:\&quot;choose\&quot;,\&quot;attrs\&quot;:{},\&quot;children\&quot;:[{\&quot;name\&quot;:\&quot;if\&quot;,\&quot;attrs\&quot;:{\&quot;variable\&quot;:\&quot;archive DOI URL\&quot;,\&quot;match\&quot;:\&quot;any\&quot;},\&quot;children\&quot;:[{\&quot;name\&quot;:\&quot;text\&quot;,\&quot;attrs\&quot;:{\&quot;variable\&quot;:\&quot;publisher\&quot;},\&quot;children\&quot;:[]}]}]}]}]}]},{\&quot;name\&quot;:\&quot;text\&quot;,\&quot;attrs\&quot;:{\&quot;variable\&quot;:\&quot;medium\&quot;,\&quot;text-case\&quot;:\&quot;capitalize-first\&quot;},\&quot;children\&quot;:[]}]}]},{\&quot;name\&quot;:\&quot;else-if\&quot;,\&quot;attrs\&quot;:{\&quot;variable\&quot;:\&quot;interviewer\&quot;,\&quot;type\&quot;:\&quot;interview\&quot;,\&quot;match\&quot;:\&quot;any\&quot;},\&quot;children\&quot;:[{\&quot;name\&quot;:\&quot;choose\&quot;,\&quot;attrs\&quot;:{},\&quot;children\&quot;:[{\&quot;name\&quot;:\&quot;if\&quot;,\&quot;attrs\&quot;:{\&quot;variable\&quot;:\&quot;title\&quot;},\&quot;children\&quot;:[{\&quot;name\&quot;:\&quot;text\&quot;,\&quot;attrs\&quot;:{\&quot;macro\&quot;:\&quot;format\&quot;},\&quot;children\&quot;:[]}]},{\&quot;name\&quot;:\&quot;else-if\&quot;,\&quot;attrs\&quot;:{\&quot;variable\&quot;:\&quot;genre\&quot;},\&quot;children\&quot;:[{\&quot;name\&quot;:\&quot;group\&quot;,\&quot;attrs\&quot;:{\&quot;delimiter\&quot;:\&quot;; \&quot;},\&quot;children\&quot;:[{\&quot;name\&quot;:\&quot;group\&quot;,\&quot;attrs\&quot;:{\&quot;delimiter\&quot;:\&quot; \&quot;},\&quot;children\&quot;:[{\&quot;name\&quot;:\&quot;text\&quot;,\&quot;attrs\&quot;:{\&quot;variable\&quot;:\&quot;genre\&quot;,\&quot;text-case\&quot;:\&quot;capitalize-first\&quot;},\&quot;children\&quot;:[]},{\&quot;name\&quot;:\&quot;group\&quot;,\&quot;attrs\&quot;:{\&quot;delimiter\&quot;:\&quot; \&quot;},\&quot;children\&quot;:[{\&quot;name\&quot;:\&quot;text\&quot;,\&quot;attrs\&quot;:{\&quot;term\&quot;:\&quot;author\&quot;,\&quot;form\&quot;:\&quot;verb\&quot;},\&quot;children\&quot;:[]},{\&quot;name\&quot;:\&quot;names\&quot;,\&quot;attrs\&quot;:{\&quot;variable\&quot;:\&quot;interviewer\&quot;},\&quot;children\&quot;:[{\&quot;name\&quot;:\&quot;name\&quot;,\&quot;attrs\&quot;:{\&quot;and\&quot;:\&quot;symbol\&quot;,\&quot;initialize-with\&quot;:\&quot;. \&quot;,\&quot;delimiter\&quot;:\&quot;, \&quot;},\&quot;children\&quot;:[]}]}]}]}]}]},{\&quot;name\&quot;:\&quot;else-if\&quot;,\&quot;attrs\&quot;:{\&quot;variable\&quot;:\&quot;interviewer\&quot;},\&quot;children\&quot;:[{\&quot;name\&quot;:\&quot;group\&quot;,\&quot;attrs\&quot;:{\&quot;delimiter\&quot;:\&quot;; \&quot;},\&quot;children\&quot;:[{\&quot;name\&quot;:\&quot;names\&quot;,\&quot;attrs\&quot;:{\&quot;variable\&quot;:\&quot;interviewer\&quot;},\&quot;children\&quot;:[{\&quot;name\&quot;:\&quot;label\&quot;,\&quot;attrs\&quot;:{\&quot;form\&quot;:\&quot;verb\&quot;,\&quot;suffix\&quot;:\&quot; \&quot;,\&quot;text-case\&quot;:\&quot;capitalize-first\&quot;},\&quot;children\&quot;:[]},{\&quot;name\&quot;:\&quot;name\&quot;,\&quot;attrs\&quot;:{\&quot;and\&quot;:\&quot;symbol\&quot;,\&quot;initialize-with\&quot;:\&quot;. \&quot;,\&quot;delimiter\&quot;:\&quot;, \&quot;},\&quot;children\&quot;:[]}]},{\&quot;name\&quot;:\&quot;text\&quot;,\&quot;attrs\&quot;:{\&quot;variable\&quot;:\&quot;medium\&quot;,\&quot;text-case\&quot;:\&quot;capitalize-first\&quot;},\&quot;children\&quot;:[]}]}]},{\&quot;name\&quot;:\&quot;else\&quot;,\&quot;attrs\&quot;:{},\&quot;children\&quot;:[{\&quot;name\&quot;:\&quot;text\&quot;,\&quot;attrs\&quot;:{\&quot;macro\&quot;:\&quot;format\&quot;},\&quot;children\&quot;:[]}]}]}]},{\&quot;name\&quot;:\&quot;else-if\&quot;,\&quot;attrs\&quot;:{\&quot;type\&quot;:\&quot;personal_communication\&quot;},\&quot;children\&quot;:[{\&quot;name\&quot;:\&quot;choose\&quot;,\&quot;attrs\&quot;:{},\&quot;children\&quot;:[{\&quot;name\&quot;:\&quot;if\&quot;,\&quot;attrs\&quot;:{\&quot;variable\&quot;:\&quot;recipient\&quot;},\&quot;children\&quot;:[{\&quot;name\&quot;:\&quot;group\&quot;,\&quot;attrs\&quot;:{\&quot;delimiter\&quot;:\&quot;; \&quot;},\&quot;children\&quot;:[{\&quot;name\&quot;:\&quot;group\&quot;,\&quot;attrs\&quot;:{\&quot;delimiter\&quot;:\&quot; \&quot;},\&quot;children\&quot;:[{\&quot;name\&quot;:\&quot;choose\&quot;,\&quot;attrs\&quot;:{},\&quot;children\&quot;:[{\&quot;name\&quot;:\&quot;if\&quot;,\&quot;attrs\&quot;:{\&quot;variable\&quot;:\&quot;number\&quot;,\&quot;match\&quot;:\&quot;none\&quot;},\&quot;children\&quot;:[{\&quot;name\&quot;:\&quot;choose\&quot;,\&quot;attrs\&quot;:{},\&quot;children\&quot;:[{\&quot;name\&quot;:\&quot;if\&quot;,\&quot;attrs\&quot;:{\&quot;variable\&quot;:\&quot;genre\&quot;},\&quot;children\&quot;:[{\&quot;name\&quot;:\&quot;text\&quot;,\&quot;attrs\&quot;:{\&quot;variable\&quot;:\&quot;genre\&quot;,\&quot;text-case\&quot;:\&quot;capitalize-first\&quot;},\&quot;children\&quot;:[]}]},{\&quot;name\&quot;:\&quot;else-if\&quot;,\&quot;attrs\&quot;:{\&quot;variable\&quot;:\&quot;medium\&quot;},\&quot;children\&quot;:[{\&quot;name\&quot;:\&quot;text\&quot;,\&quot;attrs\&quot;:{\&quot;variable\&quot;:\&quot;medium\&quot;,\&quot;text-case\&quot;:\&quot;capitalize-first\&quot;},\&quot;children\&quot;:[]}]},{\&quot;name\&quot;:\&quot;else\&quot;,\&quot;attrs\&quot;:{},\&quot;children\&quot;:[{\&quot;name\&quot;:\&quot;text\&quot;,\&quot;attrs\&quot;:{\&quot;term\&quot;:\&quot;letter\&quot;,\&quot;form\&quot;:\&quot;short\&quot;,\&quot;text-case\&quot;:\&quot;capitalize-first\&quot;},\&quot;children\&quot;:[]}]}]}]},{\&quot;name\&quot;:\&quot;else\&quot;,\&quot;attrs\&quot;:{},\&quot;children\&quot;:[{\&quot;name\&quot;:\&quot;choose\&quot;,\&quot;attrs\&quot;:{},\&quot;children\&quot;:[{\&quot;name\&quot;:\&quot;if\&quot;,\&quot;attrs\&quot;:{\&quot;variable\&quot;:\&quot;medium\&quot;},\&quot;children\&quot;:[{\&quot;name\&quot;:\&quot;text\&quot;,\&quot;attrs\&quot;:{\&quot;variable\&quot;:\&quot;medium\&quot;,\&quot;text-case\&quot;:\&quot;capitalize-first\&quot;},\&quot;children\&quot;:[]}]},{\&quot;name\&quot;:\&quot;else\&quot;,\&quot;attrs\&quot;:{},\&quot;children\&quot;:[{\&quot;name\&quot;:\&quot;text\&quot;,\&quot;attrs\&quot;:{\&quot;term\&quot;:\&quot;letter\&quot;,\&quot;form\&quot;:\&quot;short\&quot;,\&quot;text-case\&quot;:\&quot;capitalize-first\&quot;},\&quot;children\&quot;:[]}]}]}]}]},{\&quot;name\&quot;:\&quot;names\&quot;,\&quot;attrs\&quot;:{\&quot;variable\&quot;:\&quot;recipient\&quot;,\&quot;delimiter\&quot;:\&quot;, \&quot;},\&quot;children\&quot;:[{\&quot;name\&quot;:\&quot;label\&quot;,\&quot;attrs\&quot;:{\&quot;form\&quot;:\&quot;verb\&quot;,\&quot;suffix\&quot;:\&quot; \&quot;},\&quot;children\&quot;:[]},{\&quot;name\&quot;:\&quot;name\&quot;,\&quot;attrs\&quot;:{\&quot;and\&quot;:\&quot;symbol\&quot;,\&quot;delimiter\&quot;:\&quot;, \&quot;},\&quot;children\&quot;:[]}]}]},{\&quot;name\&quot;:\&quot;choose\&quot;,\&quot;attrs\&quot;:{},\&quot;children\&quot;:[{\&quot;name\&quot;:\&quot;if\&quot;,\&quot;attrs\&quot;:{\&quot;variable\&quot;:\&quot;genre\&quot;,\&quot;match\&quot;:\&quot;any\&quot;},\&quot;children\&quot;:[{\&quot;name\&quot;:\&quot;choose\&quot;,\&quot;attrs\&quot;:{},\&quot;children\&quot;:[{\&quot;name\&quot;:\&quot;if\&quot;,\&quot;attrs\&quot;:{\&quot;variable\&quot;:\&quot;number\&quot;,\&quot;match\&quot;:\&quot;none\&quot;},\&quot;children\&quot;:[{\&quot;name\&quot;:\&quot;text\&quot;,\&quot;attrs\&quot;:{\&quot;variable\&quot;:\&quot;medium\&quot;,\&quot;text-case\&quot;:\&quot;capitalize-first\&quot;},\&quot;children\&quot;:[]}]}]}]}]}]}]},{\&quot;name\&quot;:\&quot;else\&quot;,\&quot;attrs\&quot;:{},\&quot;children\&quot;:[{\&quot;name\&quot;:\&quot;text\&quot;,\&quot;attrs\&quot;:{\&quot;macro\&quot;:\&quot;format\&quot;},\&quot;children\&quot;:[]}]}]}]},{\&quot;name\&quot;:\&quot;else-if\&quot;,\&quot;attrs\&quot;:{\&quot;variable\&quot;:\&quot;composer\&quot;,\&quot;type\&quot;:\&quot;song\&quot;,\&quot;match\&quot;:\&quot;all\&quot;},\&quot;children\&quot;:[{\&quot;name\&quot;:\&quot;group\&quot;,\&quot;attrs\&quot;:{\&quot;delimiter\&quot;:\&quot;; \&quot;},\&quot;children\&quot;:[{\&quot;name\&quot;:\&quot;choose\&quot;,\&quot;attrs\&quot;:{},\&quot;children\&quot;:[{\&quot;name\&quot;:\&quot;if\&quot;,\&quot;attrs\&quot;:{\&quot;variable\&quot;:\&quot;number\&quot;,\&quot;match\&quot;:\&quot;none\&quot;},\&quot;children\&quot;:[{\&quot;name\&quot;:\&quot;group\&quot;,\&quot;attrs\&quot;:{\&quot;delimiter\&quot;:\&quot; \&quot;},\&quot;children\&quot;:[{\&quot;name\&quot;:\&quot;choose\&quot;,\&quot;attrs\&quot;:{},\&quot;children\&quot;:[{\&quot;name\&quot;:\&quot;if\&quot;,\&quot;attrs\&quot;:{\&quot;variable\&quot;:\&quot;genre\&quot;},\&quot;children\&quot;:[{\&quot;name\&quot;:\&quot;text\&quot;,\&quot;attrs\&quot;:{\&quot;variable\&quot;:\&quot;genre\&quot;,\&quot;text-case\&quot;:\&quot;capitalize-first\&quot;},\&quot;children\&quot;:[]},{\&quot;name\&quot;:\&quot;names\&quot;,\&quot;attrs\&quot;:{\&quot;variable\&quot;:\&quot;author\&quot;,\&quot;prefix\&quot;:\&quot;recorded by \&quot;},\&quot;children\&quot;:[{\&quot;name\&quot;:\&quot;name\&quot;,\&quot;attrs\&quot;:{\&quot;and\&quot;:\&quot;symbol\&quot;,\&quot;initialize-with\&quot;:\&quot;. \&quot;,\&quot;delimiter\&quot;:\&quot;, \&quot;},\&quot;children\&quot;:[]}]}]},{\&quot;name\&quot;:\&quot;else-if\&quot;,\&quot;attrs\&quot;:{\&quot;variable\&quot;:\&quot;medium\&quot;},\&quot;children\&quot;:[{\&quot;name\&quot;:\&quot;text\&quot;,\&quot;attrs\&quot;:{\&quot;variable\&quot;:\&quot;medium\&quot;,\&quot;text-case\&quot;:\&quot;capitalize-first\&quot;},\&quot;children\&quot;:[]},{\&quot;name\&quot;:\&quot;names\&quot;,\&quot;attrs\&quot;:{\&quot;variable\&quot;:\&quot;author\&quot;,\&quot;prefix\&quot;:\&quot;recorded by \&quot;},\&quot;children\&quot;:[{\&quot;name\&quot;:\&quot;name\&quot;,\&quot;attrs\&quot;:{\&quot;and\&quot;:\&quot;symbol\&quot;,\&quot;initialize-with\&quot;:\&quot;. \&quot;,\&quot;delimiter\&quot;:\&quot;, \&quot;},\&quot;children\&quot;:[]}]}]},{\&quot;name\&quot;:\&quot;else\&quot;,\&quot;attrs\&quot;:{},\&quot;children\&quot;:[{\&quot;name\&quot;:\&quot;names\&quot;,\&quot;attrs\&quot;:{\&quot;variable\&quot;:\&quot;author\&quot;,\&quot;prefix\&quot;:\&quot;Recorded by \&quot;},\&quot;children\&quot;:[{\&quot;name\&quot;:\&quot;name\&quot;,\&quot;attrs\&quot;:{\&quot;and\&quot;:\&quot;symbol\&quot;,\&quot;initialize-with\&quot;:\&quot;. \&quot;,\&quot;delimiter\&quot;:\&quot;, \&quot;},\&quot;children\&quot;:[]}]}]}]}]}]},{\&quot;name\&quot;:\&quot;else\&quot;,\&quot;attrs\&quot;:{},\&quot;children\&quot;:[{\&quot;name\&quot;:\&quot;group\&quot;,\&quot;attrs\&quot;:{\&quot;delimiter\&quot;:\&quot; \&quot;},\&quot;children\&quot;:[{\&quot;name\&quot;:\&quot;choose\&quot;,\&quot;attrs\&quot;:{},\&quot;children\&quot;:[{\&quot;name\&quot;:\&quot;if\&quot;,\&quot;attrs\&quot;:{\&quot;variable\&quot;:\&quot;medium\&quot;},\&quot;children\&quot;:[{\&quot;name\&quot;:\&quot;text\&quot;,\&quot;attrs\&quot;:{\&quot;variable\&quot;:\&quot;medium\&quot;,\&quot;text-case\&quot;:\&quot;capitalize-first\&quot;},\&quot;children\&quot;:[]},{\&quot;name\&quot;:\&quot;names\&quot;,\&quot;attrs\&quot;:{\&quot;variable\&quot;:\&quot;author\&quot;,\&quot;prefix\&quot;:\&quot;recorded by \&quot;},\&quot;children\&quot;:[{\&quot;name\&quot;:\&quot;name\&quot;,\&quot;attrs\&quot;:{\&quot;and\&quot;:\&quot;symbol\&quot;,\&quot;initialize-with\&quot;:\&quot;. \&quot;,\&quot;delimiter\&quot;:\&quot;, \&quot;},\&quot;children\&quot;:[]}]}]},{\&quot;name\&quot;:\&quot;else\&quot;,\&quot;attrs\&quot;:{},\&quot;children\&quot;:[{\&quot;name\&quot;:\&quot;names\&quot;,\&quot;attrs\&quot;:{\&quot;variable\&quot;:\&quot;author\&quot;,\&quot;prefix\&quot;:\&quot;Recorded by \&quot;},\&quot;children\&quot;:[{\&quot;name\&quot;:\&quot;name\&quot;,\&quot;attrs\&quot;:{\&quot;and\&quot;:\&quot;symbol\&quot;,\&quot;initialize-with\&quot;:\&quot;. \&quot;,\&quot;delimiter\&quot;:\&quot;, \&quot;},\&quot;children\&quot;:[]}]}]}]}]}]}]},{\&quot;name\&quot;:\&quot;choose\&quot;,\&quot;attrs\&quot;:{},\&quot;children\&quot;:[{\&quot;name\&quot;:\&quot;if\&quot;,\&quot;attrs\&quot;:{\&quot;variable\&quot;:\&quot;genre\&quot;,\&quot;match\&quot;:\&quot;any\&quot;},\&quot;children\&quot;:[{\&quot;name\&quot;:\&quot;choose\&quot;,\&quot;attrs\&quot;:{},\&quot;children\&quot;:[{\&quot;name\&quot;:\&quot;if\&quot;,\&quot;attrs\&quot;:{\&quot;variable\&quot;:\&quot;number\&quot;,\&quot;match\&quot;:\&quot;none\&quot;},\&quot;children\&quot;:[{\&quot;name\&quot;:\&quot;text\&quot;,\&quot;attrs\&quot;:{\&quot;variable\&quot;:\&quot;medium\&quot;,\&quot;text-case\&quot;:\&quot;capitalize-first\&quot;},\&quot;children\&quot;:[]}]}]}]}]}]}]},{\&quot;name\&quot;:\&quot;else-if\&quot;,\&quot;attrs\&quot;:{\&quot;variable\&quot;:\&quot;container-title\&quot;,\&quot;match\&quot;:\&quot;none\&quot;},\&quot;children\&quot;:[{\&quot;name\&quot;:\&quot;text\&quot;,\&quot;attrs\&quot;:{\&quot;macro\&quot;:\&quot;format\&quot;},\&quot;children\&quot;:[]}]},{\&quot;name\&quot;:\&quot;else\&quot;,\&quot;attrs\&quot;:{},\&quot;children\&quot;:[{\&quot;name\&quot;:\&quot;choose\&quot;,\&quot;attrs\&quot;:{},\&quot;children\&quot;:[{\&quot;name\&quot;:\&quot;if\&quot;,\&quot;attrs\&quot;:{\&quot;type\&quot;:\&quot;paper-conference speech\&quot;,\&quot;match\&quot;:\&quot;any\&quot;},\&quot;children\&quot;:[{\&quot;name\&quot;:\&quot;choose\&quot;,\&quot;attrs\&quot;:{},\&quot;children\&quot;:[{\&quot;name\&quot;:\&quot;if\&quot;,\&quot;attrs\&quot;:{\&quot;variable\&quot;:\&quot;collection-editor editor editorial-director issue page volume\&quot;,\&quot;match\&quot;:\&quot;any\&quot;},\&quot;children\&quot;:[{\&quot;name\&quot;:\&quot;text\&quot;,\&quot;attrs\&quot;:{\&quot;macro\&quot;:\&quot;format\&quot;},\&quot;children\&quot;:[]}]}]}]},{\&quot;name\&quot;:\&quot;else-if\&quot;,\&quot;attrs\&quot;:{\&quot;type\&quot;:\&quot;book\&quot;},\&quot;children\&quot;:[{\&quot;name\&quot;:\&quot;choose\&quot;,\&quot;attrs\&quot;:{},\&quot;children\&quot;:[{\&quot;name\&quot;:\&quot;if\&quot;,\&quot;attrs\&quot;:{\&quot;variable\&quot;:\&quot;version\&quot;,\&quot;match\&quot;:\&quot;none\&quot;},\&quot;children\&quot;:[{\&quot;name\&quot;:\&quot;text\&quot;,\&quot;attrs\&quot;:{\&quot;macro\&quot;:\&quot;format\&quot;},\&quot;children\&quot;:[]}]}]}]},{\&quot;name\&quot;:\&quot;else-if\&quot;,\&quot;attrs\&quot;:{\&quot;type\&quot;:\&quot;report\&quot;,\&quot;match\&quot;:\&quot;none\&quot;},\&quot;children\&quot;:[{\&quot;name\&quot;:\&quot;text\&quot;,\&quot;attrs\&quot;:{\&quot;macro\&quot;:\&quot;format\&quot;},\&quot;children\&quot;:[]}]}]}]}]}]}]},{\&quot;name\&quot;:\&quot;macro\&quot;,\&quot;attrs\&quot;:{\&quot;name\&quot;:\&quot;bracketed-intext\&quot;},\&quot;children\&quot;:[{\&quot;name\&quot;:\&quot;group\&quot;,\&quot;attrs\&quot;:{\&quot;prefix\&quot;:\&quot;[\&quot;,\&quot;suffix\&quot;:\&quot;]\&quot;},\&quot;children\&quot;:[{\&quot;name\&quot;:\&quot;choose\&quot;,\&quot;attrs\&quot;:{},\&quot;children\&quot;:[{\&quot;name\&quot;:\&quot;if\&quot;,\&quot;attrs\&quot;:{\&quot;variable\&quot;:\&quot;reviewed-author reviewed-title\&quot;,\&quot;type\&quot;:\&quot;review review-book\&quot;,\&quot;match\&quot;:\&quot;any\&quot;},\&quot;children\&quot;:[{\&quot;name\&quot;:\&quot;text\&quot;,\&quot;attrs\&quot;:{\&quot;macro\&quot;:\&quot;reviewed-title-intext\&quot;,\&quot;prefix\&quot;:\&quot;Review of \&quot;},\&quot;children\&quot;:[]}]},{\&quot;name\&quot;:\&quot;else-if\&quot;,\&quot;attrs\&quot;:{\&quot;variable\&quot;:\&quot;interviewer\&quot;,\&quot;type\&quot;:\&quot;interview\&quot;,\&quot;match\&quot;:\&quot;any\&quot;},\&quot;children\&quot;:[{\&quot;name\&quot;:\&quot;names\&quot;,\&quot;attrs\&quot;:{\&quot;variable\&quot;:\&quot;interviewer\&quot;},\&quot;children\&quot;:[{\&quot;name\&quot;:\&quot;label\&quot;,\&quot;attrs\&quot;:{\&quot;form\&quot;:\&quot;verb\&quot;,\&quot;suffix\&quot;:\&quot; \&quot;,\&quot;text-case\&quot;:\&quot;capitalize-first\&quot;},\&quot;children\&quot;:[]},{\&quot;name\&quot;:\&quot;name\&quot;,\&quot;attrs\&quot;:{\&quot;and\&quot;:\&quot;symbol\&quot;,\&quot;initialize-with\&quot;:\&quot;. \&quot;,\&quot;delimiter\&quot;:\&quot;, \&quot;},\&quot;children\&quot;:[]},{\&quot;name\&quot;:\&quot;substitute\&quot;,\&quot;attrs\&quot;:{},\&quot;children\&quot;:[{\&quot;name\&quot;:\&quot;text\&quot;,\&quot;attrs\&quot;:{\&quot;macro\&quot;:\&quot;format-intext\&quot;},\&quot;children\&quot;:[]}]}]}]},{\&quot;name\&quot;:\&quot;else-if\&quot;,\&quot;attrs\&quot;:{\&quot;type\&quot;:\&quot;personal_communication\&quot;},\&quot;children\&quot;:[{\&quot;name\&quot;:\&quot;choose\&quot;,\&quot;attrs\&quot;:{},\&quot;children\&quot;:[{\&quot;name\&quot;:\&quot;if\&quot;,\&quot;attrs\&quot;:{\&quot;variable\&quot;:\&quot;recipient\&quot;},\&quot;children\&quot;:[{\&quot;name\&quot;:\&quot;group\&quot;,\&quot;attrs\&quot;:{\&quot;delimiter\&quot;:\&quot; \&quot;},\&quot;children\&quot;:[{\&quot;name\&quot;:\&quot;choose\&quot;,\&quot;attrs\&quot;:{},\&quot;children\&quot;:[{\&quot;name\&quot;:\&quot;if\&quot;,\&quot;attrs\&quot;:{\&quot;variable\&quot;:\&quot;number\&quot;,\&quot;match\&quot;:\&quot;none\&quot;},\&quot;children\&quot;:[{\&quot;name\&quot;:\&quot;text\&quot;,\&quot;attrs\&quot;:{\&quot;variable\&quot;:\&quot;genre\&quot;,\&quot;text-case\&quot;:\&quot;capitalize-first\&quot;},\&quot;children\&quot;:[]}]},{\&quot;name\&quot;:\&quot;else\&quot;,\&quot;attrs\&quot;:{},\&quot;children\&quot;:[{\&quot;name\&quot;:\&quot;text\&quot;,\&quot;attrs\&quot;:{\&quot;term\&quot;:\&quot;letter\&quot;,\&quot;form\&quot;:\&quot;short\&quot;,\&quot;text-case\&quot;:\&quot;capitalize-first\&quot;},\&quot;children\&quot;:[]}]}]},{\&quot;name\&quot;:\&quot;names\&quot;,\&quot;attrs\&quot;:{\&quot;variable\&quot;:\&quot;recipient\&quot;,\&quot;delimiter\&quot;:\&quot;, \&quot;},\&quot;children\&quot;:[{\&quot;name\&quot;:\&quot;label\&quot;,\&quot;attrs\&quot;:{\&quot;form\&quot;:\&quot;verb\&quot;,\&quot;suffix\&quot;:\&quot; \&quot;},\&quot;children\&quot;:[]},{\&quot;name\&quot;:\&quot;name\&quot;,\&quot;attrs\&quot;:{\&quot;and\&quot;:\&quot;symbol\&quot;,\&quot;delimiter\&quot;:\&quot;, \&quot;},\&quot;children\&quot;:[]}]}]}]},{\&quot;name\&quot;:\&quot;else\&quot;,\&quot;attrs\&quot;:{},\&quot;children\&quot;:[{\&quot;name\&quot;:\&quot;text\&quot;,\&quot;attrs\&quot;:{\&quot;macro\&quot;:\&quot;format-intext\&quot;},\&quot;children\&quot;:[]}]}]}]},{\&quot;name\&quot;:\&quot;else\&quot;,\&quot;attrs\&quot;:{},\&quot;children\&quot;:[{\&quot;name\&quot;:\&quot;text\&quot;,\&quot;attrs\&quot;:{\&quot;macro\&quot;:\&quot;format-intext\&quot;},\&quot;children\&quot;:[]}]}]}]}]},{\&quot;name\&quot;:\&quot;macro\&quot;,\&quot;attrs\&quot;:{\&quot;name\&quot;:\&quot;bracketed-container\&quot;},\&quot;children\&quot;:[{\&quot;name\&quot;:\&quot;group\&quot;,\&quot;attrs\&quot;:{\&quot;prefix\&quot;:\&quot;[\&quot;,\&quot;suffix\&quot;:\&quot;]\&quot;},\&quot;children\&quot;:[{\&quot;name\&quot;:\&quot;choose\&quot;,\&quot;attrs\&quot;:{},\&quot;children\&quot;:[{\&quot;name\&quot;:\&quot;if\&quot;,\&quot;attrs\&quot;:{\&quot;type\&quot;:\&quot;paper-conference speech\&quot;,\&quot;match\&quot;:\&quot;any\&quot;},\&quot;children\&quot;:[{\&quot;name\&quot;:\&quot;choose\&quot;,\&quot;attrs\&quot;:{},\&quot;children\&quot;:[{\&quot;name\&quot;:\&quot;if\&quot;,\&quot;attrs\&quot;:{\&quot;variable\&quot;:\&quot;collection-editor editor editorial-director issue page volume\&quot;,\&quot;match\&quot;:\&quot;none\&quot;},\&quot;children\&quot;:[{\&quot;name\&quot;:\&quot;text\&quot;,\&quot;attrs\&quot;:{\&quot;macro\&quot;:\&quot;format\&quot;},\&quot;children\&quot;:[]}]}]}]},{\&quot;name\&quot;:\&quot;else-if\&quot;,\&quot;attrs\&quot;:{\&quot;type\&quot;:\&quot;book\&quot;,\&quot;variable\&quot;:\&quot;version\&quot;,\&quot;match\&quot;:\&quot;all\&quot;},\&quot;children\&quot;:[{\&quot;name\&quot;:\&quot;text\&quot;,\&quot;attrs\&quot;:{\&quot;macro\&quot;:\&quot;format\&quot;},\&quot;children\&quot;:[]}]},{\&quot;name\&quot;:\&quot;else-if\&quot;,\&quot;attrs\&quot;:{\&quot;type\&quot;:\&quot;report\&quot;},\&quot;children\&quot;:[{\&quot;name\&quot;:\&quot;text\&quot;,\&quot;attrs\&quot;:{\&quot;macro\&quot;:\&quot;format\&quot;},\&quot;children\&quot;:[]}]}]}]}]},{\&quot;name\&quot;:\&quot;macro\&quot;,\&quot;attrs\&quot;:{\&quot;name\&quot;:\&quot;secondary-contributors\&quot;},\&quot;children\&quot;:[{\&quot;name\&quot;:\&quot;choose\&quot;,\&quot;attrs\&quot;:{},\&quot;children\&quot;:[{\&quot;name\&quot;:\&quot;if\&quot;,\&quot;attrs\&quot;:{\&quot;type\&quot;:\&quot;article-journal article-magazine article-newspaper post-weblog review review-book\&quot;,\&quot;match\&quot;:\&quot;any\&quot;},\&quot;children\&quot;:[{\&quot;name\&quot;:\&quot;text\&quot;,\&quot;attrs\&quot;:{\&quot;macro\&quot;:\&quot;secondary-contributors-periodical\&quot;},\&quot;children\&quot;:[]}]},{\&quot;name\&quot;:\&quot;else-if\&quot;,\&quot;attrs\&quot;:{\&quot;type\&quot;:\&quot;paper-conference\&quot;},\&quot;children\&quot;:[{\&quot;name\&quot;:\&quot;choose\&quot;,\&quot;attrs\&quot;:{},\&quot;children\&quot;:[{\&quot;name\&quot;:\&quot;if\&quot;,\&quot;attrs\&quot;:{\&quot;variable\&quot;:\&quot;collection-editor editor editorial-director\&quot;,\&quot;match\&quot;:\&quot;any\&quot;},\&quot;children\&quot;:[{\&quot;name\&quot;:\&quot;text\&quot;,\&quot;attrs\&quot;:{\&quot;macro\&quot;:\&quot;secondary-contributors-booklike\&quot;},\&quot;children\&quot;:[]}]},{\&quot;name\&quot;:\&quot;else\&quot;,\&quot;attrs\&quot;:{},\&quot;children\&quot;:[{\&quot;name\&quot;:\&quot;text\&quot;,\&quot;attrs\&quot;:{\&quot;macro\&quot;:\&quot;secondary-contributors-periodical\&quot;},\&quot;children\&quot;:[]}]}]}]},{\&quot;name\&quot;:\&quot;else\&quot;,\&quot;attrs\&quot;:{},\&quot;children\&quot;:[{\&quot;name\&quot;:\&quot;text\&quot;,\&quot;attrs\&quot;:{\&quot;macro\&quot;:\&quot;secondary-contributors-booklike\&quot;},\&quot;children\&quot;:[]}]}]}]},{\&quot;name\&quot;:\&quot;macro\&quot;,\&quot;attrs\&quot;:{\&quot;name\&quot;:\&quot;secondary-contributors-periodical\&quot;},\&quot;children\&quot;:[{\&quot;name\&quot;:\&quot;group\&quot;,\&quot;attrs\&quot;:{\&quot;delimiter\&quot;:\&quot;; \&quot;},\&quot;children\&quot;:[{\&quot;name\&quot;:\&quot;choose\&quot;,\&quot;attrs\&quot;:{},\&quot;children\&quot;:[{\&quot;name\&quot;:\&quot;if\&quot;,\&quot;attrs\&quot;:{\&quot;variable\&quot;:\&quot;title\&quot;},\&quot;children\&quot;:[{\&quot;name\&quot;:\&quot;names\&quot;,\&quot;attrs\&quot;:{\&quot;variable\&quot;:\&quot;interviewer\&quot;,\&quot;delimiter\&quot;:\&quot;; \&quot;},\&quot;children\&quot;:[{\&quot;name\&quot;:\&quot;name\&quot;,\&quot;attrs\&quot;:{\&quot;and\&quot;:\&quot;symbol\&quot;,\&quot;initialize-with\&quot;:\&quot;. \&quot;,\&quot;delimiter\&quot;:\&quot;, \&quot;},\&quot;children\&quot;:[]},{\&quot;name\&quot;:\&quot;label\&quot;,\&quot;attrs\&quot;:{\&quot;form\&quot;:\&quot;short\&quot;,\&quot;prefix\&quot;:\&quot;, \&quot;,\&quot;text-case\&quot;:\&quot;title\&quot;},\&quot;children\&quot;:[]}]}]}]},{\&quot;name\&quot;:\&quot;names\&quot;,\&quot;attrs\&quot;:{\&quot;variable\&quot;:\&quot;translator\&quot;,\&quot;delimiter\&quot;:\&quot;; \&quot;},\&quot;children\&quot;:[{\&quot;name\&quot;:\&quot;name\&quot;,\&quot;attrs\&quot;:{\&quot;and\&quot;:\&quot;symbol\&quot;,\&quot;initialize-with\&quot;:\&quot;. \&quot;,\&quot;delimiter\&quot;:\&quot;, \&quot;},\&quot;children\&quot;:[]},{\&quot;name\&quot;:\&quot;label\&quot;,\&quot;attrs\&quot;:{\&quot;form\&quot;:\&quot;short\&quot;,\&quot;prefix\&quot;:\&quot;, \&quot;,\&quot;text-case\&quot;:\&quot;title\&quot;},\&quot;children\&quot;:[]}]}]}]},{\&quot;name\&quot;:\&quot;macro\&quot;,\&quot;attrs\&quot;:{\&quot;name\&quot;:\&quot;secondary-contributors-booklike\&quot;},\&quot;children\&quot;:[{\&quot;name\&quot;:\&quot;group\&quot;,\&quot;attrs\&quot;:{\&quot;delimiter\&quot;:\&quot;; \&quot;},\&quot;children\&quot;:[{\&quot;name\&quot;:\&quot;choose\&quot;,\&quot;attrs\&quot;:{},\&quot;children\&quot;:[{\&quot;name\&quot;:\&quot;if\&quot;,\&quot;attrs\&quot;:{\&quot;variable\&quot;:\&quot;title\&quot;},\&quot;children\&quot;:[{\&quot;name\&quot;:\&quot;names\&quot;,\&quot;attrs\&quot;:{\&quot;variable\&quot;:\&quot;interviewer\&quot;},\&quot;children\&quot;:[{\&quot;name\&quot;:\&quot;name\&quot;,\&quot;attrs\&quot;:{\&quot;and\&quot;:\&quot;symbol\&quot;,\&quot;initialize-with\&quot;:\&quot;. \&quot;,\&quot;delimiter\&quot;:\&quot;, \&quot;},\&quot;children\&quot;:[]},{\&quot;name\&quot;:\&quot;label\&quot;,\&quot;attrs\&quot;:{\&quot;form\&quot;:\&quot;short\&quot;,\&quot;prefix\&quot;:\&quot;, \&quot;,\&quot;text-case\&quot;:\&quot;title\&quot;},\&quot;children\&quot;:[]}]}]}]},{\&quot;name\&quot;:\&quot;choose\&quot;,\&quot;attrs\&quot;:{},\&quot;children\&quot;:[{\&quot;name\&quot;:\&quot;if\&quot;,\&quot;attrs\&quot;:{\&quot;type\&quot;:\&quot;post webpage\&quot;,\&quot;match\&quot;:\&quot;none\&quot;},\&quot;children\&quot;:[{\&quot;name\&quot;:\&quot;choose\&quot;,\&quot;attrs\&quot;:{},\&quot;children\&quot;:[{\&quot;name\&quot;:\&quot;if\&quot;,\&quot;attrs\&quot;:{\&quot;variable\&quot;:\&quot;container-title\&quot;,\&quot;match\&quot;:\&quot;none\&quot;},\&quot;children\&quot;:[{\&quot;name\&quot;:\&quot;group\&quot;,\&quot;attrs\&quot;:{\&quot;delimiter\&quot;:\&quot;; \&quot;},\&quot;children\&quot;:[{\&quot;name\&quot;:\&quot;names\&quot;,\&quot;attrs\&quot;:{\&quot;variable\&quot;:\&quot;container-author\&quot;},\&quot;children\&quot;:[{\&quot;name\&quot;:\&quot;label\&quot;,\&quot;attrs\&quot;:{\&quot;form\&quot;:\&quot;verb-short\&quot;,\&quot;suffix\&quot;:\&quot; \&quot;,\&quot;text-case\&quot;:\&quot;title\&quot;},\&quot;children\&quot;:[]},{\&quot;name\&quot;:\&quot;name\&quot;,\&quot;attrs\&quot;:{\&quot;and\&quot;:\&quot;symbol\&quot;,\&quot;initialize-with\&quot;:\&quot;. \&quot;,\&quot;delimiter\&quot;:\&quot;, \&quot;},\&quot;children\&quot;:[]}]},{\&quot;name\&quot;:\&quot;names\&quot;,\&quot;attrs\&quot;:{\&quot;variable\&quot;:\&quot;editor translator\&quot;,\&quot;delimiter\&quot;:\&quot;; \&quot;},\&quot;children\&quot;:[{\&quot;name\&quot;:\&quot;name\&quot;,\&quot;attrs\&quot;:{\&quot;and\&quot;:\&quot;symbol\&quot;,\&quot;initialize-with\&quot;:\&quot;. \&quot;,\&quot;delimiter\&quot;:\&quot;, \&quot;},\&quot;children\&quot;:[]},{\&quot;name\&quot;:\&quot;label\&quot;,\&quot;attrs\&quot;:{\&quot;form\&quot;:\&quot;short\&quot;,\&quot;prefix\&quot;:\&quot;, \&quot;,\&quot;text-case\&quot;:\&quot;title\&quot;},\&quot;children\&quot;:[]}]}]}]}]}]},{\&quot;name\&quot;:\&quot;else\&quot;,\&quot;attrs\&quot;:{},\&quot;children\&quot;:[{\&quot;name\&quot;:\&quot;group\&quot;,\&quot;attrs\&quot;:{\&quot;delimiter\&quot;:\&quot;; \&quot;},\&quot;children\&quot;:[{\&quot;name\&quot;:\&quot;names\&quot;,\&quot;attrs\&quot;:{\&quot;variable\&quot;:\&quot;container-author\&quot;},\&quot;children\&quot;:[{\&quot;name\&quot;:\&quot;label\&quot;,\&quot;attrs\&quot;:{\&quot;form\&quot;:\&quot;verb-short\&quot;,\&quot;suffix\&quot;:\&quot; \&quot;,\&quot;text-case\&quot;:\&quot;title\&quot;},\&quot;children\&quot;:[]},{\&quot;name\&quot;:\&quot;name\&quot;,\&quot;attrs\&quot;:{\&quot;and\&quot;:\&quot;symbol\&quot;,\&quot;initialize-with\&quot;:\&quot;. \&quot;,\&quot;delimiter\&quot;:\&quot;, \&quot;},\&quot;children\&quot;:[]}]},{\&quot;name\&quot;:\&quot;names\&quot;,\&quot;attrs\&quot;:{\&quot;variable\&quot;:\&quot;editor translator\&quot;,\&quot;delimiter\&quot;:\&quot;; \&quot;},\&quot;children\&quot;:[{\&quot;name\&quot;:\&quot;name\&quot;,\&quot;attrs\&quot;:{\&quot;and\&quot;:\&quot;symbol\&quot;,\&quot;initialize-with\&quot;:\&quot;. \&quot;,\&quot;delimiter\&quot;:\&quot;, \&quot;},\&quot;children\&quot;:[]},{\&quot;name\&quot;:\&quot;label\&quot;,\&quot;attrs\&quot;:{\&quot;form\&quot;:\&quot;short\&quot;,\&quot;prefix\&quot;:\&quot;, \&quot;,\&quot;text-case\&quot;:\&quot;title\&quot;},\&quot;children\&quot;:[]}]}]}]}]}]}]},{\&quot;name\&quot;:\&quot;macro\&quot;,\&quot;attrs\&quot;:{\&quot;name\&quot;:\&quot;database-location\&quot;},\&quot;children\&quot;:[{\&quot;name\&quot;:\&quot;choose\&quot;,\&quot;attrs\&quot;:{},\&quot;children\&quot;:[{\&quot;name\&quot;:\&quot;if\&quot;,\&quot;attrs\&quot;:{\&quot;variable\&quot;:\&quot;archive-place\&quot;,\&quot;match\&quot;:\&quot;none\&quot;},\&quot;children\&quot;:[{\&quot;name\&quot;:\&quot;text\&quot;,\&quot;attrs\&quot;:{\&quot;variable\&quot;:\&quot;archive_location\&quot;},\&quot;children\&quot;:[]}]}]}]},{\&quot;name\&quot;:\&quot;macro\&quot;,\&quot;attrs\&quot;:{\&quot;name\&quot;:\&quot;number\&quot;},\&quot;children\&quot;:[{\&quot;name\&quot;:\&quot;choose\&quot;,\&quot;attrs\&quot;:{},\&quot;children\&quot;:[{\&quot;name\&quot;:\&quot;if\&quot;,\&quot;attrs\&quot;:{\&quot;variable\&quot;:\&quot;number\&quot;},\&quot;children\&quot;:[{\&quot;name\&quot;:\&quot;group\&quot;,\&quot;attrs\&quot;:{\&quot;delimiter\&quot;:\&quot;, \&quot;},\&quot;children\&quot;:[{\&quot;name\&quot;:\&quot;group\&quot;,\&quot;attrs\&quot;:{\&quot;delimiter\&quot;:\&quot; \&quot;},\&quot;children\&quot;:[{\&quot;name\&quot;:\&quot;text\&quot;,\&quot;attrs\&quot;:{\&quot;variable\&quot;:\&quot;genre\&quot;,\&quot;text-case\&quot;:\&quot;title\&quot;},\&quot;children\&quot;:[]},{\&quot;name\&quot;:\&quot;choose\&quot;,\&quot;attrs\&quot;:{},\&quot;children\&quot;:[{\&quot;name\&quot;:\&quot;if\&quot;,\&quot;attrs\&quot;:{\&quot;is-numeric\&quot;:\&quot;number\&quot;},\&quot;children\&quot;:[{\&quot;name\&quot;:\&quot;text\&quot;,\&quot;attrs\&quot;:{\&quot;term\&quot;:\&quot;issue\&quot;,\&quot;form\&quot;:\&quot;short\&quot;,\&quot;text-case\&quot;:\&quot;capitalize-first\&quot;},\&quot;children\&quot;:[]},{\&quot;name\&quot;:\&quot;text\&quot;,\&quot;attrs\&quot;:{\&quot;variable\&quot;:\&quot;number\&quot;},\&quot;children\&quot;:[]}]},{\&quot;name\&quot;:\&quot;else\&quot;,\&quot;attrs\&quot;:{},\&quot;children\&quot;:[{\&quot;name\&quot;:\&quot;text\&quot;,\&quot;attrs\&quot;:{\&quot;variable\&quot;:\&quot;number\&quot;},\&quot;children\&quot;:[]}]}]}]},{\&quot;name\&quot;:\&quot;choose\&quot;,\&quot;attrs\&quot;:{},\&quot;children\&quot;:[{\&quot;name\&quot;:\&quot;if\&quot;,\&quot;attrs\&quot;:{\&quot;type\&quot;:\&quot;thesis\&quot;},\&quot;children\&quot;:[{\&quot;name\&quot;:\&quot;choose\&quot;,\&quot;attrs\&quot;:{},\&quot;children\&quot;:[{\&quot;name\&quot;:\&quot;if\&quot;,\&quot;attrs\&quot;:{\&quot;variable\&quot;:\&quot;archive DOI URL\&quot;,\&quot;match\&quot;:\&quot;any\&quot;},\&quot;children\&quot;:[{\&quot;name\&quot;:\&quot;text\&quot;,\&quot;attrs\&quot;:{\&quot;variable\&quot;:\&quot;publisher\&quot;},\&quot;children\&quot;:[]}]}]}]}]}]}]}]}]},{\&quot;name\&quot;:\&quot;macro\&quot;,\&quot;attrs\&quot;:{\&quot;name\&quot;:\&quot;locators-booklike\&quot;},\&quot;children\&quot;:[{\&quot;name\&quot;:\&quot;choose\&quot;,\&quot;attrs\&quot;:{},\&quot;children\&quot;:[{\&quot;name\&quot;:\&quot;if\&quot;,\&quot;attrs\&quot;:{\&quot;type\&quot;:\&quot;article-journal article-magazine article-newspaper broadcast interview patent post post-weblog review review-book speech webpage\&quot;,\&quot;match\&quot;:\&quot;any\&quot;},\&quot;children\&quot;:[]},{\&quot;name\&quot;:\&quot;else-if\&quot;,\&quot;attrs\&quot;:{\&quot;type\&quot;:\&quot;paper-conference\&quot;},\&quot;children\&quot;:[{\&quot;name\&quot;:\&quot;choose\&quot;,\&quot;attrs\&quot;:{},\&quot;children\&quot;:[{\&quot;name\&quot;:\&quot;if\&quot;,\&quot;attrs\&quot;:{\&quot;variable\&quot;:\&quot;collection-editor editor editorial-director\&quot;,\&quot;match\&quot;:\&quot;any\&quot;},\&quot;children\&quot;:[{\&quot;name\&quot;:\&quot;group\&quot;,\&quot;attrs\&quot;:{\&quot;delimiter\&quot;:\&quot;, \&quot;},\&quot;children\&quot;:[{\&quot;name\&quot;:\&quot;text\&quot;,\&quot;attrs\&quot;:{\&quot;macro\&quot;:\&quot;version\&quot;},\&quot;children\&quot;:[]},{\&quot;name\&quot;:\&quot;text\&quot;,\&quot;attrs\&quot;:{\&quot;macro\&quot;:\&quot;edition\&quot;},\&quot;children\&quot;:[]},{\&quot;name\&quot;:\&quot;text\&quot;,\&quot;attrs\&quot;:{\&quot;macro\&quot;:\&quot;volume-booklike\&quot;},\&quot;children\&quot;:[]}]}]}]}]},{\&quot;name\&quot;:\&quot;else\&quot;,\&quot;attrs\&quot;:{},\&quot;children\&quot;:[{\&quot;name\&quot;:\&quot;group\&quot;,\&quot;attrs\&quot;:{\&quot;delimiter\&quot;:\&quot;, \&quot;},\&quot;children\&quot;:[{\&quot;name\&quot;:\&quot;text\&quot;,\&quot;attrs\&quot;:{\&quot;macro\&quot;:\&quot;version\&quot;},\&quot;children\&quot;:[]},{\&quot;name\&quot;:\&quot;text\&quot;,\&quot;attrs\&quot;:{\&quot;macro\&quot;:\&quot;edition\&quot;},\&quot;children\&quot;:[]},{\&quot;name\&quot;:\&quot;text\&quot;,\&quot;attrs\&quot;:{\&quot;macro\&quot;:\&quot;volume-booklike\&quot;},\&quot;children\&quot;:[]}]}]}]}]},{\&quot;name\&quot;:\&quot;macro\&quot;,\&quot;attrs\&quot;:{\&quot;name\&quot;:\&quot;version\&quot;},\&quot;children\&quot;:[{\&quot;name\&quot;:\&quot;choose\&quot;,\&quot;attrs\&quot;:{},\&quot;children\&quot;:[{\&quot;name\&quot;:\&quot;if\&quot;,\&quot;attrs\&quot;:{\&quot;is-numeric\&quot;:\&quot;version\&quot;},\&quot;children\&quot;:[{\&quot;name\&quot;:\&quot;group\&quot;,\&quot;attrs\&quot;:{\&quot;delimiter\&quot;:\&quot; \&quot;},\&quot;children\&quot;:[{\&quot;name\&quot;:\&quot;text\&quot;,\&quot;attrs\&quot;:{\&quot;term\&quot;:\&quot;version\&quot;,\&quot;text-case\&quot;:\&quot;capitalize-first\&quot;},\&quot;children\&quot;:[]},{\&quot;name\&quot;:\&quot;text\&quot;,\&quot;attrs\&quot;:{\&quot;variable\&quot;:\&quot;version\&quot;},\&quot;children\&quot;:[]}]}]},{\&quot;name\&quot;:\&quot;else\&quot;,\&quot;attrs\&quot;:{},\&quot;children\&quot;:[{\&quot;name\&quot;:\&quot;text\&quot;,\&quot;attrs\&quot;:{\&quot;variable\&quot;:\&quot;version\&quot;},\&quot;children\&quot;:[]}]}]}]},{\&quot;name\&quot;:\&quot;macro\&quot;,\&quot;attrs\&quot;:{\&quot;name\&quot;:\&quot;edition\&quot;},\&quot;children\&quot;:[{\&quot;name\&quot;:\&quot;choose\&quot;,\&quot;attrs\&quot;:{},\&quot;children\&quot;:[{\&quot;name\&quot;:\&quot;if\&quot;,\&quot;attrs\&quot;:{\&quot;is-numeric\&quot;:\&quot;edition\&quot;},\&quot;children\&quot;:[{\&quot;name\&quot;:\&quot;group\&quot;,\&quot;attrs\&quot;:{\&quot;delimiter\&quot;:\&quot; \&quot;},\&quot;children\&quot;:[{\&quot;name\&quot;:\&quot;number\&quot;,\&quot;attrs\&quot;:{\&quot;variable\&quot;:\&quot;edition\&quot;,\&quot;form\&quot;:\&quot;ordinal\&quot;},\&quot;children\&quot;:[]},{\&quot;name\&quot;:\&quot;label\&quot;,\&quot;attrs\&quot;:{\&quot;variable\&quot;:\&quot;edition\&quot;,\&quot;form\&quot;:\&quot;short\&quot;},\&quot;children\&quot;:[]}]}]},{\&quot;name\&quot;:\&quot;else\&quot;,\&quot;attrs\&quot;:{},\&quot;children\&quot;:[{\&quot;name\&quot;:\&quot;text\&quot;,\&quot;attrs\&quot;:{\&quot;variable\&quot;:\&quot;edition\&quot;},\&quot;children\&quot;:[]}]}]}]},{\&quot;name\&quot;:\&quot;macro\&quot;,\&quot;attrs\&quot;:{\&quot;name\&quot;:\&quot;volume-booklike\&quot;},\&quot;children\&quot;:[{\&quot;name\&quot;:\&quot;group\&quot;,\&quot;attrs\&quot;:{\&quot;delimiter\&quot;:\&quot;, \&quot;},\&quot;children\&quot;:[{\&quot;name\&quot;:\&quot;choose\&quot;,\&quot;attrs\&quot;:{},\&quot;children\&quot;:[{\&quot;name\&quot;:\&quot;if\&quot;,\&quot;attrs\&quot;:{\&quot;type\&quot;:\&quot;report\&quot;},\&quot;children\&quot;:[{\&quot;name\&quot;:\&quot;group\&quot;,\&quot;attrs\&quot;:{\&quot;delimiter\&quot;:\&quot; \&quot;},\&quot;children\&quot;:[{\&quot;name\&quot;:\&quot;text\&quot;,\&quot;attrs\&quot;:{\&quot;variable\&quot;:\&quot;collection-title\&quot;,\&quot;text-case\&quot;:\&quot;title\&quot;},\&quot;children\&quot;:[]},{\&quot;name\&quot;:\&quot;text\&quot;,\&quot;attrs\&quot;:{\&quot;variable\&quot;:\&quot;collection-number\&quot;},\&quot;children\&quot;:[]}]}]}]},{\&quot;name\&quot;:\&quot;choose\&quot;,\&quot;attrs\&quot;:{},\&quot;children\&quot;:[{\&quot;name\&quot;:\&quot;if\&quot;,\&quot;attrs\&quot;:{\&quot;variable\&quot;:\&quot;volume\&quot;,\&quot;match\&quot;:\&quot;any\&quot;},\&quot;children\&quot;:[{\&quot;name\&quot;:\&quot;choose\&quot;,\&quot;attrs\&quot;:{},\&quot;children\&quot;:[{\&quot;name\&quot;:\&quot;if\&quot;,\&quot;attrs\&quot;:{\&quot;is-numeric\&quot;:\&quot;volume\&quot;,\&quot;match\&quot;:\&quot;none\&quot;},\&quot;children\&quot;:[]},{\&quot;name\&quot;:\&quot;else\&quot;,\&quot;attrs\&quot;:{},\&quot;children\&quot;:[{\&quot;name\&quot;:\&quot;group\&quot;,\&quot;attrs\&quot;:{\&quot;delimiter\&quot;:\&quot; \&quot;},\&quot;children\&quot;:[{\&quot;name\&quot;:\&quot;label\&quot;,\&quot;attrs\&quot;:{\&quot;variable\&quot;:\&quot;volume\&quot;,\&quot;form\&quot;:\&quot;short\&quot;,\&quot;text-case\&quot;:\&quot;capitalize-first\&quot;},\&quot;children\&quot;:[]},{\&quot;name\&quot;:\&quot;number\&quot;,\&quot;attrs\&quot;:{\&quot;variable\&quot;:\&quot;volume\&quot;,\&quot;form\&quot;:\&quot;numeric\&quot;},\&quot;children\&quot;:[]}]}]}]}]},{\&quot;name\&quot;:\&quot;else\&quot;,\&quot;attrs\&quot;:{},\&quot;children\&quot;:[{\&quot;name\&quot;:\&quot;group\&quot;,\&quot;attrs\&quot;:{},\&quot;children\&quot;:[{\&quot;name\&quot;:\&quot;text\&quot;,\&quot;attrs\&quot;:{\&quot;term\&quot;:\&quot;volume\&quot;,\&quot;form\&quot;:\&quot;short\&quot;,\&quot;text-case\&quot;:\&quot;capitalize-first\&quot;,\&quot;suffix\&quot;:\&quot; \&quot;},\&quot;children\&quot;:[]},{\&quot;name\&quot;:\&quot;text\&quot;,\&quot;attrs\&quot;:{\&quot;term\&quot;:\&quot;page-range-delimiter\&quot;,\&quot;prefix\&quot;:\&quot;1\&quot;},\&quot;children\&quot;:[]},{\&quot;name\&quot;:\&quot;number\&quot;,\&quot;attrs\&quot;:{\&quot;variable\&quot;:\&quot;number-of-volumes\&quot;,\&quot;form\&quot;:\&quot;numeric\&quot;},\&quot;children\&quot;:[]}]}]}]},{\&quot;name\&quot;:\&quot;group\&quot;,\&quot;attrs\&quot;:{\&quot;delimiter\&quot;:\&quot; \&quot;},\&quot;children\&quot;:[{\&quot;name\&quot;:\&quot;label\&quot;,\&quot;attrs\&quot;:{\&quot;variable\&quot;:\&quot;issue\&quot;,\&quot;text-case\&quot;:\&quot;capitalize-first\&quot;},\&quot;children\&quot;:[]},{\&quot;name\&quot;:\&quot;text\&quot;,\&quot;attrs\&quot;:{\&quot;variable\&quot;:\&quot;issue\&quot;},\&quot;children\&quot;:[]}]},{\&quot;name\&quot;:\&quot;group\&quot;,\&quot;attrs\&quot;:{\&quot;delimiter\&quot;:\&quot; \&quot;},\&quot;children\&quot;:[{\&quot;name\&quot;:\&quot;label\&quot;,\&quot;attrs\&quot;:{\&quot;variable\&quot;:\&quot;page\&quot;,\&quot;form\&quot;:\&quot;short\&quot;,\&quot;suffix\&quot;:\&quot; \&quot;},\&quot;children\&quot;:[]},{\&quot;name\&quot;:\&quot;text\&quot;,\&quot;attrs\&quot;:{\&quot;variable\&quot;:\&quot;page\&quot;},\&quot;children\&quot;:[]}]}]}]},{\&quot;name\&quot;:\&quot;macro\&quot;,\&quot;attrs\&quot;:{\&quot;name\&quot;:\&quot;reviewed-title\&quot;},\&quot;children\&quot;:[{\&quot;name\&quot;:\&quot;choose\&quot;,\&quot;attrs\&quot;:{},\&quot;children\&quot;:[{\&quot;name\&quot;:\&quot;if\&quot;,\&quot;attrs\&quot;:{\&quot;variable\&quot;:\&quot;reviewed-title\&quot;},\&quot;children\&quot;:[{\&quot;name\&quot;:\&quot;text\&quot;,\&quot;attrs\&quot;:{\&quot;variable\&quot;:\&quot;reviewed-title\&quot;,\&quot;font-style\&quot;:\&quot;italic\&quot;},\&quot;children\&quot;:[]}]},{\&quot;name\&quot;:\&quot;else\&quot;,\&quot;attrs\&quot;:{},\&quot;children\&quot;:[{\&quot;name\&quot;:\&quot;text\&quot;,\&quot;attrs\&quot;:{\&quot;variable\&quot;:\&quot;title\&quot;,\&quot;font-style\&quot;:\&quot;italic\&quot;},\&quot;children\&quot;:[]}]}]}]},{\&quot;name\&quot;:\&quot;macro\&quot;,\&quot;attrs\&quot;:{\&quot;name\&quot;:\&quot;reviewed-title-intext\&quot;},\&quot;children\&quot;:[{\&quot;name\&quot;:\&quot;choose\&quot;,\&quot;attrs\&quot;:{},\&quot;children\&quot;:[{\&quot;name\&quot;:\&quot;if\&quot;,\&quot;attrs\&quot;:{\&quot;variable\&quot;:\&quot;reviewed-title\&quot;},\&quot;children\&quot;:[{\&quot;name\&quot;:\&quot;text\&quot;,\&quot;attrs\&quot;:{\&quot;variable\&quot;:\&quot;reviewed-title\&quot;,\&quot;form\&quot;:\&quot;short\&quot;,\&quot;font-style\&quot;:\&quot;italic\&quot;,\&quot;text-case\&quot;:\&quot;title\&quot;},\&quot;children\&quot;:[]}]},{\&quot;name\&quot;:\&quot;else\&quot;,\&quot;attrs\&quot;:{},\&quot;children\&quot;:[{\&quot;name\&quot;:\&quot;text\&quot;,\&quot;attrs\&quot;:{\&quot;variable\&quot;:\&quot;title\&quot;,\&quot;form\&quot;:\&quot;short\&quot;,\&quot;font-style\&quot;:\&quot;italic\&quot;,\&quot;text-case\&quot;:\&quot;title\&quot;},\&quot;children\&quot;:[]}]}]}]},{\&quot;name\&quot;:\&quot;macro\&quot;,\&quot;attrs\&quot;:{\&quot;name\&quot;:\&quot;format\&quot;},\&quot;children\&quot;:[{\&quot;name\&quot;:\&quot;choose\&quot;,\&quot;attrs\&quot;:{},\&quot;children\&quot;:[{\&quot;name\&quot;:\&quot;if\&quot;,\&quot;attrs\&quot;:{\&quot;variable\&quot;:\&quot;genre medium\&quot;,\&quot;match\&quot;:\&quot;any\&quot;},\&quot;children\&quot;:[{\&quot;name\&quot;:\&quot;group\&quot;,\&quot;attrs\&quot;:{\&quot;delimiter\&quot;:\&quot;; \&quot;},\&quot;children\&quot;:[{\&quot;name\&quot;:\&quot;choose\&quot;,\&quot;attrs\&quot;:{},\&quot;children\&quot;:[{\&quot;name\&quot;:\&quot;if\&quot;,\&quot;attrs\&quot;:{\&quot;variable\&quot;:\&quot;number\&quot;,\&quot;match\&quot;:\&quot;none\&quot;},\&quot;children\&quot;:[{\&quot;name\&quot;:\&quot;text\&quot;,\&quot;attrs\&quot;:{\&quot;variable\&quot;:\&quot;genre\&quot;,\&quot;text-case\&quot;:\&quot;capitalize-first\&quot;},\&quot;children\&quot;:[]}]}]},{\&quot;name\&quot;:\&quot;text\&quot;,\&quot;attrs\&quot;:{\&quot;variable\&quot;:\&quot;medium\&quot;,\&quot;text-case\&quot;:\&quot;capitalize-first\&quot;},\&quot;children\&quot;:[]}]}]},{\&quot;name\&quot;:\&quot;else-if\&quot;,\&quot;attrs\&quot;:{\&quot;type\&quot;:\&quot;dataset\&quot;},\&quot;children\&quot;:[{\&quot;name\&quot;:\&quot;text\&quot;,\&quot;attrs\&quot;:{\&quot;value\&quot;:\&quot;Data set\&quot;},\&quot;children\&quot;:[]}]},{\&quot;name\&quot;:\&quot;else-if\&quot;,\&quot;attrs\&quot;:{\&quot;type\&quot;:\&quot;book\&quot;,\&quot;variable\&quot;:\&quot;version\&quot;,\&quot;match\&quot;:\&quot;all\&quot;},\&quot;children\&quot;:[{\&quot;name\&quot;:\&quot;text\&quot;,\&quot;attrs\&quot;:{\&quot;value\&quot;:\&quot;Computer software\&quot;},\&quot;children\&quot;:[]}]},{\&quot;name\&quot;:\&quot;else-if\&quot;,\&quot;attrs\&quot;:{\&quot;type\&quot;:\&quot;interview personal_communication\&quot;,\&quot;match\&quot;:\&quot;any\&quot;},\&quot;children\&quot;:[{\&quot;name\&quot;:\&quot;choose\&quot;,\&quot;attrs\&quot;:{},\&quot;children\&quot;:[{\&quot;name\&quot;:\&quot;if\&quot;,\&quot;attrs\&quot;:{\&quot;variable\&quot;:\&quot;archive container-title DOI publisher URL\&quot;,\&quot;match\&quot;:\&quot;none\&quot;},\&quot;children\&quot;:[{\&quot;name\&quot;:\&quot;text\&quot;,\&quot;attrs\&quot;:{\&quot;term\&quot;:\&quot;letter\&quot;,\&quot;text-case\&quot;:\&quot;capitalize-first\&quot;},\&quot;children\&quot;:[]}]},{\&quot;name\&quot;:\&quot;else-if\&quot;,\&quot;attrs\&quot;:{\&quot;type\&quot;:\&quot;interview\&quot;},\&quot;children\&quot;:[{\&quot;name\&quot;:\&quot;text\&quot;,\&quot;attrs\&quot;:{\&quot;term\&quot;:\&quot;interview\&quot;,\&quot;text-case\&quot;:\&quot;capitalize-first\&quot;},\&quot;children\&quot;:[]}]}]}]},{\&quot;name\&quot;:\&quot;else-if\&quot;,\&quot;attrs\&quot;:{\&quot;type\&quot;:\&quot;map\&quot;},\&quot;children\&quot;:[{\&quot;name\&quot;:\&quot;text\&quot;,\&quot;attrs\&quot;:{\&quot;value\&quot;:\&quot;Map\&quot;},\&quot;children\&quot;:[]}]}]}]},{\&quot;name\&quot;:\&quot;macro\&quot;,\&quot;attrs\&quot;:{\&quot;name\&quot;:\&quot;format-intext\&quot;},\&quot;children\&quot;:[{\&quot;name\&quot;:\&quot;choose\&quot;,\&quot;attrs\&quot;:{},\&quot;children\&quot;:[{\&quot;name\&quot;:\&quot;if\&quot;,\&quot;attrs\&quot;:{\&quot;variable\&quot;:\&quot;genre\&quot;,\&quot;match\&quot;:\&quot;any\&quot;},\&quot;children\&quot;:[{\&quot;name\&quot;:\&quot;text\&quot;,\&quot;attrs\&quot;:{\&quot;variable\&quot;:\&quot;genre\&quot;,\&quot;text-case\&quot;:\&quot;capitalize-first\&quot;},\&quot;children\&quot;:[]}]},{\&quot;name\&quot;:\&quot;else-if\&quot;,\&quot;attrs\&quot;:{\&quot;variable\&quot;:\&quot;medium\&quot;},\&quot;children\&quot;:[{\&quot;name\&quot;:\&quot;text\&quot;,\&quot;attrs\&quot;:{\&quot;variable\&quot;:\&quot;medium\&quot;,\&quot;text-case\&quot;:\&quot;capitalize-first\&quot;},\&quot;children\&quot;:[]}]},{\&quot;name\&quot;:\&quot;else-if\&quot;,\&quot;attrs\&quot;:{\&quot;type\&quot;:\&quot;dataset\&quot;},\&quot;children\&quot;:[{\&quot;name\&quot;:\&quot;text\&quot;,\&quot;attrs\&quot;:{\&quot;value\&quot;:\&quot;Data set\&quot;},\&quot;children\&quot;:[]}]},{\&quot;name\&quot;:\&quot;else-if\&quot;,\&quot;attrs\&quot;:{\&quot;type\&quot;:\&quot;book\&quot;,\&quot;variable\&quot;:\&quot;version\&quot;,\&quot;match\&quot;:\&quot;all\&quot;},\&quot;children\&quot;:[{\&quot;name\&quot;:\&quot;text\&quot;,\&quot;attrs\&quot;:{\&quot;value\&quot;:\&quot;Computer software\&quot;},\&quot;children\&quot;:[]}]},{\&quot;name\&quot;:\&quot;else-if\&quot;,\&quot;attrs\&quot;:{\&quot;type\&quot;:\&quot;interview personal_communication\&quot;,\&quot;match\&quot;:\&quot;any\&quot;},\&quot;children\&quot;:[{\&quot;name\&quot;:\&quot;choose\&quot;,\&quot;attrs\&quot;:{},\&quot;children\&quot;:[{\&quot;name\&quot;:\&quot;if\&quot;,\&quot;attrs\&quot;:{\&quot;variable\&quot;:\&quot;archive container-title DOI publisher URL\&quot;,\&quot;match\&quot;:\&quot;none\&quot;},\&quot;children\&quot;:[{\&quot;name\&quot;:\&quot;text\&quot;,\&quot;attrs\&quot;:{\&quot;term\&quot;:\&quot;letter\&quot;,\&quot;text-case\&quot;:\&quot;capitalize-first\&quot;},\&quot;children\&quot;:[]}]},{\&quot;name\&quot;:\&quot;else-if\&quot;,\&quot;attrs\&quot;:{\&quot;type\&quot;:\&quot;interview\&quot;},\&quot;children\&quot;:[{\&quot;name\&quot;:\&quot;text\&quot;,\&quot;attrs\&quot;:{\&quot;term\&quot;:\&quot;interview\&quot;,\&quot;text-case\&quot;:\&quot;capitalize-first\&quot;},\&quot;children\&quot;:[]}]}]}]},{\&quot;name\&quot;:\&quot;else-if\&quot;,\&quot;attrs\&quot;:{\&quot;type\&quot;:\&quot;map\&quot;},\&quot;children\&quot;:[{\&quot;name\&quot;:\&quot;text\&quot;,\&quot;attrs\&quot;:{\&quot;value\&quot;:\&quot;Map\&quot;},\&quot;children\&quot;:[]}]}]}]},{\&quot;name\&quot;:\&quot;macro\&quot;,\&quot;attrs\&quot;:{\&quot;name\&quot;:\&quot;container\&quot;},\&quot;children\&quot;:[{\&quot;name\&quot;:\&quot;choose\&quot;,\&quot;attrs\&quot;:{},\&quot;children\&quot;:[{\&quot;name\&quot;:\&quot;if\&quot;,\&quot;attrs\&quot;:{\&quot;type\&quot;:\&quot;article-journal article-magazine article-newspaper post-weblog review review-book\&quot;,\&quot;match\&quot;:\&quot;any\&quot;},\&quot;children\&quot;:[{\&quot;name\&quot;:\&quot;text\&quot;,\&quot;attrs\&quot;:{\&quot;macro\&quot;:\&quot;container-periodical\&quot;},\&quot;children\&quot;:[]}]},{\&quot;name\&quot;:\&quot;else-if\&quot;,\&quot;attrs\&quot;:{\&quot;type\&quot;:\&quot;paper-conference\&quot;},\&quot;children\&quot;:[{\&quot;name\&quot;:\&quot;choose\&quot;,\&quot;attrs\&quot;:{},\&quot;children\&quot;:[{\&quot;name\&quot;:\&quot;if\&quot;,\&quot;attrs\&quot;:{\&quot;variable\&quot;:\&quot;editor editorial-director collection-editor container-author\&quot;,\&quot;match\&quot;:\&quot;any\&quot;},\&quot;children\&quot;:[{\&quot;name\&quot;:\&quot;text\&quot;,\&quot;attrs\&quot;:{\&quot;macro\&quot;:\&quot;container-booklike\&quot;},\&quot;children\&quot;:[]}]},{\&quot;name\&quot;:\&quot;else\&quot;,\&quot;attrs\&quot;:{},\&quot;children\&quot;:[{\&quot;name\&quot;:\&quot;text\&quot;,\&quot;attrs\&quot;:{\&quot;macro\&quot;:\&quot;container-periodical\&quot;},\&quot;children\&quot;:[]}]}]}]},{\&quot;name\&quot;:\&quot;else-if\&quot;,\&quot;attrs\&quot;:{\&quot;type\&quot;:\&quot;post webpage\&quot;,\&quot;match\&quot;:\&quot;none\&quot;},\&quot;children\&quot;:[{\&quot;name\&quot;:\&quot;text\&quot;,\&quot;attrs\&quot;:{\&quot;macro\&quot;:\&quot;container-booklike\&quot;},\&quot;children\&quot;:[]}]}]}]},{\&quot;name\&quot;:\&quot;macro\&quot;,\&quot;attrs\&quot;:{\&quot;name\&quot;:\&quot;container-periodical\&quot;},\&quot;children\&quot;:[{\&quot;name\&quot;:\&quot;group\&quot;,\&quot;attrs\&quot;:{\&quot;delimiter\&quot;:\&quot;. \&quot;},\&quot;children\&quot;:[{\&quot;name\&quot;:\&quot;group\&quot;,\&quot;attrs\&quot;:{\&quot;delimiter\&quot;:\&quot;, \&quot;},\&quot;children\&quot;:[{\&quot;name\&quot;:\&quot;text\&quot;,\&quot;attrs\&quot;:{\&quot;variable\&quot;:\&quot;container-title\&quot;,\&quot;font-style\&quot;:\&quot;italic\&quot;,\&quot;text-case\&quot;:\&quot;title\&quot;},\&quot;children\&quot;:[]},{\&quot;name\&quot;:\&quot;choose\&quot;,\&quot;attrs\&quot;:{},\&quot;children\&quot;:[{\&quot;name\&quot;:\&quot;if\&quot;,\&quot;attrs\&quot;:{\&quot;variable\&quot;:\&quot;volume\&quot;},\&quot;children\&quot;:[{\&quot;name\&quot;:\&quot;group\&quot;,\&quot;attrs\&quot;:{},\&quot;children\&quot;:[{\&quot;name\&quot;:\&quot;text\&quot;,\&quot;attrs\&quot;:{\&quot;variable\&quot;:\&quot;volume\&quot;,\&quot;font-style\&quot;:\&quot;italic\&quot;},\&quot;children\&quot;:[]},{\&quot;name\&quot;:\&quot;text\&quot;,\&quot;attrs\&quot;:{\&quot;variable\&quot;:\&quot;issue\&quot;,\&quot;prefix\&quot;:\&quot;(\&quot;,\&quot;suffix\&quot;:\&quot;)\&quot;},\&quot;children\&quot;:[]}]}]},{\&quot;name\&quot;:\&quot;else\&quot;,\&quot;attrs\&quot;:{},\&quot;children\&quot;:[{\&quot;name\&quot;:\&quot;text\&quot;,\&quot;attrs\&quot;:{\&quot;variable\&quot;:\&quot;issue\&quot;,\&quot;font-style\&quot;:\&quot;italic\&quot;},\&quot;children\&quot;:[]}]}]},{\&quot;name\&quot;:\&quot;choose\&quot;,\&quot;attrs\&quot;:{},\&quot;children\&quot;:[{\&quot;name\&quot;:\&quot;if\&quot;,\&quot;attrs\&quot;:{\&quot;variable\&quot;:\&quot;page\&quot;},\&quot;children\&quot;:[{\&quot;name\&quot;:\&quot;text\&quot;,\&quot;attrs\&quot;:{\&quot;variable\&quot;:\&quot;page\&quot;},\&quot;children\&quot;:[]}]},{\&quot;name\&quot;:\&quot;else\&quot;,\&quot;attrs\&quot;:{},\&quot;children\&quot;:[{\&quot;name\&quot;:\&quot;text\&quot;,\&quot;attrs\&quot;:{\&quot;variable\&quot;:\&quot;number\&quot;,\&quot;prefix\&quot;:\&quot;Article \&quot;},\&quot;children\&quot;:[]}]}]}]},{\&quot;name\&quot;:\&quot;choose\&quot;,\&quot;attrs\&quot;:{},\&quot;children\&quot;:[{\&quot;name\&quot;:\&quot;if\&quot;,\&quot;attrs\&quot;:{\&quot;variable\&quot;:\&quot;issued\&quot;},\&quot;children\&quot;:[{\&quot;name\&quot;:\&quot;choose\&quot;,\&quot;attrs\&quot;:{},\&quot;children\&quot;:[{\&quot;name\&quot;:\&quot;if\&quot;,\&quot;attrs\&quot;:{\&quot;variable\&quot;:\&quot;issue page volume\&quot;,\&quot;match\&quot;:\&quot;none\&quot;},\&quot;children\&quot;:[{\&quot;name\&quot;:\&quot;text\&quot;,\&quot;attrs\&quot;:{\&quot;variable\&quot;:\&quot;status\&quot;,\&quot;text-case\&quot;:\&quot;capitalize-first\&quot;},\&quot;children\&quot;:[]}]}]}]}]}]}]},{\&quot;name\&quot;:\&quot;macro\&quot;,\&quot;attrs\&quot;:{\&quot;name\&quot;:\&quot;container-booklike\&quot;},\&quot;children\&quot;:[{\&quot;name\&quot;:\&quot;choose\&quot;,\&quot;attrs\&quot;:{},\&quot;children\&quot;:[{\&quot;name\&quot;:\&quot;if\&quot;,\&quot;attrs\&quot;:{\&quot;variable\&quot;:\&quot;container-title\&quot;,\&quot;match\&quot;:\&quot;any\&quot;},\&quot;children\&quot;:[{\&quot;name\&quot;:\&quot;group\&quot;,\&quot;attrs\&quot;:{\&quot;delimiter\&quot;:\&quot; \&quot;},\&quot;children\&quot;:[{\&quot;name\&quot;:\&quot;text\&quot;,\&quot;attrs\&quot;:{\&quot;term\&quot;:\&quot;in\&quot;,\&quot;text-case\&quot;:\&quot;capitalize-first\&quot;},\&quot;children\&quot;:[]},{\&quot;name\&quot;:\&quot;group\&quot;,\&quot;attrs\&quot;:{\&quot;delimiter\&quot;:\&quot;, \&quot;},\&quot;children\&quot;:[{\&quot;name\&quot;:\&quot;names\&quot;,\&quot;attrs\&quot;:{\&quot;variable\&quot;:\&quot;editor translator\&quot;,\&quot;delimiter\&quot;:\&quot;, &amp; \&quot;},\&quot;children\&quot;:[{\&quot;name\&quot;:\&quot;name\&quot;,\&quot;attrs\&quot;:{\&quot;and\&quot;:\&quot;symbol\&quot;,\&quot;initialize-with\&quot;:\&quot;. \&quot;,\&quot;delimiter\&quot;:\&quot;, \&quot;},\&quot;children\&quot;:[]},{\&quot;name\&quot;:\&quot;label\&quot;,\&quot;attrs\&quot;:{\&quot;form\&quot;:\&quot;short\&quot;,\&quot;text-case\&quot;:\&quot;title\&quot;,\&quot;prefix\&quot;:\&quot; (\&quot;,\&quot;suffix\&quot;:\&quot;)\&quot;},\&quot;children\&quot;:[]},{\&quot;name\&quot;:\&quot;substitute\&quot;,\&quot;attrs\&quot;:{},\&quot;children\&quot;:[{\&quot;name\&quot;:\&quot;names\&quot;,\&quot;attrs\&quot;:{\&quot;variable\&quot;:\&quot;editorial-director\&quot;},\&quot;children\&quot;:[]},{\&quot;name\&quot;:\&quot;names\&quot;,\&quot;attrs\&quot;:{\&quot;variable\&quot;:\&quot;collection-editor\&quot;},\&quot;children\&quot;:[]},{\&quot;name\&quot;:\&quot;names\&quot;,\&quot;attrs\&quot;:{\&quot;variable\&quot;:\&quot;container-author\&quot;},\&quot;children\&quot;:[]}]}]},{\&quot;name\&quot;:\&quot;group\&quot;,\&quot;attrs\&quot;:{\&quot;delimiter\&quot;:\&quot;: \&quot;,\&quot;font-style\&quot;:\&quot;italic\&quot;},\&quot;children\&quot;:[{\&quot;name\&quot;:\&quot;text\&quot;,\&quot;attrs\&quot;:{\&quot;variable\&quot;:\&quot;container-title\&quot;},\&quot;children\&quot;:[]},{\&quot;name\&quot;:\&quot;choose\&quot;,\&quot;attrs\&quot;:{},\&quot;children\&quot;:[{\&quot;name\&quot;:\&quot;if\&quot;,\&quot;attrs\&quot;:{\&quot;is-numeric\&quot;:\&quot;volume\&quot;,\&quot;match\&quot;:\&quot;none\&quot;},\&quot;children\&quot;:[{\&quot;name\&quot;:\&quot;group\&quot;,\&quot;attrs\&quot;:{\&quot;delimiter\&quot;:\&quot; \&quot;},\&quot;children\&quot;:[{\&quot;name\&quot;:\&quot;label\&quot;,\&quot;attrs\&quot;:{\&quot;variable\&quot;:\&quot;volume\&quot;,\&quot;form\&quot;:\&quot;short\&quot;,\&quot;text-case\&quot;:\&quot;capitalize-first\&quot;},\&quot;children\&quot;:[]},{\&quot;name\&quot;:\&quot;text\&quot;,\&quot;attrs\&quot;:{\&quot;variable\&quot;:\&quot;volume\&quot;},\&quot;children\&quot;:[]}]}]}]}]}]},{\&quot;name\&quot;:\&quot;text\&quot;,\&quot;attrs\&quot;:{\&quot;macro\&quot;:\&quot;parenthetical-container\&quot;},\&quot;children\&quot;:[]},{\&quot;name\&quot;:\&quot;text\&quot;,\&quot;attrs\&quot;:{\&quot;macro\&quot;:\&quot;bracketed-container\&quot;},\&quot;children\&quot;:[]}]}]}]}]},{\&quot;name\&quot;:\&quot;macro\&quot;,\&quot;attrs\&quot;:{\&quot;name\&quot;:\&quot;publisher\&quot;},\&quot;children\&quot;:[{\&quot;name\&quot;:\&quot;group\&quot;,\&quot;attrs\&quot;:{\&quot;delimiter\&quot;:\&quot;; \&quot;},\&quot;children\&quot;:[{\&quot;name\&quot;:\&quot;choose\&quot;,\&quot;attrs\&quot;:{},\&quot;children\&quot;:[{\&quot;name\&quot;:\&quot;if\&quot;,\&quot;attrs\&quot;:{\&quot;type\&quot;:\&quot;thesis\&quot;},\&quot;children\&quot;:[{\&quot;name\&quot;:\&quot;choose\&quot;,\&quot;attrs\&quot;:{},\&quot;children\&quot;:[{\&quot;name\&quot;:\&quot;if\&quot;,\&quot;attrs\&quot;:{\&quot;variable\&quot;:\&quot;archive DOI URL\&quot;,\&quot;match\&quot;:\&quot;none\&quot;},\&quot;children\&quot;:[{\&quot;name\&quot;:\&quot;text\&quot;,\&quot;attrs\&quot;:{\&quot;variable\&quot;:\&quot;publisher\&quot;},\&quot;children\&quot;:[]}]}]}]},{\&quot;name\&quot;:\&quot;else-if\&quot;,\&quot;attrs\&quot;:{\&quot;type\&quot;:\&quot;post webpage\&quot;,\&quot;match\&quot;:\&quot;any\&quot;},\&quot;children\&quot;:[{\&quot;name\&quot;:\&quot;group\&quot;,\&quot;attrs\&quot;:{\&quot;delimiter\&quot;:\&quot;; \&quot;},\&quot;children\&quot;:[{\&quot;name\&quot;:\&quot;text\&quot;,\&quot;attrs\&quot;:{\&quot;variable\&quot;:\&quot;container-title\&quot;,\&quot;text-case\&quot;:\&quot;title\&quot;},\&quot;children\&quot;:[]},{\&quot;name\&quot;:\&quot;text\&quot;,\&quot;attrs\&quot;:{\&quot;variable\&quot;:\&quot;publisher\&quot;},\&quot;children\&quot;:[]}]}]},{\&quot;name\&quot;:\&quot;else-if\&quot;,\&quot;attrs\&quot;:{\&quot;type\&quot;:\&quot;paper-conference\&quot;},\&quot;children\&quot;:[{\&quot;name\&quot;:\&quot;choose\&quot;,\&quot;attrs\&quot;:{},\&quot;children\&quot;:[{\&quot;name\&quot;:\&quot;if\&quot;,\&quot;attrs\&quot;:{\&quot;variable\&quot;:\&quot;collection-editor editor editorial-director\&quot;,\&quot;match\&quot;:\&quot;any\&quot;},\&quot;children\&quot;:[{\&quot;name\&quot;:\&quot;text\&quot;,\&quot;attrs\&quot;:{\&quot;variable\&quot;:\&quot;publisher\&quot;},\&quot;children\&quot;:[]}]}]}]},{\&quot;name\&quot;:\&quot;else-if\&quot;,\&quot;attrs\&quot;:{\&quot;type\&quot;:\&quot;article-journal article-magazine article-newspaper post-weblog\&quot;,\&quot;match\&quot;:\&quot;none\&quot;},\&quot;children\&quot;:[{\&quot;name\&quot;:\&quot;text\&quot;,\&quot;attrs\&quot;:{\&quot;variable\&quot;:\&quot;publisher\&quot;},\&quot;children\&quot;:[]}]}]},{\&quot;name\&quot;:\&quot;group\&quot;,\&quot;attrs\&quot;:{\&quot;delimiter\&quot;:\&quot;, \&quot;},\&quot;children\&quot;:[{\&quot;name\&quot;:\&quot;choose\&quot;,\&quot;attrs\&quot;:{},\&quot;children\&quot;:[{\&quot;name\&quot;:\&quot;if\&quot;,\&quot;attrs\&quot;:{\&quot;variable\&quot;:\&quot;archive-place\&quot;},\&quot;children\&quot;:[{\&quot;name\&quot;:\&quot;text\&quot;,\&quot;attrs\&quot;:{\&quot;variable\&quot;:\&quot;archive_location\&quot;},\&quot;children\&quot;:[]}]}]},{\&quot;name\&quot;:\&quot;text\&quot;,\&quot;attrs\&quot;:{\&quot;variable\&quot;:\&quot;archive\&quot;},\&quot;children\&quot;:[]},{\&quot;name\&quot;:\&quot;text\&quot;,\&quot;attrs\&quot;:{\&quot;variable\&quot;:\&quot;archive-place\&quot;},\&quot;children\&quot;:[]}]}]}]},{\&quot;name\&quot;:\&quot;macro\&quot;,\&quot;attrs\&quot;:{\&quot;name\&quot;:\&quot;access\&quot;},\&quot;children\&quot;:[{\&quot;name\&quot;:\&quot;choose\&quot;,\&quot;attrs\&quot;:{},\&quot;children\&quot;:[{\&quot;name\&quot;:\&quot;if\&quot;,\&quot;attrs\&quot;:{\&quot;variable\&quot;:\&quot;DOI\&quot;,\&quot;match\&quot;:\&quot;any\&quot;},\&quot;children\&quot;:[{\&quot;name\&quot;:\&quot;text\&quot;,\&quot;attrs\&quot;:{\&quot;variable\&quot;:\&quot;DOI\&quot;,\&quot;prefix\&quot;:\&quot;https://doi.org/\&quot;},\&quot;children\&quot;:[]}]},{\&quot;name\&quot;:\&quot;else-if\&quot;,\&quot;attrs\&quot;:{\&quot;variable\&quot;:\&quot;URL\&quot;},\&quot;children\&quot;:[{\&quot;name\&quot;:\&quot;group\&quot;,\&quot;attrs\&quot;:{\&quot;delimiter\&quot;:\&quot; \&quot;},\&quot;children\&quot;:[{\&quot;name\&quot;:\&quot;choose\&quot;,\&quot;attrs\&quot;:{},\&quot;children\&quot;:[{\&quot;name\&quot;:\&quot;if\&quot;,\&quot;attrs\&quot;:{\&quot;variable\&quot;:\&quot;issued status\&quot;,\&quot;match\&quot;:\&quot;none\&quot;},\&quot;children\&quot;:[{\&quot;name\&quot;:\&quot;group\&quot;,\&quot;attrs\&quot;:{\&quot;delimiter\&quot;:\&quot; \&quot;},\&quot;children\&quot;:[{\&quot;name\&quot;:\&quot;text\&quot;,\&quot;attrs\&quot;:{\&quot;term\&quot;:\&quot;retrieved\&quot;,\&quot;text-case\&quot;:\&quot;capitalize-first\&quot;},\&quot;children\&quot;:[]},{\&quot;name\&quot;:\&quot;date\&quot;,\&quot;attrs\&quot;:{\&quot;variable\&quot;:\&quot;accessed\&quot;,\&quot;form\&quot;:\&quot;text\&quot;,\&quot;suffix\&quot;:\&quot;,\&quot;},\&quot;children\&quot;:[]},{\&quot;name\&quot;:\&quot;text\&quot;,\&quot;attrs\&quot;:{\&quot;term\&quot;:\&quot;from\&quot;},\&quot;children\&quot;:[]}]}]}]},{\&quot;name\&quot;:\&quot;text\&quot;,\&quot;attrs\&quot;:{\&quot;variable\&quot;:\&quot;URL\&quot;},\&quot;children\&quot;:[]}]}]}]}]},{\&quot;name\&quot;:\&quot;macro\&quot;,\&quot;attrs\&quot;:{\&quot;name\&quot;:\&quot;event\&quot;},\&quot;children\&quot;:[{\&quot;name\&quot;:\&quot;choose\&quot;,\&quot;attrs\&quot;:{},\&quot;children\&quot;:[{\&quot;name\&quot;:\&quot;if\&quot;,\&quot;attrs\&quot;:{\&quot;variable\&quot;:\&quot;event\&quot;},\&quot;children\&quot;:[{\&quot;name\&quot;:\&quot;choose\&quot;,\&quot;attrs\&quot;:{},\&quot;children\&quot;:[{\&quot;name\&quot;:\&quot;if\&quot;,\&quot;attrs\&quot;:{\&quot;variable\&quot;:\&quot;collection-editor editor editorial-director issue page volume\&quot;,\&quot;match\&quot;:\&quot;none\&quot;},\&quot;children\&quot;:[{\&quot;name\&quot;:\&quot;group\&quot;,\&quot;attrs\&quot;:{\&quot;delimiter\&quot;:\&quot;, \&quot;},\&quot;children\&quot;:[{\&quot;name\&quot;:\&quot;text\&quot;,\&quot;attrs\&quot;:{\&quot;variable\&quot;:\&quot;event\&quot;},\&quot;children\&quot;:[]},{\&quot;name\&quot;:\&quot;text\&quot;,\&quot;attrs\&quot;:{\&quot;variable\&quot;:\&quot;event-place\&quot;},\&quot;children\&quot;:[]}]}]}]}]}]}]},{\&quot;name\&quot;:\&quot;macro\&quot;,\&quot;attrs\&quot;:{\&quot;name\&quot;:\&quot;publication-history\&quot;},\&quot;children\&quot;:[{\&quot;name\&quot;:\&quot;choose\&quot;,\&quot;attrs\&quot;:{},\&quot;children\&quot;:[{\&quot;name\&quot;:\&quot;if\&quot;,\&quot;attrs\&quot;:{\&quot;type\&quot;:\&quot;patent\&quot;,\&quot;match\&quot;:\&quot;none\&quot;},\&quot;children\&quot;:[{\&quot;name\&quot;:\&quot;group\&quot;,\&quot;attrs\&quot;:{\&quot;prefix\&quot;:\&quot;(\&quot;,\&quot;suffix\&quot;:\&quot;)\&quot;},\&quot;children\&quot;:[{\&quot;name\&quot;:\&quot;choose\&quot;,\&quot;attrs\&quot;:{},\&quot;children\&quot;:[{\&quot;name\&quot;:\&quot;if\&quot;,\&quot;attrs\&quot;:{\&quot;variable\&quot;:\&quot;references\&quot;},\&quot;children\&quot;:[{\&quot;name\&quot;:\&quot;text\&quot;,\&quot;attrs\&quot;:{\&quot;variable\&quot;:\&quot;references\&quot;},\&quot;children\&quot;:[]}]},{\&quot;name\&quot;:\&quot;else\&quot;,\&quot;attrs\&quot;:{},\&quot;children\&quot;:[{\&quot;name\&quot;:\&quot;group\&quot;,\&quot;attrs\&quot;:{\&quot;delimiter\&quot;:\&quot; \&quot;},\&quot;children\&quot;:[{\&quot;name\&quot;:\&quot;text\&quot;,\&quot;attrs\&quot;:{\&quot;value\&quot;:\&quot;Original work published\&quot;},\&quot;children\&quot;:[]},{\&quot;name\&quot;:\&quot;choose\&quot;,\&quot;attrs\&quot;:{},\&quot;children\&quot;:[{\&quot;name\&quot;:\&quot;if\&quot;,\&quot;attrs\&quot;:{\&quot;is-uncertain-date\&quot;:\&quot;original-date\&quot;},\&quot;children\&quot;:[{\&quot;name\&quot;:\&quot;text\&quot;,\&quot;attrs\&quot;:{\&quot;term\&quot;:\&quot;circa\&quot;,\&quot;form\&quot;:\&quot;short\&quot;},\&quot;children\&quot;:[]}]}]},{\&quot;name\&quot;:\&quot;date\&quot;,\&quot;attrs\&quot;:{\&quot;variable\&quot;:\&quot;original-date\&quot;},\&quot;children\&quot;:[{\&quot;name\&quot;:\&quot;date-part\&quot;,\&quot;attrs\&quot;:{\&quot;name\&quot;:\&quot;year\&quot;},\&quot;children\&quot;:[]}]}]}]}]}]}]},{\&quot;name\&quot;:\&quot;else\&quot;,\&quot;attrs\&quot;:{},\&quot;children\&quot;:[{\&quot;name\&quot;:\&quot;text\&quot;,\&quot;attrs\&quot;:{\&quot;variable\&quot;:\&quot;references\&quot;,\&quot;prefix\&quot;:\&quot;(\&quot;,\&quot;suffix\&quot;:\&quot;)\&quot;},\&quot;children\&quot;:[]}]}]}]},{\&quot;name\&quot;:\&quot;macro\&quot;,\&quot;attrs\&quot;:{\&quot;name\&quot;:\&quot;legal-cites\&quot;},\&quot;children\&quot;:[{\&quot;name\&quot;:\&quot;choose\&quot;,\&quot;attrs\&quot;:{},\&quot;children\&quot;:[{\&quot;name\&quot;:\&quot;if\&quot;,\&quot;attrs\&quot;:{\&quot;type\&quot;:\&quot;legal_case\&quot;},\&quot;children\&quot;:[{\&quot;name\&quot;:\&quot;group\&quot;,\&quot;attrs\&quot;:{\&quot;delimiter\&quot;:\&quot;. \&quot;},\&quot;children\&quot;:[{\&quot;name\&quot;:\&quot;group\&quot;,\&quot;attrs\&quot;:{\&quot;delimiter\&quot;:\&quot;, \&quot;},\&quot;children\&quot;:[{\&quot;name\&quot;:\&quot;text\&quot;,\&quot;attrs\&quot;:{\&quot;variable\&quot;:\&quot;title\&quot;},\&quot;children\&quot;:[]},{\&quot;name\&quot;:\&quot;group\&quot;,\&quot;attrs\&quot;:{\&quot;delimiter\&quot;:\&quot; \&quot;},\&quot;children\&quot;:[{\&quot;name\&quot;:\&quot;text\&quot;,\&quot;attrs\&quot;:{\&quot;macro\&quot;:\&quot;container-legal\&quot;},\&quot;children\&quot;:[]},{\&quot;name\&quot;:\&quot;text\&quot;,\&quot;attrs\&quot;:{\&quot;macro\&quot;:\&quot;date-legal\&quot;},\&quot;children\&quot;:[]}]},{\&quot;name\&quot;:\&quot;text\&quot;,\&quot;attrs\&quot;:{\&quot;variable\&quot;:\&quot;references\&quot;},\&quot;children\&quot;:[]}]},{\&quot;name\&quot;:\&quot;text\&quot;,\&quot;attrs\&quot;:{\&quot;macro\&quot;:\&quot;access\&quot;},\&quot;children\&quot;:[]}]}]},{\&quot;name\&quot;:\&quot;else-if\&quot;,\&quot;attrs\&quot;:{\&quot;type\&quot;:\&quot;bill\&quot;},\&quot;children\&quot;:[{\&quot;name\&quot;:\&quot;group\&quot;,\&quot;attrs\&quot;:{\&quot;delimiter\&quot;:\&quot;. \&quot;},\&quot;children\&quot;:[{\&quot;name\&quot;:\&quot;group\&quot;,\&quot;attrs\&quot;:{\&quot;delimiter\&quot;:\&quot;, \&quot;},\&quot;children\&quot;:[{\&quot;name\&quot;:\&quot;choose\&quot;,\&quot;attrs\&quot;:{},\&quot;children\&quot;:[{\&quot;name\&quot;:\&quot;if\&quot;,\&quot;attrs\&quot;:{\&quot;variable\&quot;:\&quot;number container-title\&quot;,\&quot;match\&quot;:\&quot;none\&quot;},\&quot;children\&quot;:[{\&quot;name\&quot;:\&quot;text\&quot;,\&quot;attrs\&quot;:{\&quot;variable\&quot;:\&quot;title\&quot;,\&quot;font-style\&quot;:\&quot;italic\&quot;},\&quot;children\&quot;:[]}]},{\&quot;name\&quot;:\&quot;else\&quot;,\&quot;attrs\&quot;:{},\&quot;children\&quot;:[{\&quot;name\&quot;:\&quot;text\&quot;,\&quot;attrs\&quot;:{\&quot;variable\&quot;:\&quot;title\&quot;},\&quot;children\&quot;:[]}]}]},{\&quot;name\&quot;:\&quot;group\&quot;,\&quot;attrs\&quot;:{\&quot;delimiter\&quot;:\&quot; \&quot;},\&quot;children\&quot;:[{\&quot;name\&quot;:\&quot;text\&quot;,\&quot;attrs\&quot;:{\&quot;macro\&quot;:\&quot;container-legal\&quot;},\&quot;children\&quot;:[]},{\&quot;name\&quot;:\&quot;text\&quot;,\&quot;attrs\&quot;:{\&quot;macro\&quot;:\&quot;date-legal\&quot;},\&quot;children\&quot;:[]},{\&quot;name\&quot;:\&quot;choose\&quot;,\&quot;attrs\&quot;:{},\&quot;children\&quot;:[{\&quot;name\&quot;:\&quot;if\&quot;,\&quot;attrs\&quot;:{\&quot;variable\&quot;:\&quot;number container-title\&quot;,\&quot;match\&quot;:\&quot;none\&quot;},\&quot;children\&quot;:[{\&quot;name\&quot;:\&quot;names\&quot;,\&quot;attrs\&quot;:{\&quot;variable\&quot;:\&quot;author\&quot;,\&quot;prefix\&quot;:\&quot;(testimony of \&quot;,\&quot;suffix\&quot;:\&quot;)\&quot;},\&quot;children\&quot;:[{\&quot;name\&quot;:\&quot;name\&quot;,\&quot;attrs\&quot;:{\&quot;and\&quot;:\&quot;symbol\&quot;,\&quot;delimiter\&quot;:\&quot;, \&quot;},\&quot;children\&quot;:[]}]}]},{\&quot;name\&quot;:\&quot;else\&quot;,\&quot;attrs\&quot;:{},\&quot;children\&quot;:[{\&quot;name\&quot;:\&quot;text\&quot;,\&quot;attrs\&quot;:{\&quot;variable\&quot;:\&quot;status\&quot;,\&quot;prefix\&quot;:\&quot;(\&quot;,\&quot;suffix\&quot;:\&quot;)\&quot;},\&quot;children\&quot;:[]}]}]}]},{\&quot;name\&quot;:\&quot;text\&quot;,\&quot;attrs\&quot;:{\&quot;variable\&quot;:\&quot;references\&quot;},\&quot;children\&quot;:[]}]},{\&quot;name\&quot;:\&quot;text\&quot;,\&quot;attrs\&quot;:{\&quot;macro\&quot;:\&quot;access\&quot;},\&quot;children\&quot;:[]}]}]},{\&quot;name\&quot;:\&quot;else-if\&quot;,\&quot;attrs\&quot;:{\&quot;type\&quot;:\&quot;legislation\&quot;},\&quot;children\&quot;:[{\&quot;name\&quot;:\&quot;group\&quot;,\&quot;attrs\&quot;:{\&quot;delimiter\&quot;:\&quot;. \&quot;},\&quot;children\&quot;:[{\&quot;name\&quot;:\&quot;group\&quot;,\&quot;attrs\&quot;:{\&quot;delimiter\&quot;:\&quot;, \&quot;},\&quot;children\&quot;:[{\&quot;name\&quot;:\&quot;text\&quot;,\&quot;attrs\&quot;:{\&quot;variable\&quot;:\&quot;title\&quot;},\&quot;children\&quot;:[]},{\&quot;name\&quot;:\&quot;group\&quot;,\&quot;attrs\&quot;:{\&quot;delimiter\&quot;:\&quot; \&quot;},\&quot;children\&quot;:[{\&quot;name\&quot;:\&quot;text\&quot;,\&quot;attrs\&quot;:{\&quot;macro\&quot;:\&quot;container-legal\&quot;},\&quot;children\&quot;:[]},{\&quot;name\&quot;:\&quot;text\&quot;,\&quot;attrs\&quot;:{\&quot;macro\&quot;:\&quot;date-legal\&quot;},\&quot;children\&quot;:[]},{\&quot;name\&quot;:\&quot;text\&quot;,\&quot;attrs\&quot;:{\&quot;variable\&quot;:\&quot;status\&quot;,\&quot;prefix\&quot;:\&quot;(\&quot;,\&quot;suffix\&quot;:\&quot;)\&quot;},\&quot;children\&quot;:[]}]},{\&quot;name\&quot;:\&quot;text\&quot;,\&quot;attrs\&quot;:{\&quot;variable\&quot;:\&quot;references\&quot;},\&quot;children\&quot;:[]}]},{\&quot;name\&quot;:\&quot;text\&quot;,\&quot;attrs\&quot;:{\&quot;macro\&quot;:\&quot;access\&quot;},\&quot;children\&quot;:[]}]}]},{\&quot;name\&quot;:\&quot;else-if\&quot;,\&quot;attrs\&quot;:{\&quot;type\&quot;:\&quot;treaty\&quot;},\&quot;children\&quot;:[{\&quot;name\&quot;:\&quot;group\&quot;,\&quot;attrs\&quot;:{\&quot;delimiter\&quot;:\&quot;, \&quot;},\&quot;children\&quot;:[{\&quot;name\&quot;:\&quot;text\&quot;,\&quot;attrs\&quot;:{\&quot;variable\&quot;:\&quot;title\&quot;,\&quot;text-case\&quot;:\&quot;title\&quot;},\&quot;children\&quot;:[]},{\&quot;name\&quot;:\&quot;names\&quot;,\&quot;attrs\&quot;:{\&quot;variable\&quot;:\&quot;author\&quot;},\&quot;children\&quot;:[{\&quot;name\&quot;:\&quot;name\&quot;,\&quot;attrs\&quot;:{\&quot;initialize-with\&quot;:\&quot;.\&quot;,\&quot;form\&quot;:\&quot;short\&quot;,\&quot;delimiter\&quot;:\&quot;-\&quot;},\&quot;children\&quot;:[]}]},{\&quot;name\&quot;:\&quot;text\&quot;,\&quot;attrs\&quot;:{\&quot;macro\&quot;:\&quot;date-legal\&quot;},\&quot;children\&quot;:[]},{\&quot;name\&quot;:\&quot;text\&quot;,\&quot;attrs\&quot;:{\&quot;macro\&quot;:\&quot;container-legal\&quot;},\&quot;children\&quot;:[]},{\&quot;name\&quot;:\&quot;text\&quot;,\&quot;attrs\&quot;:{\&quot;macro\&quot;:\&quot;access\&quot;},\&quot;children\&quot;:[]}]}]}]}]},{\&quot;name\&quot;:\&quot;macro\&quot;,\&quot;attrs\&quot;:{\&quot;name\&quot;:\&quot;date-legal\&quot;},\&quot;children\&quot;:[{\&quot;name\&quot;:\&quot;choose\&quot;,\&quot;attrs\&quot;:{},\&quot;children\&quot;:[{\&quot;name\&quot;:\&quot;if\&quot;,\&quot;attrs\&quot;:{\&quot;type\&quot;:\&quot;legal_case\&quot;},\&quot;children\&quot;:[{\&quot;name\&quot;:\&quot;group\&quot;,\&quot;attrs\&quot;:{\&quot;prefix\&quot;:\&quot;(\&quot;,\&quot;suffix\&quot;:\&quot;)\&quot;,\&quot;delimiter\&quot;:\&quot; \&quot;},\&quot;children\&quot;:[{\&quot;name\&quot;:\&quot;text\&quot;,\&quot;attrs\&quot;:{\&quot;variable\&quot;:\&quot;authority\&quot;},\&quot;children\&quot;:[]},{\&quot;name\&quot;:\&quot;choose\&quot;,\&quot;attrs\&quot;:{},\&quot;children\&quot;:[{\&quot;name\&quot;:\&quot;if\&quot;,\&quot;attrs\&quot;:{\&quot;variable\&quot;:\&quot;container-title\&quot;,\&quot;match\&quot;:\&quot;any\&quot;},\&quot;children\&quot;:[{\&quot;name\&quot;:\&quot;date\&quot;,\&quot;attrs\&quot;:{\&quot;variable\&quot;:\&quot;issued\&quot;,\&quot;form\&quot;:\&quot;numeric\&quot;,\&quot;date-parts\&quot;:\&quot;year\&quot;},\&quot;children\&quot;:[]}]},{\&quot;name\&quot;:\&quot;else\&quot;,\&quot;attrs\&quot;:{},\&quot;children\&quot;:[{\&quot;name\&quot;:\&quot;date\&quot;,\&quot;attrs\&quot;:{\&quot;variable\&quot;:\&quot;issued\&quot;,\&quot;form\&quot;:\&quot;text\&quot;},\&quot;children\&quot;:[]}]}]}]}]},{\&quot;name\&quot;:\&quot;else-if\&quot;,\&quot;attrs\&quot;:{\&quot;type\&quot;:\&quot;bill legislation\&quot;,\&quot;match\&quot;:\&quot;any\&quot;},\&quot;children\&quot;:[{\&quot;name\&quot;:\&quot;group\&quot;,\&quot;attrs\&quot;:{\&quot;prefix\&quot;:\&quot;(\&quot;,\&quot;suffix\&quot;:\&quot;)\&quot;,\&quot;delimiter\&quot;:\&quot; \&quot;},\&quot;children\&quot;:[{\&quot;name\&quot;:\&quot;group\&quot;,\&quot;attrs\&quot;:{\&quot;delimiter\&quot;:\&quot; \&quot;},\&quot;children\&quot;:[{\&quot;name\&quot;:\&quot;date\&quot;,\&quot;attrs\&quot;:{\&quot;variable\&quot;:\&quot;original-date\&quot;},\&quot;children\&quot;:[{\&quot;name\&quot;:\&quot;date-part\&quot;,\&quot;attrs\&quot;:{\&quot;name\&quot;:\&quot;year\&quot;},\&quot;children\&quot;:[]}]},{\&quot;name\&quot;:\&quot;text\&quot;,\&quot;attrs\&quot;:{\&quot;term\&quot;:\&quot;and\&quot;,\&quot;form\&quot;:\&quot;symbol\&quot;},\&quot;children\&quot;:[]}]},{\&quot;name\&quot;:\&quot;date\&quot;,\&quot;attrs\&quot;:{\&quot;variable\&quot;:\&quot;issued\&quot;},\&quot;children\&quot;:[{\&quot;name\&quot;:\&quot;date-part\&quot;,\&quot;attrs\&quot;:{\&quot;name\&quot;:\&quot;year\&quot;},\&quot;children\&quot;:[]}]}]}]},{\&quot;name\&quot;:\&quot;else-if\&quot;,\&quot;attrs\&quot;:{\&quot;type\&quot;:\&quot;treaty\&quot;},\&quot;children\&quot;:[{\&quot;name\&quot;:\&quot;date\&quot;,\&quot;attrs\&quot;:{\&quot;variable\&quot;:\&quot;issued\&quot;,\&quot;form\&quot;:\&quot;text\&quot;},\&quot;children\&quot;:[]}]}]}]},{\&quot;name\&quot;:\&quot;macro\&quot;,\&quot;attrs\&quot;:{\&quot;name\&quot;:\&quot;container-legal\&quot;},\&quot;children\&quot;:[{\&quot;name\&quot;:\&quot;choose\&quot;,\&quot;attrs\&quot;:{},\&quot;children\&quot;:[{\&quot;name\&quot;:\&quot;if\&quot;,\&quot;attrs\&quot;:{\&quot;type\&quot;:\&quot;legal_case\&quot;},\&quot;children\&quot;:[{\&quot;name\&quot;:\&quot;group\&quot;,\&quot;attrs\&quot;:{\&quot;delimiter\&quot;:\&quot; \&quot;},\&quot;children\&quot;:[{\&quot;name\&quot;:\&quot;choose\&quot;,\&quot;attrs\&quot;:{},\&quot;children\&quot;:[{\&quot;name\&quot;:\&quot;if\&quot;,\&quot;attrs\&quot;:{\&quot;variable\&quot;:\&quot;container-title\&quot;},\&quot;children\&quot;:[{\&quot;name\&quot;:\&quot;group\&quot;,\&quot;attrs\&quot;:{\&quot;delimiter\&quot;:\&quot; \&quot;},\&quot;children\&quot;:[{\&quot;name\&quot;:\&quot;text\&quot;,\&quot;attrs\&quot;:{\&quot;variable\&quot;:\&quot;volume\&quot;},\&quot;children\&quot;:[]},{\&quot;name\&quot;:\&quot;text\&quot;,\&quot;attrs\&quot;:{\&quot;variable\&quot;:\&quot;container-title\&quot;},\&quot;children\&quot;:[]},{\&quot;name\&quot;:\&quot;group\&quot;,\&quot;attrs\&quot;:{\&quot;delimiter\&quot;:\&quot; \&quot;},\&quot;children\&quot;:[{\&quot;name\&quot;:\&quot;text\&quot;,\&quot;attrs\&quot;:{\&quot;term\&quot;:\&quot;section\&quot;,\&quot;form\&quot;:\&quot;symbol\&quot;},\&quot;children\&quot;:[]},{\&quot;name\&quot;:\&quot;text\&quot;,\&quot;attrs\&quot;:{\&quot;variable\&quot;:\&quot;section\&quot;},\&quot;children\&quot;:[]}]},{\&quot;name\&quot;:\&quot;choose\&quot;,\&quot;attrs\&quot;:{},\&quot;children\&quot;:[{\&quot;name\&quot;:\&quot;if\&quot;,\&quot;attrs\&quot;:{\&quot;variable\&quot;:\&quot;page page-first\&quot;,\&quot;match\&quot;:\&quot;any\&quot;},\&quot;children\&quot;:[{\&quot;name\&quot;:\&quot;text\&quot;,\&quot;attrs\&quot;:{\&quot;variable\&quot;:\&quot;page-first\&quot;},\&quot;children\&quot;:[]}]},{\&quot;name\&quot;:\&quot;else\&quot;,\&quot;attrs\&quot;:{},\&quot;children\&quot;:[{\&quot;name\&quot;:\&quot;text\&quot;,\&quot;attrs\&quot;:{\&quot;value\&quot;:\&quot;___\&quot;},\&quot;children\&quot;:[]}]}]}]}]},{\&quot;name\&quot;:\&quot;else\&quot;,\&quot;attrs\&quot;:{},\&quot;children\&quot;:[{\&quot;name\&quot;:\&quot;group\&quot;,\&quot;attrs\&quot;:{\&quot;delimiter\&quot;:\&quot; \&quot;},\&quot;children\&quot;:[{\&quot;name\&quot;:\&quot;choose\&quot;,\&quot;attrs\&quot;:{},\&quot;children\&quot;:[{\&quot;name\&quot;:\&quot;if\&quot;,\&quot;attrs\&quot;:{\&quot;is-numeric\&quot;:\&quot;number\&quot;},\&quot;children\&quot;:[{\&quot;name\&quot;:\&quot;text\&quot;,\&quot;attrs\&quot;:{\&quot;term\&quot;:\&quot;issue\&quot;,\&quot;form\&quot;:\&quot;short\&quot;,\&quot;text-case\&quot;:\&quot;capitalize-first\&quot;},\&quot;children\&quot;:[]}]}]},{\&quot;name\&quot;:\&quot;text\&quot;,\&quot;attrs\&quot;:{\&quot;variable\&quot;:\&quot;number\&quot;},\&quot;children\&quot;:[]}]}]}]}]}]},{\&quot;name\&quot;:\&quot;else-if\&quot;,\&quot;attrs\&quot;:{\&quot;type\&quot;:\&quot;bill\&quot;},\&quot;children\&quot;:[{\&quot;name\&quot;:\&quot;group\&quot;,\&quot;attrs\&quot;:{\&quot;delimiter\&quot;:\&quot;, \&quot;},\&quot;children\&quot;:[{\&quot;name\&quot;:\&quot;group\&quot;,\&quot;attrs\&quot;:{\&quot;delimiter\&quot;:\&quot; \&quot;},\&quot;children\&quot;:[{\&quot;name\&quot;:\&quot;text\&quot;,\&quot;attrs\&quot;:{\&quot;variable\&quot;:\&quot;genre\&quot;},\&quot;children\&quot;:[]},{\&quot;name\&quot;:\&quot;group\&quot;,\&quot;attrs\&quot;:{\&quot;delimiter\&quot;:\&quot; \&quot;},\&quot;children\&quot;:[{\&quot;name\&quot;:\&quot;choose\&quot;,\&quot;attrs\&quot;:{},\&quot;children\&quot;:[{\&quot;name\&quot;:\&quot;if\&quot;,\&quot;attrs\&quot;:{\&quot;variable\&quot;:\&quot;chapter-number container-title\&quot;,\&quot;match\&quot;:\&quot;none\&quot;},\&quot;children\&quot;:[{\&quot;name\&quot;:\&quot;text\&quot;,\&quot;attrs\&quot;:{\&quot;term\&quot;:\&quot;issue\&quot;,\&quot;form\&quot;:\&quot;short\&quot;},\&quot;children\&quot;:[]}]}]},{\&quot;name\&quot;:\&quot;text\&quot;,\&quot;attrs\&quot;:{\&quot;variable\&quot;:\&quot;number\&quot;},\&quot;children\&quot;:[]}]}]},{\&quot;name\&quot;:\&quot;text\&quot;,\&quot;attrs\&quot;:{\&quot;variable\&quot;:\&quot;authority\&quot;},\&quot;children\&quot;:[]},{\&quot;name\&quot;:\&quot;text\&quot;,\&quot;attrs\&quot;:{\&quot;variable\&quot;:\&quot;chapter-number\&quot;},\&quot;children\&quot;:[]},{\&quot;name\&quot;:\&quot;group\&quot;,\&quot;attrs\&quot;:{\&quot;delimiter\&quot;:\&quot; \&quot;},\&quot;children\&quot;:[{\&quot;name\&quot;:\&quot;text\&quot;,\&quot;attrs\&quot;:{\&quot;variable\&quot;:\&quot;volume\&quot;},\&quot;children\&quot;:[]},{\&quot;name\&quot;:\&quot;text\&quot;,\&quot;attrs\&quot;:{\&quot;variable\&quot;:\&quot;container-title\&quot;},\&quot;children\&quot;:[]},{\&quot;name\&quot;:\&quot;text\&quot;,\&quot;attrs\&quot;:{\&quot;variable\&quot;:\&quot;page-first\&quot;},\&quot;children\&quot;:[]}]}]}]},{\&quot;name\&quot;:\&quot;else-if\&quot;,\&quot;attrs\&quot;:{\&quot;type\&quot;:\&quot;legislation\&quot;},\&quot;children\&quot;:[{\&quot;name\&quot;:\&quot;choose\&quot;,\&quot;attrs\&quot;:{},\&quot;children\&quot;:[{\&quot;name\&quot;:\&quot;if\&quot;,\&quot;attrs\&quot;:{\&quot;variable\&quot;:\&quot;number\&quot;},\&quot;children\&quot;:[{\&quot;name\&quot;:\&quot;group\&quot;,\&quot;attrs\&quot;:{\&quot;delimiter\&quot;:\&quot;, \&quot;},\&quot;children\&quot;:[{\&quot;name\&quot;:\&quot;text\&quot;,\&quot;attrs\&quot;:{\&quot;variable\&quot;:\&quot;number\&quot;,\&quot;prefix\&quot;:\&quot;Pub. L. No. \&quot;},\&quot;children\&quot;:[]},{\&quot;name\&quot;:\&quot;group\&quot;,\&quot;attrs\&quot;:{\&quot;delimiter\&quot;:\&quot; \&quot;},\&quot;children\&quot;:[{\&quot;name\&quot;:\&quot;text\&quot;,\&quot;attrs\&quot;:{\&quot;variable\&quot;:\&quot;volume\&quot;},\&quot;children\&quot;:[]},{\&quot;name\&quot;:\&quot;text\&quot;,\&quot;attrs\&quot;:{\&quot;variable\&quot;:\&quot;container-title\&quot;},\&quot;children\&quot;:[]},{\&quot;name\&quot;:\&quot;text\&quot;,\&quot;attrs\&quot;:{\&quot;variable\&quot;:\&quot;page-first\&quot;},\&quot;children\&quot;:[]}]}]}]},{\&quot;name\&quot;:\&quot;else\&quot;,\&quot;attrs\&quot;:{},\&quot;children\&quot;:[{\&quot;name\&quot;:\&quot;group\&quot;,\&quot;attrs\&quot;:{\&quot;delimiter\&quot;:\&quot; \&quot;},\&quot;children\&quot;:[{\&quot;name\&quot;:\&quot;text\&quot;,\&quot;attrs\&quot;:{\&quot;variable\&quot;:\&quot;volume\&quot;},\&quot;children\&quot;:[]},{\&quot;name\&quot;:\&quot;text\&quot;,\&quot;attrs\&quot;:{\&quot;variable\&quot;:\&quot;container-title\&quot;},\&quot;children\&quot;:[]},{\&quot;name\&quot;:\&quot;choose\&quot;,\&quot;attrs\&quot;:{},\&quot;children\&quot;:[{\&quot;name\&quot;:\&quot;if\&quot;,\&quot;attrs\&quot;:{\&quot;variable\&quot;:\&quot;section\&quot;},\&quot;children\&quot;:[{\&quot;name\&quot;:\&quot;group\&quot;,\&quot;attrs\&quot;:{\&quot;delimiter\&quot;:\&quot; \&quot;},\&quot;children\&quot;:[{\&quot;name\&quot;:\&quot;text\&quot;,\&quot;attrs\&quot;:{\&quot;term\&quot;:\&quot;section\&quot;,\&quot;form\&quot;:\&quot;symbol\&quot;},\&quot;children\&quot;:[]},{\&quot;name\&quot;:\&quot;text\&quot;,\&quot;attrs\&quot;:{\&quot;variable\&quot;:\&quot;section\&quot;},\&quot;children\&quot;:[]}]}]},{\&quot;name\&quot;:\&quot;else\&quot;,\&quot;attrs\&quot;:{},\&quot;children\&quot;:[{\&quot;name\&quot;:\&quot;text\&quot;,\&quot;attrs\&quot;:{\&quot;variable\&quot;:\&quot;page-first\&quot;},\&quot;children\&quot;:[]}]}]}]}]}]}]},{\&quot;name\&quot;:\&quot;else-if\&quot;,\&quot;attrs\&quot;:{\&quot;type\&quot;:\&quot;treaty\&quot;},\&quot;children\&quot;:[{\&quot;name\&quot;:\&quot;group\&quot;,\&quot;attrs\&quot;:{\&quot;delimiter\&quot;:\&quot; \&quot;},\&quot;children\&quot;:[{\&quot;name\&quot;:\&quot;number\&quot;,\&quot;attrs\&quot;:{\&quot;variable\&quot;:\&quot;volume\&quot;},\&quot;children\&quot;:[]},{\&quot;name\&quot;:\&quot;text\&quot;,\&quot;attrs\&quot;:{\&quot;variable\&quot;:\&quot;container-title\&quot;},\&quot;children\&quot;:[]},{\&quot;name\&quot;:\&quot;choose\&quot;,\&quot;attrs\&quot;:{},\&quot;children\&quot;:[{\&quot;name\&quot;:\&quot;if\&quot;,\&quot;attrs\&quot;:{\&quot;variable\&quot;:\&quot;page page-first\&quot;,\&quot;match\&quot;:\&quot;any\&quot;},\&quot;children\&quot;:[{\&quot;name\&quot;:\&quot;text\&quot;,\&quot;attrs\&quot;:{\&quot;variable\&quot;:\&quot;page-first\&quot;},\&quot;children\&quot;:[]}]},{\&quot;name\&quot;:\&quot;else\&quot;,\&quot;attrs\&quot;:{},\&quot;children\&quot;:[{\&quot;name\&quot;:\&quot;group\&quot;,\&quot;attrs\&quot;:{\&quot;delimiter\&quot;:\&quot; \&quot;},\&quot;children\&quot;:[{\&quot;name\&quot;:\&quot;text\&quot;,\&quot;attrs\&quot;:{\&quot;term\&quot;:\&quot;issue\&quot;,\&quot;form\&quot;:\&quot;short\&quot;,\&quot;text-case\&quot;:\&quot;capitalize-first\&quot;},\&quot;children\&quot;:[]},{\&quot;name\&quot;:\&quot;text\&quot;,\&quot;attrs\&quot;:{\&quot;variable\&quot;:\&quot;number\&quot;},\&quot;children\&quot;:[]}]}]}]}]}]}]}]},{\&quot;name\&quot;:\&quot;macro\&quot;,\&quot;attrs\&quot;:{\&quot;name\&quot;:\&quot;citation-locator\&quot;},\&quot;children\&quot;:[{\&quot;name\&quot;:\&quot;group\&quot;,\&quot;attrs\&quot;:{\&quot;delimiter\&quot;:\&quot; \&quot;},\&quot;children\&quot;:[{\&quot;name\&quot;:\&quot;choose\&quot;,\&quot;attrs\&quot;:{},\&quot;children\&quot;:[{\&quot;name\&quot;:\&quot;if\&quot;,\&quot;attrs\&quot;:{\&quot;locator\&quot;:\&quot;chapter\&quot;},\&quot;children\&quot;:[{\&quot;name\&quot;:\&quot;label\&quot;,\&quot;attrs\&quot;:{\&quot;variable\&quot;:\&quot;locator\&quot;,\&quot;text-case\&quot;:\&quot;capitalize-first\&quot;},\&quot;children\&quot;:[]}]},{\&quot;name\&quot;:\&quot;else\&quot;,\&quot;attrs\&quot;:{},\&quot;children\&quot;:[{\&quot;name\&quot;:\&quot;label\&quot;,\&quot;attrs\&quot;:{\&quot;variable\&quot;:\&quot;locator\&quot;,\&quot;form\&quot;:\&quot;short\&quot;},\&quot;children\&quot;:[]}]}]},{\&quot;name\&quot;:\&quot;text\&quot;,\&quot;attrs\&quot;:{\&quot;variable\&quot;:\&quot;locator\&quot;},\&quot;children\&quot;:[]}]}]},{\&quot;name\&quot;:\&quot;citation\&quot;,\&quot;attrs\&quot;:{\&quot;et-al-min\&quot;:\&quot;3\&quot;,\&quot;et-al-use-first\&quot;:\&quot;1\&quot;,\&quot;disambiguate-add-year-suffix\&quot;:\&quot;true\&quot;,\&quot;disambiguate-add-names\&quot;:\&quot;true\&quot;,\&quot;disambiguate-add-givenname\&quot;:\&quot;true\&quot;,\&quot;collapse\&quot;:\&quot;year\&quot;,\&quot;givenname-disambiguation-rule\&quot;:\&quot;primary-name\&quot;},\&quot;children\&quot;:[{\&quot;name\&quot;:\&quot;sort\&quot;,\&quot;attrs\&quot;:{},\&quot;children\&quot;:[{\&quot;name\&quot;:\&quot;key\&quot;,\&quot;attrs\&quot;:{\&quot;macro\&quot;:\&quot;author-bib\&quot;,\&quot;names-min\&quot;:\&quot;3\&quot;,\&quot;names-use-first\&quot;:\&quot;1\&quot;},\&quot;children\&quot;:[]},{\&quot;name\&quot;:\&quot;key\&quot;,\&quot;attrs\&quot;:{\&quot;macro\&quot;:\&quot;date-sort-group\&quot;},\&quot;children\&quot;:[]},{\&quot;name\&quot;:\&quot;key\&quot;,\&quot;attrs\&quot;:{\&quot;macro\&quot;:\&quot;date-sort-date\&quot;,\&quot;sort\&quot;:\&quot;ascending\&quot;},\&quot;children\&quot;:[]},{\&quot;name\&quot;:\&quot;key\&quot;,\&quot;attrs\&quot;:{\&quot;variable\&quot;:\&quot;status\&quot;},\&quot;children\&quot;:[]}]},{\&quot;name\&quot;:\&quot;layout\&quot;,\&quot;attrs\&quot;:{\&quot;prefix\&quot;:\&quot;(\&quot;,\&quot;suffix\&quot;:\&quot;)\&quot;,\&quot;delimiter\&quot;:\&quot;; \&quot;},\&quot;children\&quot;:[{\&quot;name\&quot;:\&quot;group\&quot;,\&quot;attrs\&quot;:{\&quot;delimiter\&quot;:\&quot;, \&quot;},\&quot;children\&quot;:[{\&quot;name\&quot;:\&quot;text\&quot;,\&quot;attrs\&quot;:{\&quot;macro\&quot;:\&quot;author-intext\&quot;},\&quot;children\&quot;:[]},{\&quot;name\&quot;:\&quot;text\&quot;,\&quot;attrs\&quot;:{\&quot;macro\&quot;:\&quot;date-intext\&quot;},\&quot;children\&quot;:[]},{\&quot;name\&quot;:\&quot;text\&quot;,\&quot;attrs\&quot;:{\&quot;macro\&quot;:\&quot;citation-locator\&quot;},\&quot;children\&quot;:[]}]}]}]},{\&quot;name\&quot;:\&quot;bibliography\&quot;,\&quot;attrs\&quot;:{\&quot;hanging-indent\&quot;:\&quot;true\&quot;,\&quot;et-al-min\&quot;:\&quot;21\&quot;,\&quot;et-al-use-first\&quot;:\&quot;19\&quot;,\&quot;et-al-use-last\&quot;:\&quot;true\&quot;,\&quot;entry-spacing\&quot;:\&quot;0\&quot;,\&quot;line-spacing\&quot;:\&quot;2\&quot;},\&quot;children\&quot;:[{\&quot;name\&quot;:\&quot;sort\&quot;,\&quot;attrs\&quot;:{},\&quot;children\&quot;:[{\&quot;name\&quot;:\&quot;key\&quot;,\&quot;attrs\&quot;:{\&quot;macro\&quot;:\&quot;author-bib\&quot;},\&quot;children\&quot;:[]},{\&quot;name\&quot;:\&quot;key\&quot;,\&quot;attrs\&quot;:{\&quot;macro\&quot;:\&quot;date-sort-group\&quot;},\&quot;children\&quot;:[]},{\&quot;name\&quot;:\&quot;key\&quot;,\&quot;attrs\&quot;:{\&quot;macro\&quot;:\&quot;date-sort-date\&quot;,\&quot;sort\&quot;:\&quot;ascending\&quot;},\&quot;children\&quot;:[]},{\&quot;name\&quot;:\&quot;key\&quot;,\&quot;attrs\&quot;:{\&quot;variable\&quot;:\&quot;status\&quot;},\&quot;children\&quot;:[]},{\&quot;name\&quot;:\&quot;key\&quot;,\&quot;attrs\&quot;:{\&quot;macro\&quot;:\&quot;title\&quot;},\&quot;children\&quot;:[]}]},{\&quot;name\&quot;:\&quot;layout\&quot;,\&quot;attrs\&quot;:{},\&quot;children\&quot;:[{\&quot;name\&quot;:\&quot;choose\&quot;,\&quot;attrs\&quot;:{},\&quot;children\&quot;:[{\&quot;name\&quot;:\&quot;if\&quot;,\&quot;attrs\&quot;:{\&quot;type\&quot;:\&quot;bill legal_case legislation treaty\&quot;,\&quot;match\&quot;:\&quot;any\&quot;},\&quot;children\&quot;:[{\&quot;name\&quot;:\&quot;choose\&quot;,\&quot;attrs\&quot;:{},\&quot;children\&quot;:[{\&quot;name\&quot;:\&quot;if\&quot;,\&quot;attrs\&quot;:{\&quot;variable\&quot;:\&quot;DOI URL\&quot;,\&quot;match\&quot;:\&quot;any\&quot;},\&quot;children\&quot;:[{\&quot;name\&quot;:\&quot;text\&quot;,\&quot;attrs\&quot;:{\&quot;macro\&quot;:\&quot;legal-cites\&quot;},\&quot;children\&quot;:[]}]},{\&quot;name\&quot;:\&quot;else\&quot;,\&quot;attrs\&quot;:{},\&quot;children\&quot;:[{\&quot;name\&quot;:\&quot;text\&quot;,\&quot;attrs\&quot;:{\&quot;macro\&quot;:\&quot;legal-cites\&quot;,\&quot;suffix\&quot;:\&quot;.\&quot;},\&quot;children\&quot;:[]}]}]}]},{\&quot;name\&quot;:\&quot;else\&quot;,\&quot;attrs\&quot;:{},\&quot;children\&quot;:[{\&quot;name\&quot;:\&quot;group\&quot;,\&quot;attrs\&quot;:{\&quot;delimiter\&quot;:\&quot; \&quot;},\&quot;children\&quot;:[{\&quot;name\&quot;:\&quot;group\&quot;,\&quot;attrs\&quot;:{\&quot;delimiter\&quot;:\&quot;. \&quot;,\&quot;suffix\&quot;:\&quot;.\&quot;},\&quot;children\&quot;:[{\&quot;name\&quot;:\&quot;text\&quot;,\&quot;attrs\&quot;:{\&quot;macro\&quot;:\&quot;author-bib\&quot;},\&quot;children\&quot;:[]},{\&quot;name\&quot;:\&quot;text\&quot;,\&quot;attrs\&quot;:{\&quot;macro\&quot;:\&quot;date-bib\&quot;},\&quot;children\&quot;:[]},{\&quot;name\&quot;:\&quot;text\&quot;,\&quot;attrs\&quot;:{\&quot;macro\&quot;:\&quot;title-and-descriptions\&quot;},\&quot;children\&quot;:[]},{\&quot;name\&quot;:\&quot;text\&quot;,\&quot;attrs\&quot;:{\&quot;macro\&quot;:\&quot;container\&quot;},\&quot;children\&quot;:[]},{\&quot;name\&quot;:\&quot;text\&quot;,\&quot;attrs\&quot;:{\&quot;macro\&quot;:\&quot;event\&quot;},\&quot;children\&quot;:[]},{\&quot;name\&quot;:\&quot;text\&quot;,\&quot;attrs\&quot;:{\&quot;macro\&quot;:\&quot;publisher\&quot;},\&quot;children\&quot;:[]}]},{\&quot;name\&quot;:\&quot;text\&quot;,\&quot;attrs\&quot;:{\&quot;macro\&quot;:\&quot;access\&quot;},\&quot;children\&quot;:[]},{\&quot;name\&quot;:\&quot;text\&quot;,\&quot;attrs\&quot;:{\&quot;macro\&quot;:\&quot;publication-history\&quot;},\&quot;children\&quot;:[]}]}]}]}]}]}]}&quot;}}"/>
  </we:properties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56</Words>
  <Characters>7730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ll Squire</dc:creator>
  <cp:lastModifiedBy>Kilburg, Jack C</cp:lastModifiedBy>
  <cp:revision>1</cp:revision>
  <dcterms:created xsi:type="dcterms:W3CDTF">2023-08-11T19:45:00Z</dcterms:created>
  <dcterms:modified xsi:type="dcterms:W3CDTF">2023-08-11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459276-979d-4aad-a57d-3f094720b33d</vt:lpwstr>
  </property>
</Properties>
</file>